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A4DDA" w14:textId="77777777" w:rsidR="00FC1F1C" w:rsidRPr="0004022E" w:rsidRDefault="00FC1F1C" w:rsidP="001323B7">
      <w:pPr>
        <w:rPr>
          <w:sz w:val="22"/>
          <w:szCs w:val="22"/>
        </w:rPr>
      </w:pPr>
    </w:p>
    <w:p w14:paraId="390D17F3" w14:textId="09AE9741" w:rsidR="004D76EF" w:rsidRDefault="004D76EF">
      <w:pPr>
        <w:rPr>
          <w:bCs/>
          <w:color w:val="FFFFFF"/>
          <w:sz w:val="16"/>
          <w:szCs w:val="16"/>
        </w:rPr>
      </w:pPr>
    </w:p>
    <w:tbl>
      <w:tblPr>
        <w:tblW w:w="10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1"/>
        <w:gridCol w:w="656"/>
        <w:gridCol w:w="1170"/>
        <w:gridCol w:w="1745"/>
        <w:gridCol w:w="413"/>
        <w:gridCol w:w="356"/>
        <w:gridCol w:w="2809"/>
      </w:tblGrid>
      <w:tr w:rsidR="00EB1A0C" w:rsidRPr="00EB1A0C" w14:paraId="37C90805" w14:textId="77777777" w:rsidTr="009731C7">
        <w:trPr>
          <w:trHeight w:val="432"/>
          <w:jc w:val="center"/>
        </w:trPr>
        <w:tc>
          <w:tcPr>
            <w:tcW w:w="10720" w:type="dxa"/>
            <w:gridSpan w:val="7"/>
            <w:tcBorders>
              <w:bottom w:val="single" w:sz="4" w:space="0" w:color="auto"/>
            </w:tcBorders>
            <w:shd w:val="clear" w:color="auto" w:fill="0D1E2D"/>
            <w:vAlign w:val="center"/>
          </w:tcPr>
          <w:p w14:paraId="4D28F843" w14:textId="77777777" w:rsidR="00EB1A0C" w:rsidRPr="00EB1A0C" w:rsidRDefault="00EB1A0C" w:rsidP="00EB1A0C">
            <w:pPr>
              <w:ind w:left="-12"/>
              <w:jc w:val="center"/>
              <w:rPr>
                <w:b/>
                <w:i/>
                <w:sz w:val="22"/>
                <w:szCs w:val="22"/>
              </w:rPr>
            </w:pPr>
            <w:r w:rsidRPr="00EB1A0C">
              <w:rPr>
                <w:b/>
                <w:color w:val="FFFFFF" w:themeColor="background1"/>
                <w:sz w:val="22"/>
                <w:szCs w:val="22"/>
              </w:rPr>
              <w:t>Applicant/Co-Applicant Information</w:t>
            </w:r>
          </w:p>
        </w:tc>
      </w:tr>
      <w:tr w:rsidR="00EB1A0C" w:rsidRPr="00EB1A0C" w14:paraId="60007EE2" w14:textId="77777777" w:rsidTr="009731C7">
        <w:trPr>
          <w:trHeight w:val="360"/>
          <w:jc w:val="center"/>
        </w:trPr>
        <w:tc>
          <w:tcPr>
            <w:tcW w:w="5397" w:type="dxa"/>
            <w:gridSpan w:val="3"/>
            <w:tcBorders>
              <w:bottom w:val="single" w:sz="4" w:space="0" w:color="auto"/>
            </w:tcBorders>
            <w:shd w:val="clear" w:color="auto" w:fill="auto"/>
            <w:vAlign w:val="center"/>
          </w:tcPr>
          <w:p w14:paraId="36456DF3" w14:textId="77777777" w:rsidR="00EB1A0C" w:rsidRPr="00EB1A0C" w:rsidRDefault="00EB1A0C" w:rsidP="00EB1A0C">
            <w:pPr>
              <w:ind w:left="-12"/>
              <w:rPr>
                <w:b/>
                <w:sz w:val="22"/>
                <w:szCs w:val="22"/>
              </w:rPr>
            </w:pPr>
            <w:r w:rsidRPr="00EB1A0C">
              <w:rPr>
                <w:b/>
                <w:sz w:val="22"/>
                <w:szCs w:val="22"/>
              </w:rPr>
              <w:t>GLO’s Designated Representative (“GDR” Name:</w:t>
            </w:r>
          </w:p>
          <w:p w14:paraId="2097DDB8" w14:textId="77777777" w:rsidR="00EB1A0C" w:rsidRPr="00EB1A0C" w:rsidRDefault="00000000" w:rsidP="00EB1A0C">
            <w:pPr>
              <w:ind w:left="-12"/>
              <w:rPr>
                <w:b/>
                <w:sz w:val="22"/>
                <w:szCs w:val="22"/>
              </w:rPr>
            </w:pPr>
            <w:sdt>
              <w:sdtPr>
                <w:rPr>
                  <w:b/>
                  <w:sz w:val="22"/>
                  <w:szCs w:val="22"/>
                </w:rPr>
                <w:id w:val="52904576"/>
                <w:placeholder>
                  <w:docPart w:val="D84EA52042394309BD7CA195890A4E80"/>
                </w:placeholder>
                <w:showingPlcHdr/>
                <w15:appearance w15:val="hidden"/>
                <w:text/>
              </w:sdtPr>
              <w:sdtContent>
                <w:r w:rsidR="00EB1A0C" w:rsidRPr="00EB1A0C">
                  <w:rPr>
                    <w:b/>
                    <w:sz w:val="22"/>
                    <w:szCs w:val="22"/>
                  </w:rPr>
                  <w:t xml:space="preserve"> </w:t>
                </w:r>
              </w:sdtContent>
            </w:sdt>
          </w:p>
        </w:tc>
        <w:tc>
          <w:tcPr>
            <w:tcW w:w="5323" w:type="dxa"/>
            <w:gridSpan w:val="4"/>
            <w:tcBorders>
              <w:bottom w:val="single" w:sz="4" w:space="0" w:color="auto"/>
            </w:tcBorders>
            <w:shd w:val="clear" w:color="auto" w:fill="auto"/>
            <w:vAlign w:val="center"/>
          </w:tcPr>
          <w:p w14:paraId="7D219888" w14:textId="77777777" w:rsidR="00EB1A0C" w:rsidRPr="00EB1A0C" w:rsidRDefault="00EB1A0C" w:rsidP="00EB1A0C">
            <w:pPr>
              <w:rPr>
                <w:b/>
                <w:sz w:val="22"/>
                <w:szCs w:val="22"/>
              </w:rPr>
            </w:pPr>
            <w:r w:rsidRPr="00EB1A0C">
              <w:rPr>
                <w:b/>
                <w:sz w:val="22"/>
                <w:szCs w:val="22"/>
              </w:rPr>
              <w:t>Contract No. and/or WO:</w:t>
            </w:r>
          </w:p>
          <w:p w14:paraId="0CE59E8F" w14:textId="481A30F4" w:rsidR="00EB1A0C" w:rsidRPr="00EB1A0C" w:rsidRDefault="00000000" w:rsidP="00EB1A0C">
            <w:pPr>
              <w:rPr>
                <w:b/>
                <w:sz w:val="22"/>
                <w:szCs w:val="22"/>
              </w:rPr>
            </w:pPr>
            <w:sdt>
              <w:sdtPr>
                <w:rPr>
                  <w:b/>
                  <w:sz w:val="22"/>
                  <w:szCs w:val="22"/>
                </w:rPr>
                <w:id w:val="1500078352"/>
                <w:placeholder>
                  <w:docPart w:val="81112747F9AA458C9AB9659092A88A99"/>
                </w:placeholder>
                <w:showingPlcHdr/>
                <w15:appearance w15:val="hidden"/>
                <w:text/>
              </w:sdtPr>
              <w:sdtContent>
                <w:r w:rsidR="009731C7" w:rsidRPr="00EB1A0C">
                  <w:rPr>
                    <w:b/>
                    <w:sz w:val="22"/>
                    <w:szCs w:val="22"/>
                  </w:rPr>
                  <w:t xml:space="preserve"> </w:t>
                </w:r>
              </w:sdtContent>
            </w:sdt>
          </w:p>
        </w:tc>
      </w:tr>
      <w:tr w:rsidR="00EB1A0C" w:rsidRPr="00EB1A0C" w14:paraId="62D8519D" w14:textId="77777777" w:rsidTr="009731C7">
        <w:trPr>
          <w:trHeight w:val="360"/>
          <w:jc w:val="center"/>
        </w:trPr>
        <w:tc>
          <w:tcPr>
            <w:tcW w:w="539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108104" w14:textId="77777777" w:rsidR="00EB1A0C" w:rsidRPr="00EB1A0C" w:rsidRDefault="00EB1A0C" w:rsidP="00EB1A0C">
            <w:pPr>
              <w:rPr>
                <w:bCs/>
                <w:sz w:val="22"/>
                <w:szCs w:val="22"/>
              </w:rPr>
            </w:pPr>
            <w:r w:rsidRPr="00EB1A0C">
              <w:rPr>
                <w:b/>
                <w:sz w:val="22"/>
                <w:szCs w:val="22"/>
              </w:rPr>
              <w:t xml:space="preserve">Applicant Name: </w:t>
            </w:r>
            <w:sdt>
              <w:sdtPr>
                <w:rPr>
                  <w:b/>
                  <w:sz w:val="22"/>
                  <w:szCs w:val="22"/>
                </w:rPr>
                <w:id w:val="2112388597"/>
                <w:placeholder>
                  <w:docPart w:val="69393F5380464AC28881B47B2BACBF0A"/>
                </w:placeholder>
                <w:showingPlcHdr/>
                <w15:appearance w15:val="hidden"/>
                <w:text/>
              </w:sdtPr>
              <w:sdtContent>
                <w:r w:rsidRPr="00EB1A0C">
                  <w:rPr>
                    <w:b/>
                    <w:sz w:val="22"/>
                    <w:szCs w:val="22"/>
                  </w:rPr>
                  <w:t xml:space="preserve"> </w:t>
                </w:r>
              </w:sdtContent>
            </w:sdt>
            <w:r w:rsidRPr="00EB1A0C">
              <w:rPr>
                <w:bCs/>
                <w:sz w:val="22"/>
                <w:szCs w:val="22"/>
              </w:rPr>
              <w:fldChar w:fldCharType="begin">
                <w:ffData>
                  <w:name w:val="Text8"/>
                  <w:enabled/>
                  <w:calcOnExit w:val="0"/>
                  <w:textInput/>
                </w:ffData>
              </w:fldChar>
            </w:r>
            <w:bookmarkStart w:id="0" w:name="Text8"/>
            <w:r w:rsidRPr="00EB1A0C">
              <w:rPr>
                <w:bCs/>
                <w:sz w:val="22"/>
                <w:szCs w:val="22"/>
              </w:rPr>
              <w:instrText xml:space="preserve"> FORMTEXT </w:instrText>
            </w:r>
            <w:r w:rsidR="00000000">
              <w:rPr>
                <w:bCs/>
                <w:sz w:val="22"/>
                <w:szCs w:val="22"/>
              </w:rPr>
            </w:r>
            <w:r w:rsidR="00000000">
              <w:rPr>
                <w:bCs/>
                <w:sz w:val="22"/>
                <w:szCs w:val="22"/>
              </w:rPr>
              <w:fldChar w:fldCharType="separate"/>
            </w:r>
            <w:r w:rsidRPr="00EB1A0C">
              <w:rPr>
                <w:bCs/>
                <w:sz w:val="22"/>
                <w:szCs w:val="22"/>
              </w:rPr>
              <w:fldChar w:fldCharType="end"/>
            </w:r>
            <w:bookmarkEnd w:id="0"/>
          </w:p>
        </w:tc>
        <w:tc>
          <w:tcPr>
            <w:tcW w:w="532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A3232EC" w14:textId="77777777" w:rsidR="00EB1A0C" w:rsidRPr="00EB1A0C" w:rsidRDefault="00EB1A0C" w:rsidP="00EB1A0C">
            <w:pPr>
              <w:rPr>
                <w:b/>
                <w:sz w:val="22"/>
                <w:szCs w:val="22"/>
              </w:rPr>
            </w:pPr>
            <w:r w:rsidRPr="00EB1A0C">
              <w:rPr>
                <w:b/>
                <w:sz w:val="22"/>
                <w:szCs w:val="22"/>
              </w:rPr>
              <w:t xml:space="preserve">Co-Applicant Name: </w:t>
            </w:r>
            <w:sdt>
              <w:sdtPr>
                <w:rPr>
                  <w:b/>
                  <w:sz w:val="22"/>
                  <w:szCs w:val="22"/>
                </w:rPr>
                <w:id w:val="1031072229"/>
                <w:placeholder>
                  <w:docPart w:val="F527E9389A5043508C7406FA02B4EB4B"/>
                </w:placeholder>
                <w:showingPlcHdr/>
                <w15:appearance w15:val="hidden"/>
                <w:text/>
              </w:sdtPr>
              <w:sdtContent>
                <w:r w:rsidRPr="00EB1A0C">
                  <w:rPr>
                    <w:b/>
                    <w:sz w:val="22"/>
                    <w:szCs w:val="22"/>
                  </w:rPr>
                  <w:t xml:space="preserve"> </w:t>
                </w:r>
              </w:sdtContent>
            </w:sdt>
          </w:p>
        </w:tc>
      </w:tr>
      <w:tr w:rsidR="00EB1A0C" w:rsidRPr="00EB1A0C" w14:paraId="1CD99595" w14:textId="77777777" w:rsidTr="009731C7">
        <w:trPr>
          <w:trHeight w:val="360"/>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1FBFD19F" w14:textId="77777777" w:rsidR="00EB1A0C" w:rsidRPr="00EB1A0C" w:rsidRDefault="00EB1A0C" w:rsidP="00EB1A0C">
            <w:pPr>
              <w:rPr>
                <w:b/>
                <w:sz w:val="22"/>
                <w:szCs w:val="22"/>
              </w:rPr>
            </w:pPr>
            <w:r w:rsidRPr="00EB1A0C">
              <w:rPr>
                <w:b/>
                <w:sz w:val="22"/>
                <w:szCs w:val="22"/>
              </w:rPr>
              <w:t xml:space="preserve">Physical Address: </w:t>
            </w:r>
            <w:sdt>
              <w:sdtPr>
                <w:rPr>
                  <w:b/>
                  <w:sz w:val="22"/>
                  <w:szCs w:val="22"/>
                </w:rPr>
                <w:id w:val="-21943399"/>
                <w:placeholder>
                  <w:docPart w:val="92AA7E7C49DB4551B34D11903F98AA9A"/>
                </w:placeholder>
                <w:showingPlcHdr/>
                <w15:appearance w15:val="hidden"/>
                <w:text/>
              </w:sdtPr>
              <w:sdtContent>
                <w:r w:rsidRPr="00EB1A0C">
                  <w:rPr>
                    <w:b/>
                    <w:sz w:val="22"/>
                    <w:szCs w:val="22"/>
                  </w:rPr>
                  <w:t xml:space="preserve"> </w:t>
                </w:r>
              </w:sdtContent>
            </w:sdt>
          </w:p>
        </w:tc>
      </w:tr>
      <w:tr w:rsidR="00EB1A0C" w:rsidRPr="00EB1A0C" w14:paraId="0F571EB4" w14:textId="77777777" w:rsidTr="009731C7">
        <w:trPr>
          <w:trHeight w:val="360"/>
          <w:jc w:val="center"/>
        </w:trPr>
        <w:tc>
          <w:tcPr>
            <w:tcW w:w="3571" w:type="dxa"/>
            <w:tcBorders>
              <w:top w:val="single" w:sz="4" w:space="0" w:color="auto"/>
              <w:left w:val="single" w:sz="4" w:space="0" w:color="auto"/>
              <w:bottom w:val="single" w:sz="4" w:space="0" w:color="auto"/>
            </w:tcBorders>
            <w:shd w:val="clear" w:color="auto" w:fill="auto"/>
            <w:vAlign w:val="center"/>
          </w:tcPr>
          <w:p w14:paraId="624C4048" w14:textId="77777777" w:rsidR="00EB1A0C" w:rsidRPr="00EB1A0C" w:rsidRDefault="00EB1A0C" w:rsidP="00EB1A0C">
            <w:pPr>
              <w:rPr>
                <w:b/>
                <w:sz w:val="22"/>
                <w:szCs w:val="22"/>
              </w:rPr>
            </w:pPr>
            <w:r w:rsidRPr="00EB1A0C">
              <w:rPr>
                <w:b/>
                <w:sz w:val="22"/>
                <w:szCs w:val="22"/>
              </w:rPr>
              <w:t xml:space="preserve">City:  </w:t>
            </w:r>
            <w:sdt>
              <w:sdtPr>
                <w:rPr>
                  <w:b/>
                  <w:sz w:val="22"/>
                  <w:szCs w:val="22"/>
                </w:rPr>
                <w:id w:val="-1523543596"/>
                <w:placeholder>
                  <w:docPart w:val="92B1D158CE7A4EDF8336114BE8856D6F"/>
                </w:placeholder>
                <w:showingPlcHdr/>
                <w15:appearance w15:val="hidden"/>
                <w:text/>
              </w:sdtPr>
              <w:sdtContent>
                <w:r w:rsidRPr="00EB1A0C">
                  <w:rPr>
                    <w:b/>
                    <w:sz w:val="22"/>
                    <w:szCs w:val="22"/>
                  </w:rPr>
                  <w:t xml:space="preserve"> </w:t>
                </w:r>
              </w:sdtContent>
            </w:sdt>
          </w:p>
        </w:tc>
        <w:tc>
          <w:tcPr>
            <w:tcW w:w="3571" w:type="dxa"/>
            <w:gridSpan w:val="3"/>
            <w:tcBorders>
              <w:top w:val="single" w:sz="4" w:space="0" w:color="auto"/>
              <w:left w:val="single" w:sz="4" w:space="0" w:color="auto"/>
              <w:bottom w:val="single" w:sz="4" w:space="0" w:color="auto"/>
            </w:tcBorders>
            <w:shd w:val="clear" w:color="auto" w:fill="auto"/>
            <w:vAlign w:val="center"/>
          </w:tcPr>
          <w:p w14:paraId="224AEB1E" w14:textId="77777777" w:rsidR="00EB1A0C" w:rsidRPr="00EB1A0C" w:rsidRDefault="00EB1A0C" w:rsidP="00EB1A0C">
            <w:pPr>
              <w:rPr>
                <w:b/>
                <w:sz w:val="22"/>
                <w:szCs w:val="22"/>
              </w:rPr>
            </w:pPr>
            <w:r w:rsidRPr="00EB1A0C">
              <w:rPr>
                <w:b/>
                <w:sz w:val="22"/>
                <w:szCs w:val="22"/>
              </w:rPr>
              <w:t>State:  Texas</w:t>
            </w:r>
          </w:p>
        </w:tc>
        <w:tc>
          <w:tcPr>
            <w:tcW w:w="3578" w:type="dxa"/>
            <w:gridSpan w:val="3"/>
            <w:tcBorders>
              <w:top w:val="single" w:sz="4" w:space="0" w:color="auto"/>
              <w:left w:val="single" w:sz="4" w:space="0" w:color="auto"/>
              <w:bottom w:val="single" w:sz="4" w:space="0" w:color="auto"/>
            </w:tcBorders>
            <w:shd w:val="clear" w:color="auto" w:fill="auto"/>
            <w:vAlign w:val="center"/>
          </w:tcPr>
          <w:p w14:paraId="2F2A9306" w14:textId="77777777" w:rsidR="00EB1A0C" w:rsidRPr="00EB1A0C" w:rsidRDefault="00EB1A0C" w:rsidP="00EB1A0C">
            <w:pPr>
              <w:rPr>
                <w:b/>
                <w:sz w:val="22"/>
                <w:szCs w:val="22"/>
              </w:rPr>
            </w:pPr>
            <w:r w:rsidRPr="00EB1A0C">
              <w:rPr>
                <w:b/>
                <w:sz w:val="22"/>
                <w:szCs w:val="22"/>
              </w:rPr>
              <w:t xml:space="preserve">Zip Code:  </w:t>
            </w:r>
            <w:sdt>
              <w:sdtPr>
                <w:rPr>
                  <w:b/>
                  <w:sz w:val="22"/>
                  <w:szCs w:val="22"/>
                </w:rPr>
                <w:id w:val="663292355"/>
                <w:placeholder>
                  <w:docPart w:val="59AA2096FFAE423A8753069E424BEB28"/>
                </w:placeholder>
                <w:showingPlcHdr/>
                <w15:appearance w15:val="hidden"/>
                <w:text/>
              </w:sdtPr>
              <w:sdtContent>
                <w:r w:rsidRPr="00EB1A0C">
                  <w:rPr>
                    <w:b/>
                    <w:sz w:val="22"/>
                    <w:szCs w:val="22"/>
                  </w:rPr>
                  <w:t xml:space="preserve"> </w:t>
                </w:r>
              </w:sdtContent>
            </w:sdt>
          </w:p>
        </w:tc>
      </w:tr>
      <w:tr w:rsidR="00EB1A0C" w:rsidRPr="00EB1A0C" w14:paraId="1E43F6F0" w14:textId="77777777" w:rsidTr="009731C7">
        <w:trPr>
          <w:trHeight w:val="432"/>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1C41AAD9" w14:textId="77777777" w:rsidR="00EB1A0C" w:rsidRPr="00EB1A0C" w:rsidRDefault="00EB1A0C" w:rsidP="00EB1A0C">
            <w:pPr>
              <w:ind w:left="-18"/>
              <w:jc w:val="center"/>
              <w:rPr>
                <w:b/>
                <w:color w:val="FFFFFF" w:themeColor="background1"/>
                <w:sz w:val="22"/>
                <w:szCs w:val="22"/>
              </w:rPr>
            </w:pPr>
            <w:r w:rsidRPr="00EB1A0C">
              <w:rPr>
                <w:b/>
                <w:color w:val="FFFFFF" w:themeColor="background1"/>
                <w:sz w:val="22"/>
                <w:szCs w:val="22"/>
              </w:rPr>
              <w:t>Directions</w:t>
            </w:r>
          </w:p>
        </w:tc>
      </w:tr>
      <w:tr w:rsidR="00EB1A0C" w:rsidRPr="00EB1A0C" w14:paraId="5EA39696" w14:textId="77777777" w:rsidTr="009731C7">
        <w:trPr>
          <w:trHeight w:val="517"/>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30652031" w14:textId="77777777" w:rsidR="00EB1A0C" w:rsidRPr="00EB1A0C" w:rsidRDefault="00EB1A0C" w:rsidP="00EB1A0C">
            <w:pPr>
              <w:widowControl w:val="0"/>
              <w:numPr>
                <w:ilvl w:val="0"/>
                <w:numId w:val="5"/>
              </w:numPr>
              <w:autoSpaceDE w:val="0"/>
              <w:autoSpaceDN w:val="0"/>
              <w:spacing w:before="60" w:after="60"/>
              <w:rPr>
                <w:bCs/>
                <w:sz w:val="22"/>
                <w:szCs w:val="22"/>
              </w:rPr>
            </w:pPr>
            <w:r w:rsidRPr="00EB1A0C">
              <w:rPr>
                <w:bCs/>
                <w:sz w:val="22"/>
                <w:szCs w:val="22"/>
              </w:rPr>
              <w:t>Findings must be supported by pictures and statements/certifications from authorized/certified persons as appropriate (</w:t>
            </w:r>
            <w:proofErr w:type="gramStart"/>
            <w:r w:rsidRPr="00EB1A0C">
              <w:rPr>
                <w:bCs/>
                <w:sz w:val="22"/>
                <w:szCs w:val="22"/>
              </w:rPr>
              <w:t>e.g.</w:t>
            </w:r>
            <w:proofErr w:type="gramEnd"/>
            <w:r w:rsidRPr="00EB1A0C">
              <w:rPr>
                <w:bCs/>
                <w:sz w:val="22"/>
                <w:szCs w:val="22"/>
              </w:rPr>
              <w:t xml:space="preserve"> Certified inspectors, city/county building inspectors, health inspectors, etc.).</w:t>
            </w:r>
          </w:p>
          <w:p w14:paraId="3290CAD3" w14:textId="77777777" w:rsidR="00EB1A0C" w:rsidRPr="00EB1A0C" w:rsidRDefault="00EB1A0C" w:rsidP="00EB1A0C">
            <w:pPr>
              <w:widowControl w:val="0"/>
              <w:numPr>
                <w:ilvl w:val="0"/>
                <w:numId w:val="5"/>
              </w:numPr>
              <w:autoSpaceDE w:val="0"/>
              <w:autoSpaceDN w:val="0"/>
              <w:spacing w:before="60" w:after="60"/>
              <w:rPr>
                <w:bCs/>
                <w:sz w:val="22"/>
                <w:szCs w:val="22"/>
              </w:rPr>
            </w:pPr>
            <w:r w:rsidRPr="00EB1A0C">
              <w:rPr>
                <w:bCs/>
                <w:sz w:val="22"/>
                <w:szCs w:val="22"/>
              </w:rPr>
              <w:t xml:space="preserve">Ensure the </w:t>
            </w:r>
            <w:r w:rsidRPr="00EB1A0C">
              <w:rPr>
                <w:sz w:val="22"/>
                <w:szCs w:val="22"/>
              </w:rPr>
              <w:t>Estimated Cost of Repairs (“ECR”)</w:t>
            </w:r>
            <w:r w:rsidRPr="00EB1A0C">
              <w:rPr>
                <w:bCs/>
                <w:sz w:val="22"/>
                <w:szCs w:val="22"/>
              </w:rPr>
              <w:t xml:space="preserve"> is in the file if applicable.</w:t>
            </w:r>
          </w:p>
          <w:p w14:paraId="77C1BE04" w14:textId="77777777" w:rsidR="00EB1A0C" w:rsidRPr="00EB1A0C" w:rsidRDefault="00EB1A0C" w:rsidP="00EB1A0C">
            <w:pPr>
              <w:widowControl w:val="0"/>
              <w:numPr>
                <w:ilvl w:val="0"/>
                <w:numId w:val="5"/>
              </w:numPr>
              <w:autoSpaceDE w:val="0"/>
              <w:autoSpaceDN w:val="0"/>
              <w:spacing w:before="60" w:after="60"/>
              <w:rPr>
                <w:bCs/>
                <w:sz w:val="22"/>
                <w:szCs w:val="22"/>
              </w:rPr>
            </w:pPr>
            <w:r w:rsidRPr="00EB1A0C">
              <w:rPr>
                <w:bCs/>
                <w:sz w:val="22"/>
                <w:szCs w:val="22"/>
              </w:rPr>
              <w:t>To proceed with Homeowner Assistance Program (“HAP”), the last box must be checked indicating a cost-effectiveness evaluation has been completed.</w:t>
            </w:r>
          </w:p>
        </w:tc>
      </w:tr>
      <w:tr w:rsidR="00EB1A0C" w:rsidRPr="00EB1A0C" w14:paraId="3841A2C1" w14:textId="77777777" w:rsidTr="009731C7">
        <w:trPr>
          <w:trHeight w:val="432"/>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44D4F180" w14:textId="77777777" w:rsidR="00EB1A0C" w:rsidRPr="00EB1A0C" w:rsidRDefault="00EB1A0C" w:rsidP="00EB1A0C">
            <w:pPr>
              <w:ind w:left="-18"/>
              <w:jc w:val="center"/>
              <w:rPr>
                <w:b/>
                <w:color w:val="FFFFFF" w:themeColor="background1"/>
                <w:sz w:val="22"/>
                <w:szCs w:val="22"/>
              </w:rPr>
            </w:pPr>
            <w:r w:rsidRPr="00EB1A0C">
              <w:rPr>
                <w:b/>
                <w:color w:val="FFFFFF" w:themeColor="background1"/>
                <w:sz w:val="22"/>
                <w:szCs w:val="22"/>
              </w:rPr>
              <w:t>Checklist</w:t>
            </w:r>
          </w:p>
        </w:tc>
      </w:tr>
      <w:tr w:rsidR="00EB1A0C" w:rsidRPr="00EB1A0C" w14:paraId="26B9139D" w14:textId="77777777" w:rsidTr="009731C7">
        <w:trPr>
          <w:trHeight w:val="360"/>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490D8521" w14:textId="77777777" w:rsidR="00EB1A0C" w:rsidRPr="00EB1A0C" w:rsidRDefault="00EB1A0C" w:rsidP="00EB1A0C">
            <w:pPr>
              <w:rPr>
                <w:b/>
                <w:color w:val="FFFFFF" w:themeColor="background1"/>
                <w:sz w:val="22"/>
                <w:szCs w:val="22"/>
              </w:rPr>
            </w:pPr>
            <w:r w:rsidRPr="00EB1A0C">
              <w:rPr>
                <w:b/>
                <w:sz w:val="22"/>
                <w:szCs w:val="22"/>
              </w:rPr>
              <w:t>An initial inspection of the applicant’s property has been completed and one or more of the following conditions are present (Check off each box below individually):</w:t>
            </w:r>
          </w:p>
        </w:tc>
      </w:tr>
      <w:tr w:rsidR="00EB1A0C" w:rsidRPr="00EB1A0C" w14:paraId="5361E2CD"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5323299" w14:textId="77777777" w:rsidR="00EB1A0C" w:rsidRPr="00EB1A0C" w:rsidRDefault="00EB1A0C" w:rsidP="00EB1A0C">
            <w:pPr>
              <w:ind w:left="-18"/>
              <w:jc w:val="center"/>
              <w:rPr>
                <w:b/>
                <w:sz w:val="22"/>
                <w:szCs w:val="22"/>
              </w:rPr>
            </w:pPr>
            <w:r w:rsidRPr="00EB1A0C">
              <w:rPr>
                <w:b/>
                <w:sz w:val="22"/>
                <w:szCs w:val="22"/>
              </w:rPr>
              <w:t>Findings</w:t>
            </w:r>
          </w:p>
        </w:tc>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CBD2C7" w14:textId="77777777" w:rsidR="00EB1A0C" w:rsidRPr="00EB1A0C" w:rsidRDefault="00EB1A0C" w:rsidP="00EB1A0C">
            <w:pPr>
              <w:jc w:val="center"/>
              <w:rPr>
                <w:b/>
                <w:sz w:val="22"/>
                <w:szCs w:val="22"/>
              </w:rPr>
            </w:pPr>
            <w:r w:rsidRPr="00EB1A0C">
              <w:rPr>
                <w:b/>
                <w:sz w:val="22"/>
                <w:szCs w:val="22"/>
              </w:rPr>
              <w:t>Please check applicable findings</w:t>
            </w:r>
          </w:p>
        </w:tc>
      </w:tr>
      <w:tr w:rsidR="00EB1A0C" w:rsidRPr="00EB1A0C" w14:paraId="227EC607"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D46A963" w14:textId="77777777" w:rsidR="00EB1A0C" w:rsidRPr="00EB1A0C" w:rsidRDefault="00EB1A0C" w:rsidP="00EB1A0C">
            <w:pPr>
              <w:ind w:left="-18"/>
              <w:rPr>
                <w:bCs/>
                <w:sz w:val="22"/>
                <w:szCs w:val="22"/>
              </w:rPr>
            </w:pPr>
            <w:r w:rsidRPr="00EB1A0C">
              <w:rPr>
                <w:bCs/>
                <w:sz w:val="22"/>
                <w:szCs w:val="22"/>
              </w:rPr>
              <w:t>The estimated damage amount on the ECR exceeds $65,000 and cannot be rehabilitated (utilize the 11.01 Initial Inspection – Long form).</w:t>
            </w:r>
          </w:p>
        </w:tc>
        <w:sdt>
          <w:sdtPr>
            <w:rPr>
              <w:b/>
              <w:sz w:val="22"/>
              <w:szCs w:val="22"/>
            </w:rPr>
            <w:id w:val="-172259962"/>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DD2FC7"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586C59FE"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47FC11F" w14:textId="77777777" w:rsidR="00EB1A0C" w:rsidRPr="00EB1A0C" w:rsidRDefault="00EB1A0C" w:rsidP="00EB1A0C">
            <w:pPr>
              <w:ind w:left="-18"/>
              <w:rPr>
                <w:bCs/>
                <w:sz w:val="22"/>
                <w:szCs w:val="22"/>
              </w:rPr>
            </w:pPr>
            <w:r w:rsidRPr="00EB1A0C">
              <w:rPr>
                <w:bCs/>
                <w:sz w:val="22"/>
                <w:szCs w:val="22"/>
              </w:rPr>
              <w:t>House was demolished by storm (vacant lot).</w:t>
            </w:r>
          </w:p>
        </w:tc>
        <w:sdt>
          <w:sdtPr>
            <w:rPr>
              <w:b/>
              <w:sz w:val="22"/>
              <w:szCs w:val="22"/>
            </w:rPr>
            <w:id w:val="-145516085"/>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20C682"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28EAB0FB"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FC54D46" w14:textId="77777777" w:rsidR="00EB1A0C" w:rsidRPr="00EB1A0C" w:rsidRDefault="00EB1A0C" w:rsidP="00EB1A0C">
            <w:pPr>
              <w:ind w:left="-18"/>
              <w:rPr>
                <w:bCs/>
                <w:sz w:val="22"/>
                <w:szCs w:val="22"/>
              </w:rPr>
            </w:pPr>
            <w:r w:rsidRPr="00EB1A0C">
              <w:rPr>
                <w:bCs/>
                <w:sz w:val="22"/>
                <w:szCs w:val="22"/>
              </w:rPr>
              <w:t>House was demolished by city/county because of slum/blight or otherwise unsafe condition or has been tagged for demolition by city/county.</w:t>
            </w:r>
          </w:p>
        </w:tc>
        <w:sdt>
          <w:sdtPr>
            <w:rPr>
              <w:b/>
              <w:sz w:val="22"/>
              <w:szCs w:val="22"/>
            </w:rPr>
            <w:id w:val="1242214103"/>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3254C3"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4786142B"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E94557D" w14:textId="77777777" w:rsidR="00EB1A0C" w:rsidRPr="00EB1A0C" w:rsidRDefault="00EB1A0C" w:rsidP="00EB1A0C">
            <w:pPr>
              <w:ind w:left="-18"/>
              <w:rPr>
                <w:bCs/>
                <w:sz w:val="22"/>
                <w:szCs w:val="22"/>
              </w:rPr>
            </w:pPr>
            <w:r w:rsidRPr="00EB1A0C">
              <w:rPr>
                <w:bCs/>
                <w:sz w:val="22"/>
                <w:szCs w:val="22"/>
              </w:rPr>
              <w:t>House is unsafe to enter and conduct a full inspection.</w:t>
            </w:r>
          </w:p>
        </w:tc>
        <w:sdt>
          <w:sdtPr>
            <w:rPr>
              <w:b/>
              <w:sz w:val="22"/>
              <w:szCs w:val="22"/>
            </w:rPr>
            <w:id w:val="1359086387"/>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A0811E"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77029586"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DC09F44" w14:textId="77777777" w:rsidR="00EB1A0C" w:rsidRPr="00EB1A0C" w:rsidRDefault="00EB1A0C" w:rsidP="00EB1A0C">
            <w:pPr>
              <w:ind w:left="-18"/>
              <w:rPr>
                <w:bCs/>
                <w:sz w:val="22"/>
                <w:szCs w:val="22"/>
              </w:rPr>
            </w:pPr>
            <w:r w:rsidRPr="00EB1A0C">
              <w:rPr>
                <w:bCs/>
                <w:sz w:val="22"/>
                <w:szCs w:val="22"/>
              </w:rPr>
              <w:t>Deterioration of structural infrastructure and/or moisture damage, mold and/or toxicity.</w:t>
            </w:r>
          </w:p>
        </w:tc>
        <w:sdt>
          <w:sdtPr>
            <w:rPr>
              <w:b/>
              <w:sz w:val="22"/>
              <w:szCs w:val="22"/>
            </w:rPr>
            <w:id w:val="-1746097387"/>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AAF840"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59C4E2B5"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92F338F" w14:textId="77777777" w:rsidR="00EB1A0C" w:rsidRPr="00EB1A0C" w:rsidRDefault="00EB1A0C" w:rsidP="00EB1A0C">
            <w:pPr>
              <w:ind w:left="-18"/>
              <w:rPr>
                <w:bCs/>
                <w:sz w:val="22"/>
                <w:szCs w:val="22"/>
              </w:rPr>
            </w:pPr>
            <w:r w:rsidRPr="00EB1A0C">
              <w:rPr>
                <w:bCs/>
                <w:sz w:val="22"/>
                <w:szCs w:val="22"/>
              </w:rPr>
              <w:t>Extensive damage to roofing.</w:t>
            </w:r>
          </w:p>
        </w:tc>
        <w:sdt>
          <w:sdtPr>
            <w:rPr>
              <w:b/>
              <w:sz w:val="22"/>
              <w:szCs w:val="22"/>
            </w:rPr>
            <w:id w:val="897863871"/>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D9D4C8"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36DCB522"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13A22BA" w14:textId="77777777" w:rsidR="00EB1A0C" w:rsidRPr="00EB1A0C" w:rsidRDefault="00EB1A0C" w:rsidP="00EB1A0C">
            <w:pPr>
              <w:ind w:left="-18"/>
              <w:rPr>
                <w:bCs/>
                <w:sz w:val="22"/>
                <w:szCs w:val="22"/>
              </w:rPr>
            </w:pPr>
            <w:r w:rsidRPr="00EB1A0C">
              <w:rPr>
                <w:bCs/>
                <w:sz w:val="22"/>
                <w:szCs w:val="22"/>
              </w:rPr>
              <w:t>Extensive damage to floor and subfloor.</w:t>
            </w:r>
          </w:p>
        </w:tc>
        <w:sdt>
          <w:sdtPr>
            <w:rPr>
              <w:b/>
              <w:sz w:val="22"/>
              <w:szCs w:val="22"/>
            </w:rPr>
            <w:id w:val="1415522324"/>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5325C4"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608483D3"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C1DA687" w14:textId="77777777" w:rsidR="00EB1A0C" w:rsidRPr="00EB1A0C" w:rsidRDefault="00EB1A0C" w:rsidP="00EB1A0C">
            <w:pPr>
              <w:ind w:left="-18"/>
              <w:rPr>
                <w:bCs/>
                <w:sz w:val="22"/>
                <w:szCs w:val="22"/>
              </w:rPr>
            </w:pPr>
            <w:r w:rsidRPr="00EB1A0C">
              <w:rPr>
                <w:bCs/>
                <w:sz w:val="22"/>
                <w:szCs w:val="22"/>
              </w:rPr>
              <w:t>Complete electrical rewire and/or plumbing including waste supply and fixtures.</w:t>
            </w:r>
          </w:p>
        </w:tc>
        <w:sdt>
          <w:sdtPr>
            <w:rPr>
              <w:b/>
              <w:sz w:val="22"/>
              <w:szCs w:val="22"/>
            </w:rPr>
            <w:id w:val="-1591536900"/>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8A6655"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153EAA2F"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6C2114A" w14:textId="77777777" w:rsidR="00EB1A0C" w:rsidRPr="00EB1A0C" w:rsidRDefault="00EB1A0C" w:rsidP="00EB1A0C">
            <w:pPr>
              <w:ind w:left="-18"/>
              <w:rPr>
                <w:bCs/>
                <w:sz w:val="22"/>
                <w:szCs w:val="22"/>
              </w:rPr>
            </w:pPr>
            <w:r w:rsidRPr="00EB1A0C">
              <w:rPr>
                <w:bCs/>
                <w:sz w:val="22"/>
                <w:szCs w:val="22"/>
              </w:rPr>
              <w:t>House is a manufactured housing unit (with damages that exceed $10K and/or the unit is over 5 years old) and will be replaced with a stick built home.</w:t>
            </w:r>
          </w:p>
        </w:tc>
        <w:sdt>
          <w:sdtPr>
            <w:rPr>
              <w:b/>
              <w:sz w:val="22"/>
              <w:szCs w:val="22"/>
            </w:rPr>
            <w:id w:val="636459000"/>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1E2357"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57BC626A" w14:textId="77777777" w:rsidTr="009731C7">
        <w:trPr>
          <w:trHeight w:val="360"/>
          <w:jc w:val="center"/>
        </w:trPr>
        <w:tc>
          <w:tcPr>
            <w:tcW w:w="755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0137E01" w14:textId="77777777" w:rsidR="00EB1A0C" w:rsidRPr="00EB1A0C" w:rsidRDefault="00EB1A0C" w:rsidP="00EB1A0C">
            <w:pPr>
              <w:spacing w:before="60"/>
              <w:rPr>
                <w:sz w:val="22"/>
                <w:szCs w:val="22"/>
              </w:rPr>
            </w:pPr>
            <w:r w:rsidRPr="00EB1A0C">
              <w:rPr>
                <w:sz w:val="22"/>
                <w:szCs w:val="22"/>
              </w:rPr>
              <w:t>Inspection has confirmed that the rehabilitation or reconstruction of the unit is a cost-effective solution because</w:t>
            </w:r>
          </w:p>
          <w:p w14:paraId="26D5B74B" w14:textId="77777777" w:rsidR="00EB1A0C" w:rsidRPr="00EB1A0C" w:rsidRDefault="00EB1A0C" w:rsidP="00EB1A0C">
            <w:pPr>
              <w:widowControl w:val="0"/>
              <w:numPr>
                <w:ilvl w:val="0"/>
                <w:numId w:val="6"/>
              </w:numPr>
              <w:autoSpaceDE w:val="0"/>
              <w:autoSpaceDN w:val="0"/>
              <w:rPr>
                <w:sz w:val="22"/>
                <w:szCs w:val="22"/>
              </w:rPr>
            </w:pPr>
            <w:r w:rsidRPr="00EB1A0C">
              <w:rPr>
                <w:sz w:val="22"/>
                <w:szCs w:val="22"/>
              </w:rPr>
              <w:t>Applicant is not in a floodway; and</w:t>
            </w:r>
          </w:p>
          <w:p w14:paraId="6FE5844C" w14:textId="77777777" w:rsidR="00EB1A0C" w:rsidRPr="00EB1A0C" w:rsidRDefault="00EB1A0C" w:rsidP="00EB1A0C">
            <w:pPr>
              <w:widowControl w:val="0"/>
              <w:numPr>
                <w:ilvl w:val="0"/>
                <w:numId w:val="6"/>
              </w:numPr>
              <w:autoSpaceDE w:val="0"/>
              <w:autoSpaceDN w:val="0"/>
              <w:contextualSpacing/>
              <w:rPr>
                <w:bCs/>
                <w:sz w:val="22"/>
                <w:szCs w:val="22"/>
              </w:rPr>
            </w:pPr>
            <w:r w:rsidRPr="00EB1A0C">
              <w:rPr>
                <w:sz w:val="22"/>
                <w:szCs w:val="22"/>
              </w:rPr>
              <w:t>Applicant is not participating in an acquisition or a buyout program, either because a program is not available for their property location or because it is more cost-effective to participate in HAP than locally administered acquisition/buyout programs.</w:t>
            </w:r>
          </w:p>
        </w:tc>
        <w:sdt>
          <w:sdtPr>
            <w:rPr>
              <w:b/>
              <w:sz w:val="22"/>
              <w:szCs w:val="22"/>
            </w:rPr>
            <w:id w:val="1179857826"/>
            <w14:checkbox>
              <w14:checked w14:val="0"/>
              <w14:checkedState w14:val="2612" w14:font="MS Gothic"/>
              <w14:uncheckedState w14:val="2610" w14:font="MS Gothic"/>
            </w14:checkbox>
          </w:sdtPr>
          <w:sdtContent>
            <w:tc>
              <w:tcPr>
                <w:tcW w:w="316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113F76" w14:textId="77777777" w:rsidR="00EB1A0C" w:rsidRPr="00EB1A0C" w:rsidRDefault="00EB1A0C" w:rsidP="00EB1A0C">
                <w:pPr>
                  <w:jc w:val="center"/>
                  <w:rPr>
                    <w:b/>
                    <w:sz w:val="22"/>
                    <w:szCs w:val="22"/>
                  </w:rPr>
                </w:pPr>
                <w:r w:rsidRPr="00EB1A0C">
                  <w:rPr>
                    <w:rFonts w:eastAsia="MS Gothic" w:hint="eastAsia"/>
                    <w:b/>
                    <w:sz w:val="22"/>
                    <w:szCs w:val="22"/>
                  </w:rPr>
                  <w:t>☐</w:t>
                </w:r>
              </w:p>
            </w:tc>
          </w:sdtContent>
        </w:sdt>
      </w:tr>
      <w:tr w:rsidR="00EB1A0C" w:rsidRPr="00EB1A0C" w14:paraId="23B89E96" w14:textId="77777777" w:rsidTr="009731C7">
        <w:trPr>
          <w:trHeight w:val="360"/>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1186076" w14:textId="77777777" w:rsidR="00EB1A0C" w:rsidRPr="00EB1A0C" w:rsidRDefault="00EB1A0C" w:rsidP="00EB1A0C">
            <w:pPr>
              <w:rPr>
                <w:b/>
                <w:sz w:val="22"/>
                <w:szCs w:val="22"/>
              </w:rPr>
            </w:pPr>
            <w:r w:rsidRPr="00EB1A0C">
              <w:rPr>
                <w:b/>
                <w:sz w:val="22"/>
                <w:szCs w:val="22"/>
              </w:rPr>
              <w:t>Recommended Type of Assistance to be Offered:</w:t>
            </w:r>
          </w:p>
          <w:p w14:paraId="4F39748B" w14:textId="77777777" w:rsidR="00EB1A0C" w:rsidRPr="00EB1A0C" w:rsidRDefault="00000000" w:rsidP="00EB1A0C">
            <w:pPr>
              <w:rPr>
                <w:b/>
                <w:sz w:val="22"/>
                <w:szCs w:val="22"/>
              </w:rPr>
            </w:pPr>
            <w:sdt>
              <w:sdtPr>
                <w:rPr>
                  <w:b/>
                  <w:sz w:val="22"/>
                  <w:szCs w:val="22"/>
                </w:rPr>
                <w:id w:val="-1586601892"/>
                <w:placeholder>
                  <w:docPart w:val="8D3A7D2859C74B5585C1863F5CCBD8AE"/>
                </w:placeholder>
                <w:showingPlcHdr/>
                <w15:appearance w15:val="hidden"/>
                <w:text/>
              </w:sdtPr>
              <w:sdtContent>
                <w:r w:rsidR="00EB1A0C" w:rsidRPr="00EB1A0C">
                  <w:rPr>
                    <w:b/>
                    <w:sz w:val="22"/>
                    <w:szCs w:val="22"/>
                  </w:rPr>
                  <w:t xml:space="preserve"> </w:t>
                </w:r>
              </w:sdtContent>
            </w:sdt>
          </w:p>
          <w:p w14:paraId="6A38E511" w14:textId="77777777" w:rsidR="00EB1A0C" w:rsidRPr="00EB1A0C" w:rsidRDefault="00EB1A0C" w:rsidP="00EB1A0C">
            <w:pPr>
              <w:rPr>
                <w:b/>
                <w:sz w:val="22"/>
                <w:szCs w:val="22"/>
              </w:rPr>
            </w:pPr>
          </w:p>
        </w:tc>
      </w:tr>
      <w:tr w:rsidR="00EB1A0C" w:rsidRPr="00EB1A0C" w14:paraId="6EC4ED0C" w14:textId="77777777" w:rsidTr="009731C7">
        <w:trPr>
          <w:trHeight w:val="360"/>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7CA8990F" w14:textId="77777777" w:rsidR="00EB1A0C" w:rsidRPr="00EB1A0C" w:rsidRDefault="00EB1A0C" w:rsidP="00EB1A0C">
            <w:pPr>
              <w:ind w:left="-18"/>
              <w:rPr>
                <w:b/>
                <w:sz w:val="22"/>
                <w:szCs w:val="22"/>
              </w:rPr>
            </w:pPr>
            <w:r w:rsidRPr="00EB1A0C">
              <w:rPr>
                <w:b/>
                <w:sz w:val="22"/>
                <w:szCs w:val="22"/>
              </w:rPr>
              <w:lastRenderedPageBreak/>
              <w:t>Notes:</w:t>
            </w:r>
          </w:p>
          <w:p w14:paraId="6B04D9F8" w14:textId="4A7D35D6" w:rsidR="00EB1A0C" w:rsidRPr="00EB1A0C" w:rsidRDefault="00000000" w:rsidP="00EB1A0C">
            <w:pPr>
              <w:rPr>
                <w:bCs/>
                <w:sz w:val="22"/>
                <w:szCs w:val="22"/>
              </w:rPr>
            </w:pPr>
            <w:sdt>
              <w:sdtPr>
                <w:rPr>
                  <w:b/>
                  <w:sz w:val="22"/>
                  <w:szCs w:val="22"/>
                </w:rPr>
                <w:id w:val="-304628410"/>
                <w:placeholder>
                  <w:docPart w:val="6D5295DD18FD447EB54233E096C58BB6"/>
                </w:placeholder>
                <w15:appearance w15:val="hidden"/>
                <w:text/>
              </w:sdtPr>
              <w:sdtContent/>
            </w:sdt>
          </w:p>
          <w:p w14:paraId="342AF34F" w14:textId="77777777" w:rsidR="00EB1A0C" w:rsidRPr="00EB1A0C" w:rsidRDefault="00EB1A0C" w:rsidP="00EB1A0C">
            <w:pPr>
              <w:jc w:val="center"/>
              <w:rPr>
                <w:b/>
                <w:sz w:val="22"/>
                <w:szCs w:val="22"/>
              </w:rPr>
            </w:pPr>
          </w:p>
        </w:tc>
      </w:tr>
      <w:tr w:rsidR="00EB1A0C" w:rsidRPr="00EB1A0C" w14:paraId="4CAFE1AF" w14:textId="77777777" w:rsidTr="009731C7">
        <w:trPr>
          <w:trHeight w:val="432"/>
          <w:jc w:val="center"/>
        </w:trPr>
        <w:tc>
          <w:tcPr>
            <w:tcW w:w="10720"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13C6CCEA" w14:textId="77777777" w:rsidR="00EB1A0C" w:rsidRPr="00EB1A0C" w:rsidRDefault="00EB1A0C" w:rsidP="00EB1A0C">
            <w:pPr>
              <w:ind w:left="-18"/>
              <w:jc w:val="center"/>
              <w:rPr>
                <w:b/>
                <w:color w:val="FFFFFF" w:themeColor="background1"/>
                <w:sz w:val="22"/>
                <w:szCs w:val="22"/>
              </w:rPr>
            </w:pPr>
            <w:r w:rsidRPr="00EB1A0C">
              <w:rPr>
                <w:b/>
                <w:color w:val="FFFFFF" w:themeColor="background1"/>
                <w:sz w:val="22"/>
                <w:szCs w:val="22"/>
              </w:rPr>
              <w:t>Complete this Section when Elevation is Required or Requested</w:t>
            </w:r>
          </w:p>
        </w:tc>
      </w:tr>
      <w:tr w:rsidR="00EB1A0C" w:rsidRPr="00EB1A0C" w14:paraId="47F68144" w14:textId="77777777" w:rsidTr="009731C7">
        <w:trPr>
          <w:trHeight w:val="360"/>
          <w:jc w:val="center"/>
        </w:trPr>
        <w:tc>
          <w:tcPr>
            <w:tcW w:w="422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71C4A7" w14:textId="77777777" w:rsidR="00EB1A0C" w:rsidRPr="00EB1A0C" w:rsidRDefault="00EB1A0C" w:rsidP="00EB1A0C">
            <w:pPr>
              <w:ind w:left="-18"/>
              <w:rPr>
                <w:b/>
                <w:sz w:val="22"/>
                <w:szCs w:val="22"/>
              </w:rPr>
            </w:pPr>
            <w:r w:rsidRPr="00EB1A0C">
              <w:rPr>
                <w:b/>
                <w:sz w:val="22"/>
                <w:szCs w:val="22"/>
              </w:rPr>
              <w:t>Home is in a Flood Plain:</w:t>
            </w:r>
          </w:p>
        </w:tc>
        <w:tc>
          <w:tcPr>
            <w:tcW w:w="649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191F87C" w14:textId="77777777" w:rsidR="00EB1A0C" w:rsidRPr="00EB1A0C" w:rsidRDefault="00000000" w:rsidP="00EB1A0C">
            <w:pPr>
              <w:ind w:left="-18"/>
              <w:rPr>
                <w:b/>
                <w:sz w:val="22"/>
                <w:szCs w:val="22"/>
              </w:rPr>
            </w:pPr>
            <w:sdt>
              <w:sdtPr>
                <w:rPr>
                  <w:b/>
                  <w:sz w:val="22"/>
                  <w:szCs w:val="22"/>
                </w:rPr>
                <w:id w:val="-1737391116"/>
                <w14:checkbox>
                  <w14:checked w14:val="0"/>
                  <w14:checkedState w14:val="2612" w14:font="MS Gothic"/>
                  <w14:uncheckedState w14:val="2610" w14:font="MS Gothic"/>
                </w14:checkbox>
              </w:sdtPr>
              <w:sdtContent>
                <w:r w:rsidR="00EB1A0C" w:rsidRPr="00EB1A0C">
                  <w:rPr>
                    <w:rFonts w:eastAsia="MS Gothic" w:hint="eastAsia"/>
                    <w:b/>
                    <w:sz w:val="22"/>
                    <w:szCs w:val="22"/>
                  </w:rPr>
                  <w:t>☐</w:t>
                </w:r>
              </w:sdtContent>
            </w:sdt>
            <w:r w:rsidR="00EB1A0C" w:rsidRPr="00EB1A0C">
              <w:rPr>
                <w:b/>
                <w:sz w:val="22"/>
                <w:szCs w:val="22"/>
              </w:rPr>
              <w:t xml:space="preserve">Yes     </w:t>
            </w:r>
            <w:sdt>
              <w:sdtPr>
                <w:rPr>
                  <w:b/>
                  <w:sz w:val="22"/>
                  <w:szCs w:val="22"/>
                </w:rPr>
                <w:id w:val="-43921656"/>
                <w14:checkbox>
                  <w14:checked w14:val="0"/>
                  <w14:checkedState w14:val="2612" w14:font="MS Gothic"/>
                  <w14:uncheckedState w14:val="2610" w14:font="MS Gothic"/>
                </w14:checkbox>
              </w:sdtPr>
              <w:sdtContent>
                <w:r w:rsidR="00EB1A0C" w:rsidRPr="00EB1A0C">
                  <w:rPr>
                    <w:rFonts w:eastAsia="MS Gothic" w:hint="eastAsia"/>
                    <w:b/>
                    <w:sz w:val="22"/>
                    <w:szCs w:val="22"/>
                  </w:rPr>
                  <w:t>☐</w:t>
                </w:r>
              </w:sdtContent>
            </w:sdt>
            <w:r w:rsidR="00EB1A0C" w:rsidRPr="00EB1A0C">
              <w:rPr>
                <w:b/>
                <w:sz w:val="22"/>
                <w:szCs w:val="22"/>
              </w:rPr>
              <w:t>No</w:t>
            </w:r>
          </w:p>
        </w:tc>
      </w:tr>
      <w:tr w:rsidR="00EB1A0C" w:rsidRPr="00EB1A0C" w14:paraId="311CB6D4" w14:textId="77777777" w:rsidTr="009731C7">
        <w:trPr>
          <w:trHeight w:val="360"/>
          <w:jc w:val="center"/>
        </w:trPr>
        <w:tc>
          <w:tcPr>
            <w:tcW w:w="422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C9EDD6" w14:textId="77777777" w:rsidR="00EB1A0C" w:rsidRPr="00EB1A0C" w:rsidRDefault="00EB1A0C" w:rsidP="00EB1A0C">
            <w:pPr>
              <w:rPr>
                <w:b/>
                <w:sz w:val="22"/>
                <w:szCs w:val="22"/>
              </w:rPr>
            </w:pPr>
            <w:r w:rsidRPr="00EB1A0C">
              <w:rPr>
                <w:b/>
                <w:sz w:val="22"/>
                <w:szCs w:val="22"/>
              </w:rPr>
              <w:t>Foundation Type:</w:t>
            </w:r>
          </w:p>
        </w:tc>
        <w:tc>
          <w:tcPr>
            <w:tcW w:w="649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BB6064F" w14:textId="77777777" w:rsidR="00EB1A0C" w:rsidRPr="00EB1A0C" w:rsidRDefault="00000000" w:rsidP="00EB1A0C">
            <w:pPr>
              <w:ind w:left="-18"/>
              <w:rPr>
                <w:b/>
                <w:sz w:val="22"/>
                <w:szCs w:val="22"/>
              </w:rPr>
            </w:pPr>
            <w:sdt>
              <w:sdtPr>
                <w:rPr>
                  <w:b/>
                  <w:sz w:val="22"/>
                  <w:szCs w:val="22"/>
                </w:rPr>
                <w:id w:val="-422494790"/>
                <w14:checkbox>
                  <w14:checked w14:val="0"/>
                  <w14:checkedState w14:val="2612" w14:font="MS Gothic"/>
                  <w14:uncheckedState w14:val="2610" w14:font="MS Gothic"/>
                </w14:checkbox>
              </w:sdtPr>
              <w:sdtContent>
                <w:r w:rsidR="00EB1A0C" w:rsidRPr="00EB1A0C">
                  <w:rPr>
                    <w:rFonts w:eastAsia="MS Gothic" w:hint="eastAsia"/>
                    <w:b/>
                    <w:sz w:val="22"/>
                    <w:szCs w:val="22"/>
                  </w:rPr>
                  <w:t>☐</w:t>
                </w:r>
              </w:sdtContent>
            </w:sdt>
            <w:r w:rsidR="00EB1A0C" w:rsidRPr="00EB1A0C">
              <w:rPr>
                <w:b/>
                <w:sz w:val="22"/>
                <w:szCs w:val="22"/>
              </w:rPr>
              <w:t xml:space="preserve">Pier and Beam     </w:t>
            </w:r>
            <w:sdt>
              <w:sdtPr>
                <w:rPr>
                  <w:b/>
                  <w:sz w:val="22"/>
                  <w:szCs w:val="22"/>
                </w:rPr>
                <w:id w:val="558760446"/>
                <w14:checkbox>
                  <w14:checked w14:val="0"/>
                  <w14:checkedState w14:val="2612" w14:font="MS Gothic"/>
                  <w14:uncheckedState w14:val="2610" w14:font="MS Gothic"/>
                </w14:checkbox>
              </w:sdtPr>
              <w:sdtContent>
                <w:r w:rsidR="00EB1A0C" w:rsidRPr="00EB1A0C">
                  <w:rPr>
                    <w:rFonts w:eastAsia="MS Gothic" w:hint="eastAsia"/>
                    <w:b/>
                    <w:sz w:val="22"/>
                    <w:szCs w:val="22"/>
                  </w:rPr>
                  <w:t>☐</w:t>
                </w:r>
              </w:sdtContent>
            </w:sdt>
            <w:r w:rsidR="00EB1A0C" w:rsidRPr="00EB1A0C">
              <w:rPr>
                <w:b/>
                <w:sz w:val="22"/>
                <w:szCs w:val="22"/>
              </w:rPr>
              <w:t>Slab on Grade</w:t>
            </w:r>
          </w:p>
        </w:tc>
      </w:tr>
      <w:tr w:rsidR="00EB1A0C" w:rsidRPr="00EB1A0C" w14:paraId="695958D4" w14:textId="77777777" w:rsidTr="009731C7">
        <w:trPr>
          <w:trHeight w:val="360"/>
          <w:jc w:val="center"/>
        </w:trPr>
        <w:tc>
          <w:tcPr>
            <w:tcW w:w="422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9EAA59" w14:textId="77777777" w:rsidR="00EB1A0C" w:rsidRPr="00EB1A0C" w:rsidRDefault="00EB1A0C" w:rsidP="00EB1A0C">
            <w:pPr>
              <w:ind w:left="-18"/>
              <w:rPr>
                <w:b/>
                <w:sz w:val="22"/>
                <w:szCs w:val="22"/>
              </w:rPr>
            </w:pPr>
            <w:r w:rsidRPr="00EB1A0C">
              <w:rPr>
                <w:b/>
                <w:sz w:val="22"/>
                <w:szCs w:val="22"/>
              </w:rPr>
              <w:t>High Water Mark Location:</w:t>
            </w:r>
          </w:p>
        </w:tc>
        <w:tc>
          <w:tcPr>
            <w:tcW w:w="649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2F9EF2D" w14:textId="77777777" w:rsidR="00EB1A0C" w:rsidRPr="00EB1A0C" w:rsidRDefault="00000000" w:rsidP="00EB1A0C">
            <w:pPr>
              <w:ind w:left="-18"/>
              <w:rPr>
                <w:b/>
                <w:sz w:val="22"/>
                <w:szCs w:val="22"/>
              </w:rPr>
            </w:pPr>
            <w:sdt>
              <w:sdtPr>
                <w:rPr>
                  <w:b/>
                  <w:sz w:val="22"/>
                  <w:szCs w:val="22"/>
                </w:rPr>
                <w:id w:val="874043538"/>
                <w14:checkbox>
                  <w14:checked w14:val="0"/>
                  <w14:checkedState w14:val="2612" w14:font="MS Gothic"/>
                  <w14:uncheckedState w14:val="2610" w14:font="MS Gothic"/>
                </w14:checkbox>
              </w:sdtPr>
              <w:sdtContent>
                <w:r w:rsidR="00EB1A0C" w:rsidRPr="00EB1A0C">
                  <w:rPr>
                    <w:rFonts w:eastAsia="MS Gothic" w:hint="eastAsia"/>
                    <w:b/>
                    <w:sz w:val="22"/>
                    <w:szCs w:val="22"/>
                  </w:rPr>
                  <w:t>☐</w:t>
                </w:r>
              </w:sdtContent>
            </w:sdt>
            <w:r w:rsidR="00EB1A0C" w:rsidRPr="00EB1A0C">
              <w:rPr>
                <w:b/>
                <w:sz w:val="22"/>
                <w:szCs w:val="22"/>
              </w:rPr>
              <w:t xml:space="preserve">Crawlspace     </w:t>
            </w:r>
            <w:sdt>
              <w:sdtPr>
                <w:rPr>
                  <w:b/>
                  <w:sz w:val="22"/>
                  <w:szCs w:val="22"/>
                </w:rPr>
                <w:id w:val="175234135"/>
                <w14:checkbox>
                  <w14:checked w14:val="0"/>
                  <w14:checkedState w14:val="2612" w14:font="MS Gothic"/>
                  <w14:uncheckedState w14:val="2610" w14:font="MS Gothic"/>
                </w14:checkbox>
              </w:sdtPr>
              <w:sdtContent>
                <w:r w:rsidR="00EB1A0C" w:rsidRPr="00EB1A0C">
                  <w:rPr>
                    <w:rFonts w:eastAsia="MS Gothic" w:hint="eastAsia"/>
                    <w:b/>
                    <w:sz w:val="22"/>
                    <w:szCs w:val="22"/>
                  </w:rPr>
                  <w:t>☐</w:t>
                </w:r>
              </w:sdtContent>
            </w:sdt>
            <w:r w:rsidR="00EB1A0C" w:rsidRPr="00EB1A0C">
              <w:rPr>
                <w:b/>
                <w:sz w:val="22"/>
                <w:szCs w:val="22"/>
              </w:rPr>
              <w:t>First Floor</w:t>
            </w:r>
          </w:p>
        </w:tc>
      </w:tr>
      <w:tr w:rsidR="00EB1A0C" w:rsidRPr="00EB1A0C" w14:paraId="313111DC" w14:textId="77777777" w:rsidTr="009731C7">
        <w:trPr>
          <w:trHeight w:val="360"/>
          <w:jc w:val="center"/>
        </w:trPr>
        <w:tc>
          <w:tcPr>
            <w:tcW w:w="422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B1A1CC" w14:textId="77777777" w:rsidR="00EB1A0C" w:rsidRPr="00EB1A0C" w:rsidRDefault="00EB1A0C" w:rsidP="00EB1A0C">
            <w:pPr>
              <w:ind w:left="-18"/>
              <w:rPr>
                <w:b/>
                <w:sz w:val="22"/>
                <w:szCs w:val="22"/>
              </w:rPr>
            </w:pPr>
            <w:r w:rsidRPr="00EB1A0C">
              <w:rPr>
                <w:b/>
                <w:sz w:val="22"/>
                <w:szCs w:val="22"/>
              </w:rPr>
              <w:t>Height of High-Water Mark:</w:t>
            </w:r>
          </w:p>
        </w:tc>
        <w:tc>
          <w:tcPr>
            <w:tcW w:w="649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098CE59" w14:textId="77777777" w:rsidR="00EB1A0C" w:rsidRPr="00EB1A0C" w:rsidRDefault="00000000" w:rsidP="00EB1A0C">
            <w:pPr>
              <w:ind w:left="-18"/>
              <w:rPr>
                <w:b/>
                <w:sz w:val="22"/>
                <w:szCs w:val="22"/>
              </w:rPr>
            </w:pPr>
            <w:sdt>
              <w:sdtPr>
                <w:rPr>
                  <w:b/>
                  <w:sz w:val="22"/>
                  <w:szCs w:val="22"/>
                </w:rPr>
                <w:id w:val="-2110499224"/>
                <w:placeholder>
                  <w:docPart w:val="83186AC03DD24E32A8B09C86F6DFBCFD"/>
                </w:placeholder>
                <w:showingPlcHdr/>
                <w15:appearance w15:val="hidden"/>
                <w:text/>
              </w:sdtPr>
              <w:sdtContent>
                <w:r w:rsidR="00EB1A0C" w:rsidRPr="00EB1A0C">
                  <w:rPr>
                    <w:b/>
                    <w:sz w:val="22"/>
                    <w:szCs w:val="22"/>
                  </w:rPr>
                  <w:t xml:space="preserve"> </w:t>
                </w:r>
              </w:sdtContent>
            </w:sdt>
          </w:p>
        </w:tc>
      </w:tr>
      <w:tr w:rsidR="00EB1A0C" w:rsidRPr="00EB1A0C" w14:paraId="300003FC" w14:textId="77777777" w:rsidTr="009731C7">
        <w:trPr>
          <w:trHeight w:val="360"/>
          <w:jc w:val="center"/>
        </w:trPr>
        <w:tc>
          <w:tcPr>
            <w:tcW w:w="422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7038E" w14:textId="77777777" w:rsidR="00EB1A0C" w:rsidRPr="00EB1A0C" w:rsidRDefault="00EB1A0C" w:rsidP="00EB1A0C">
            <w:pPr>
              <w:ind w:left="-18"/>
              <w:rPr>
                <w:b/>
                <w:sz w:val="22"/>
                <w:szCs w:val="22"/>
              </w:rPr>
            </w:pPr>
            <w:r w:rsidRPr="00EB1A0C">
              <w:rPr>
                <w:b/>
                <w:sz w:val="22"/>
                <w:szCs w:val="22"/>
              </w:rPr>
              <w:t>Documentation Type (FEMA HWM, Inspection Photos, etc.):</w:t>
            </w:r>
          </w:p>
        </w:tc>
        <w:tc>
          <w:tcPr>
            <w:tcW w:w="649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0A0483C" w14:textId="77777777" w:rsidR="00EB1A0C" w:rsidRPr="00EB1A0C" w:rsidRDefault="00000000" w:rsidP="00EB1A0C">
            <w:pPr>
              <w:ind w:left="-18"/>
              <w:rPr>
                <w:b/>
                <w:sz w:val="22"/>
                <w:szCs w:val="22"/>
              </w:rPr>
            </w:pPr>
            <w:sdt>
              <w:sdtPr>
                <w:rPr>
                  <w:b/>
                  <w:sz w:val="22"/>
                  <w:szCs w:val="22"/>
                </w:rPr>
                <w:id w:val="1063682758"/>
                <w:placeholder>
                  <w:docPart w:val="89C0793B012B4E5BB85D8FFD6AA18100"/>
                </w:placeholder>
                <w:showingPlcHdr/>
                <w15:appearance w15:val="hidden"/>
                <w:text/>
              </w:sdtPr>
              <w:sdtContent>
                <w:r w:rsidR="00EB1A0C" w:rsidRPr="00EB1A0C">
                  <w:rPr>
                    <w:b/>
                    <w:sz w:val="22"/>
                    <w:szCs w:val="22"/>
                  </w:rPr>
                  <w:t xml:space="preserve"> </w:t>
                </w:r>
              </w:sdtContent>
            </w:sdt>
          </w:p>
        </w:tc>
      </w:tr>
      <w:tr w:rsidR="00EB1A0C" w:rsidRPr="00EB1A0C" w14:paraId="5C87BD8B" w14:textId="77777777" w:rsidTr="009731C7">
        <w:trPr>
          <w:trHeight w:val="360"/>
          <w:jc w:val="center"/>
        </w:trPr>
        <w:tc>
          <w:tcPr>
            <w:tcW w:w="422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A59A64" w14:textId="77777777" w:rsidR="00EB1A0C" w:rsidRPr="00EB1A0C" w:rsidRDefault="00EB1A0C" w:rsidP="00EB1A0C">
            <w:pPr>
              <w:ind w:left="-18"/>
              <w:rPr>
                <w:b/>
                <w:sz w:val="22"/>
                <w:szCs w:val="22"/>
              </w:rPr>
            </w:pPr>
            <w:r w:rsidRPr="00EB1A0C">
              <w:rPr>
                <w:b/>
                <w:sz w:val="22"/>
                <w:szCs w:val="22"/>
              </w:rPr>
              <w:t>Comments:</w:t>
            </w:r>
          </w:p>
        </w:tc>
        <w:tc>
          <w:tcPr>
            <w:tcW w:w="6493"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B209883" w14:textId="77777777" w:rsidR="00EB1A0C" w:rsidRPr="00EB1A0C" w:rsidRDefault="00000000" w:rsidP="00EB1A0C">
            <w:pPr>
              <w:ind w:left="-18"/>
              <w:rPr>
                <w:b/>
                <w:sz w:val="22"/>
                <w:szCs w:val="22"/>
              </w:rPr>
            </w:pPr>
            <w:sdt>
              <w:sdtPr>
                <w:rPr>
                  <w:b/>
                  <w:sz w:val="22"/>
                  <w:szCs w:val="22"/>
                </w:rPr>
                <w:id w:val="-665238264"/>
                <w:placeholder>
                  <w:docPart w:val="C8CDBCE1F723452E951B210A3BF48091"/>
                </w:placeholder>
                <w:showingPlcHdr/>
                <w15:appearance w15:val="hidden"/>
                <w:text/>
              </w:sdtPr>
              <w:sdtContent>
                <w:r w:rsidR="00EB1A0C" w:rsidRPr="00EB1A0C">
                  <w:rPr>
                    <w:b/>
                    <w:sz w:val="22"/>
                    <w:szCs w:val="22"/>
                  </w:rPr>
                  <w:t xml:space="preserve"> </w:t>
                </w:r>
              </w:sdtContent>
            </w:sdt>
          </w:p>
        </w:tc>
      </w:tr>
      <w:tr w:rsidR="00EB1A0C" w:rsidRPr="00EB1A0C" w14:paraId="58123B39" w14:textId="77777777" w:rsidTr="009731C7">
        <w:trPr>
          <w:trHeight w:hRule="exact" w:val="432"/>
          <w:jc w:val="center"/>
        </w:trPr>
        <w:tc>
          <w:tcPr>
            <w:tcW w:w="10720" w:type="dxa"/>
            <w:gridSpan w:val="7"/>
            <w:shd w:val="clear" w:color="auto" w:fill="0D1E2D"/>
            <w:vAlign w:val="center"/>
          </w:tcPr>
          <w:p w14:paraId="5E7F6352" w14:textId="77777777" w:rsidR="00EB1A0C" w:rsidRPr="00EB1A0C" w:rsidRDefault="00EB1A0C" w:rsidP="00EB1A0C">
            <w:pPr>
              <w:jc w:val="center"/>
              <w:rPr>
                <w:b/>
                <w:color w:val="FFFFFF" w:themeColor="background1"/>
                <w:w w:val="105"/>
                <w:sz w:val="22"/>
                <w:szCs w:val="22"/>
              </w:rPr>
            </w:pPr>
            <w:r w:rsidRPr="00EB1A0C">
              <w:rPr>
                <w:b/>
                <w:color w:val="FFFFFF" w:themeColor="background1"/>
                <w:w w:val="105"/>
                <w:sz w:val="22"/>
                <w:szCs w:val="22"/>
              </w:rPr>
              <w:t>Signature(s)</w:t>
            </w:r>
          </w:p>
        </w:tc>
      </w:tr>
      <w:tr w:rsidR="00EB1A0C" w:rsidRPr="00EB1A0C" w14:paraId="4CB4D0F3" w14:textId="77777777" w:rsidTr="009731C7">
        <w:trPr>
          <w:trHeight w:val="332"/>
          <w:jc w:val="center"/>
        </w:trPr>
        <w:tc>
          <w:tcPr>
            <w:tcW w:w="10720" w:type="dxa"/>
            <w:gridSpan w:val="7"/>
            <w:shd w:val="clear" w:color="auto" w:fill="auto"/>
          </w:tcPr>
          <w:p w14:paraId="4E76CBE7" w14:textId="77777777" w:rsidR="00EB1A0C" w:rsidRPr="00EB1A0C" w:rsidRDefault="00EB1A0C" w:rsidP="00EB1A0C">
            <w:pPr>
              <w:widowControl w:val="0"/>
              <w:autoSpaceDE w:val="0"/>
              <w:autoSpaceDN w:val="0"/>
              <w:spacing w:before="60" w:after="60"/>
              <w:jc w:val="both"/>
              <w:rPr>
                <w:sz w:val="22"/>
                <w:szCs w:val="22"/>
              </w:rPr>
            </w:pPr>
            <w:r w:rsidRPr="00EB1A0C">
              <w:rPr>
                <w:sz w:val="22"/>
                <w:szCs w:val="22"/>
              </w:rPr>
              <w:t xml:space="preserve">Under penalties of perjury, I/we certify that the information presented in this document is true and accurate to the best of my knowledge and belief. I/we further understand that providing false representations herein constitutes an act of fraud. False, </w:t>
            </w:r>
            <w:proofErr w:type="gramStart"/>
            <w:r w:rsidRPr="00EB1A0C">
              <w:rPr>
                <w:sz w:val="22"/>
                <w:szCs w:val="22"/>
              </w:rPr>
              <w:t>misleading</w:t>
            </w:r>
            <w:proofErr w:type="gramEnd"/>
            <w:r w:rsidRPr="00EB1A0C">
              <w:rPr>
                <w:sz w:val="22"/>
                <w:szCs w:val="22"/>
              </w:rPr>
              <w:t xml:space="preserve"> or incomplete information may result in my ineligibility to participate in Programs that will accept this document. </w:t>
            </w:r>
          </w:p>
          <w:p w14:paraId="3E7940B9" w14:textId="77777777" w:rsidR="00EB1A0C" w:rsidRPr="00EB1A0C" w:rsidRDefault="00EB1A0C" w:rsidP="00EB1A0C">
            <w:pPr>
              <w:widowControl w:val="0"/>
              <w:autoSpaceDE w:val="0"/>
              <w:autoSpaceDN w:val="0"/>
              <w:spacing w:before="120" w:after="120"/>
              <w:rPr>
                <w:b/>
                <w:bCs/>
                <w:sz w:val="22"/>
                <w:szCs w:val="22"/>
              </w:rPr>
            </w:pPr>
            <w:r w:rsidRPr="00EB1A0C">
              <w:rPr>
                <w:b/>
                <w:bCs/>
                <w:sz w:val="22"/>
                <w:szCs w:val="22"/>
              </w:rPr>
              <w:t>Warning: Any person who knowingly makes a false claim or statement to HUD may be subject to civil or criminal penalties under 18 U.S.C. 287, 1001 and 31 U.S.C. 3729.</w:t>
            </w:r>
          </w:p>
        </w:tc>
      </w:tr>
      <w:tr w:rsidR="00EB1A0C" w:rsidRPr="00EB1A0C" w14:paraId="4121F528" w14:textId="77777777" w:rsidTr="009731C7">
        <w:trPr>
          <w:trHeight w:val="432"/>
          <w:jc w:val="center"/>
        </w:trPr>
        <w:tc>
          <w:tcPr>
            <w:tcW w:w="7911" w:type="dxa"/>
            <w:gridSpan w:val="6"/>
            <w:shd w:val="clear" w:color="auto" w:fill="auto"/>
            <w:vAlign w:val="center"/>
          </w:tcPr>
          <w:p w14:paraId="4FC0C8A7" w14:textId="2719754C" w:rsidR="00EB1A0C" w:rsidRPr="00EB1A0C" w:rsidRDefault="00EB1A0C" w:rsidP="00EB1A0C">
            <w:pPr>
              <w:spacing w:line="259" w:lineRule="auto"/>
              <w:rPr>
                <w:rFonts w:eastAsiaTheme="minorHAnsi"/>
                <w:b/>
                <w:bCs/>
                <w:sz w:val="22"/>
                <w:szCs w:val="22"/>
              </w:rPr>
            </w:pPr>
            <w:r w:rsidRPr="00EB1A0C">
              <w:rPr>
                <w:rFonts w:eastAsiaTheme="minorHAnsi"/>
                <w:b/>
                <w:bCs/>
                <w:sz w:val="22"/>
                <w:szCs w:val="22"/>
              </w:rPr>
              <w:t>Inspector</w:t>
            </w:r>
            <w:r w:rsidR="009731C7" w:rsidRPr="00EB1A0C">
              <w:rPr>
                <w:rFonts w:eastAsiaTheme="minorHAnsi"/>
                <w:b/>
                <w:bCs/>
                <w:sz w:val="22"/>
                <w:szCs w:val="22"/>
              </w:rPr>
              <w:t xml:space="preserve"> Printed Name</w:t>
            </w:r>
            <w:r w:rsidRPr="00EB1A0C">
              <w:rPr>
                <w:rFonts w:eastAsiaTheme="minorHAnsi"/>
                <w:b/>
                <w:bCs/>
                <w:sz w:val="22"/>
                <w:szCs w:val="22"/>
              </w:rPr>
              <w:t xml:space="preserve">: </w:t>
            </w:r>
            <w:sdt>
              <w:sdtPr>
                <w:rPr>
                  <w:b/>
                  <w:sz w:val="22"/>
                  <w:szCs w:val="22"/>
                </w:rPr>
                <w:id w:val="-1429041918"/>
                <w:placeholder>
                  <w:docPart w:val="16C648D8B37F45F097D68EA05A491363"/>
                </w:placeholder>
                <w:showingPlcHdr/>
                <w15:appearance w15:val="hidden"/>
                <w:text/>
              </w:sdtPr>
              <w:sdtContent>
                <w:r w:rsidRPr="00EB1A0C">
                  <w:rPr>
                    <w:b/>
                    <w:sz w:val="22"/>
                    <w:szCs w:val="22"/>
                  </w:rPr>
                  <w:t xml:space="preserve"> </w:t>
                </w:r>
              </w:sdtContent>
            </w:sdt>
          </w:p>
        </w:tc>
        <w:tc>
          <w:tcPr>
            <w:tcW w:w="2809" w:type="dxa"/>
            <w:vMerge w:val="restart"/>
            <w:shd w:val="clear" w:color="auto" w:fill="auto"/>
            <w:vAlign w:val="center"/>
          </w:tcPr>
          <w:p w14:paraId="31DE885C" w14:textId="77777777" w:rsidR="00EB1A0C" w:rsidRPr="00EB1A0C" w:rsidRDefault="00EB1A0C" w:rsidP="00EB1A0C">
            <w:pPr>
              <w:spacing w:line="259" w:lineRule="auto"/>
              <w:rPr>
                <w:rFonts w:eastAsiaTheme="minorHAnsi"/>
                <w:b/>
                <w:bCs/>
                <w:sz w:val="22"/>
                <w:szCs w:val="22"/>
              </w:rPr>
            </w:pPr>
            <w:r w:rsidRPr="00EB1A0C">
              <w:rPr>
                <w:rFonts w:eastAsiaTheme="minorHAnsi"/>
                <w:b/>
                <w:bCs/>
                <w:sz w:val="22"/>
                <w:szCs w:val="22"/>
              </w:rPr>
              <w:t xml:space="preserve">Date: </w:t>
            </w:r>
            <w:sdt>
              <w:sdtPr>
                <w:rPr>
                  <w:b/>
                  <w:sz w:val="22"/>
                  <w:szCs w:val="22"/>
                </w:rPr>
                <w:id w:val="359942855"/>
                <w:placeholder>
                  <w:docPart w:val="1833AA1F5F664AA789009F1F667FAD57"/>
                </w:placeholder>
                <w:showingPlcHdr/>
                <w15:appearance w15:val="hidden"/>
                <w:text/>
              </w:sdtPr>
              <w:sdtContent>
                <w:r w:rsidRPr="00EB1A0C">
                  <w:rPr>
                    <w:b/>
                    <w:sz w:val="22"/>
                    <w:szCs w:val="22"/>
                  </w:rPr>
                  <w:t xml:space="preserve"> </w:t>
                </w:r>
              </w:sdtContent>
            </w:sdt>
          </w:p>
        </w:tc>
      </w:tr>
      <w:tr w:rsidR="00EB1A0C" w:rsidRPr="00EB1A0C" w14:paraId="53EC6017" w14:textId="77777777" w:rsidTr="009731C7">
        <w:trPr>
          <w:trHeight w:val="720"/>
          <w:jc w:val="center"/>
        </w:trPr>
        <w:tc>
          <w:tcPr>
            <w:tcW w:w="7911" w:type="dxa"/>
            <w:gridSpan w:val="6"/>
            <w:shd w:val="clear" w:color="auto" w:fill="auto"/>
            <w:vAlign w:val="center"/>
          </w:tcPr>
          <w:p w14:paraId="4EC6E12A" w14:textId="0A7A286E" w:rsidR="00EB1A0C" w:rsidRPr="00EB1A0C" w:rsidRDefault="00EB1A0C" w:rsidP="00EB1A0C">
            <w:pPr>
              <w:spacing w:line="259" w:lineRule="auto"/>
              <w:rPr>
                <w:rFonts w:eastAsiaTheme="minorHAnsi"/>
                <w:b/>
                <w:bCs/>
                <w:sz w:val="22"/>
                <w:szCs w:val="22"/>
              </w:rPr>
            </w:pPr>
            <w:r w:rsidRPr="00EB1A0C">
              <w:rPr>
                <w:rFonts w:eastAsiaTheme="minorHAnsi"/>
                <w:b/>
                <w:bCs/>
                <w:sz w:val="22"/>
                <w:szCs w:val="22"/>
              </w:rPr>
              <w:t>Inspector</w:t>
            </w:r>
            <w:r w:rsidR="009731C7" w:rsidRPr="00EB1A0C">
              <w:rPr>
                <w:rFonts w:eastAsiaTheme="minorHAnsi"/>
                <w:b/>
                <w:bCs/>
                <w:sz w:val="22"/>
                <w:szCs w:val="22"/>
              </w:rPr>
              <w:t xml:space="preserve"> Signature</w:t>
            </w:r>
            <w:r w:rsidRPr="00EB1A0C">
              <w:rPr>
                <w:rFonts w:eastAsiaTheme="minorHAnsi"/>
                <w:b/>
                <w:bCs/>
                <w:sz w:val="22"/>
                <w:szCs w:val="22"/>
              </w:rPr>
              <w:t xml:space="preserve">: </w:t>
            </w:r>
            <w:sdt>
              <w:sdtPr>
                <w:rPr>
                  <w:b/>
                  <w:sz w:val="22"/>
                  <w:szCs w:val="22"/>
                </w:rPr>
                <w:id w:val="-680123340"/>
                <w:placeholder>
                  <w:docPart w:val="35999A018E0C43B8BB76F8A35266C8BC"/>
                </w:placeholder>
                <w:showingPlcHdr/>
                <w15:appearance w15:val="hidden"/>
                <w:text/>
              </w:sdtPr>
              <w:sdtContent>
                <w:r w:rsidRPr="00EB1A0C">
                  <w:rPr>
                    <w:b/>
                    <w:sz w:val="22"/>
                    <w:szCs w:val="22"/>
                  </w:rPr>
                  <w:t xml:space="preserve"> </w:t>
                </w:r>
              </w:sdtContent>
            </w:sdt>
          </w:p>
        </w:tc>
        <w:tc>
          <w:tcPr>
            <w:tcW w:w="2809" w:type="dxa"/>
            <w:vMerge/>
            <w:shd w:val="clear" w:color="auto" w:fill="auto"/>
            <w:vAlign w:val="center"/>
          </w:tcPr>
          <w:p w14:paraId="3EB8D5BC" w14:textId="77777777" w:rsidR="00EB1A0C" w:rsidRPr="00EB1A0C" w:rsidRDefault="00EB1A0C" w:rsidP="00EB1A0C">
            <w:pPr>
              <w:spacing w:line="259" w:lineRule="auto"/>
              <w:rPr>
                <w:rFonts w:eastAsiaTheme="minorHAnsi"/>
                <w:b/>
                <w:bCs/>
                <w:sz w:val="22"/>
                <w:szCs w:val="22"/>
              </w:rPr>
            </w:pPr>
          </w:p>
        </w:tc>
      </w:tr>
    </w:tbl>
    <w:p w14:paraId="09ED510A" w14:textId="704A977D" w:rsidR="008340F6" w:rsidRDefault="008340F6">
      <w:pPr>
        <w:rPr>
          <w:bCs/>
          <w:color w:val="FFFFFF"/>
          <w:sz w:val="16"/>
          <w:szCs w:val="16"/>
        </w:rPr>
      </w:pPr>
    </w:p>
    <w:p w14:paraId="78A292B7" w14:textId="0FE35D83" w:rsidR="008340F6" w:rsidRDefault="008340F6">
      <w:pPr>
        <w:rPr>
          <w:bCs/>
          <w:color w:val="FFFFFF"/>
          <w:sz w:val="16"/>
          <w:szCs w:val="16"/>
        </w:rPr>
      </w:pPr>
    </w:p>
    <w:p w14:paraId="208714C7" w14:textId="7934D3E2" w:rsidR="008340F6" w:rsidRDefault="008340F6">
      <w:pPr>
        <w:rPr>
          <w:bCs/>
          <w:color w:val="FFFFFF"/>
          <w:sz w:val="16"/>
          <w:szCs w:val="16"/>
        </w:rPr>
      </w:pPr>
    </w:p>
    <w:p w14:paraId="7AB16AC7" w14:textId="035A40DE" w:rsidR="008340F6" w:rsidRDefault="008340F6">
      <w:pPr>
        <w:rPr>
          <w:bCs/>
          <w:color w:val="FFFFFF"/>
          <w:sz w:val="16"/>
          <w:szCs w:val="16"/>
        </w:rPr>
      </w:pPr>
    </w:p>
    <w:p w14:paraId="38773FC5" w14:textId="51D6281B" w:rsidR="008340F6" w:rsidRDefault="008340F6">
      <w:pPr>
        <w:rPr>
          <w:bCs/>
          <w:color w:val="FFFFFF"/>
          <w:sz w:val="16"/>
          <w:szCs w:val="16"/>
        </w:rPr>
      </w:pPr>
    </w:p>
    <w:p w14:paraId="1FCD6ED9" w14:textId="272248E9" w:rsidR="008340F6" w:rsidRDefault="008340F6">
      <w:pPr>
        <w:rPr>
          <w:bCs/>
          <w:color w:val="FFFFFF"/>
          <w:sz w:val="16"/>
          <w:szCs w:val="16"/>
        </w:rPr>
      </w:pPr>
    </w:p>
    <w:p w14:paraId="6953D075" w14:textId="4F711316" w:rsidR="008340F6" w:rsidRDefault="008340F6">
      <w:pPr>
        <w:rPr>
          <w:bCs/>
          <w:color w:val="FFFFFF"/>
          <w:sz w:val="16"/>
          <w:szCs w:val="16"/>
        </w:rPr>
      </w:pPr>
    </w:p>
    <w:p w14:paraId="3FF61320" w14:textId="5E488E30" w:rsidR="008340F6" w:rsidRDefault="008340F6">
      <w:pPr>
        <w:rPr>
          <w:bCs/>
          <w:color w:val="FFFFFF"/>
          <w:sz w:val="16"/>
          <w:szCs w:val="16"/>
        </w:rPr>
      </w:pPr>
    </w:p>
    <w:p w14:paraId="20839FEE" w14:textId="749B34CA" w:rsidR="008340F6" w:rsidRDefault="008340F6">
      <w:pPr>
        <w:rPr>
          <w:bCs/>
          <w:color w:val="FFFFFF"/>
          <w:sz w:val="16"/>
          <w:szCs w:val="16"/>
        </w:rPr>
      </w:pPr>
    </w:p>
    <w:p w14:paraId="01452698" w14:textId="54E63669" w:rsidR="008340F6" w:rsidRDefault="008340F6">
      <w:pPr>
        <w:rPr>
          <w:bCs/>
          <w:color w:val="FFFFFF"/>
          <w:sz w:val="16"/>
          <w:szCs w:val="16"/>
        </w:rPr>
      </w:pPr>
    </w:p>
    <w:p w14:paraId="1EC245E5" w14:textId="1E0028C7" w:rsidR="008340F6" w:rsidRDefault="008340F6">
      <w:pPr>
        <w:rPr>
          <w:bCs/>
          <w:color w:val="FFFFFF"/>
          <w:sz w:val="16"/>
          <w:szCs w:val="16"/>
        </w:rPr>
      </w:pPr>
    </w:p>
    <w:p w14:paraId="072911D2" w14:textId="0FEE2F16" w:rsidR="008340F6" w:rsidRDefault="008340F6">
      <w:pPr>
        <w:rPr>
          <w:bCs/>
          <w:color w:val="FFFFFF"/>
          <w:sz w:val="16"/>
          <w:szCs w:val="16"/>
        </w:rPr>
      </w:pPr>
    </w:p>
    <w:p w14:paraId="3F9127F9" w14:textId="77777777" w:rsidR="008340F6" w:rsidRDefault="008340F6">
      <w:pPr>
        <w:rPr>
          <w:bCs/>
          <w:color w:val="FFFFFF"/>
          <w:sz w:val="16"/>
          <w:szCs w:val="16"/>
        </w:rPr>
      </w:pPr>
    </w:p>
    <w:p w14:paraId="261023A6" w14:textId="54345365" w:rsidR="008340F6" w:rsidRDefault="008340F6">
      <w:pPr>
        <w:rPr>
          <w:bCs/>
          <w:color w:val="FFFFFF"/>
          <w:sz w:val="16"/>
          <w:szCs w:val="16"/>
        </w:rPr>
      </w:pPr>
    </w:p>
    <w:p w14:paraId="76703D74" w14:textId="4AF27D55" w:rsidR="008340F6" w:rsidRDefault="008340F6">
      <w:pPr>
        <w:rPr>
          <w:bCs/>
          <w:color w:val="FFFFFF"/>
          <w:sz w:val="16"/>
          <w:szCs w:val="16"/>
        </w:rPr>
      </w:pPr>
    </w:p>
    <w:p w14:paraId="53BEF8D3" w14:textId="605C9369" w:rsidR="008340F6" w:rsidRDefault="008340F6">
      <w:pPr>
        <w:rPr>
          <w:bCs/>
          <w:color w:val="FFFFFF"/>
          <w:sz w:val="16"/>
          <w:szCs w:val="16"/>
        </w:rPr>
      </w:pPr>
    </w:p>
    <w:p w14:paraId="5A901E66" w14:textId="65EB278A" w:rsidR="008340F6" w:rsidRDefault="008340F6">
      <w:pPr>
        <w:rPr>
          <w:bCs/>
          <w:color w:val="FFFFFF"/>
          <w:sz w:val="16"/>
          <w:szCs w:val="16"/>
        </w:rPr>
      </w:pPr>
    </w:p>
    <w:p w14:paraId="0958B5F9" w14:textId="2B49C6F5" w:rsidR="008340F6" w:rsidRDefault="008340F6">
      <w:pPr>
        <w:rPr>
          <w:bCs/>
          <w:color w:val="FFFFFF"/>
          <w:sz w:val="16"/>
          <w:szCs w:val="16"/>
        </w:rPr>
      </w:pPr>
    </w:p>
    <w:p w14:paraId="5E40F680" w14:textId="77777777" w:rsidR="00891BAE" w:rsidRDefault="00891BAE" w:rsidP="001323B7">
      <w:pPr>
        <w:rPr>
          <w:bCs/>
          <w:color w:val="FFFFFF"/>
          <w:sz w:val="16"/>
          <w:szCs w:val="16"/>
        </w:rPr>
      </w:pPr>
    </w:p>
    <w:p w14:paraId="7216D468" w14:textId="77777777" w:rsidR="006B35AF" w:rsidRDefault="006B35AF" w:rsidP="001323B7">
      <w:pPr>
        <w:rPr>
          <w:bCs/>
          <w:color w:val="FFFFFF"/>
          <w:sz w:val="16"/>
          <w:szCs w:val="16"/>
        </w:rPr>
      </w:pPr>
    </w:p>
    <w:p w14:paraId="6B9ABDD5" w14:textId="77777777" w:rsidR="008340F6" w:rsidRDefault="008629EF" w:rsidP="00937C3B">
      <w:pPr>
        <w:rPr>
          <w:bCs/>
          <w:color w:val="FFFFFF"/>
          <w:sz w:val="16"/>
          <w:szCs w:val="16"/>
        </w:rPr>
      </w:pPr>
      <w:r>
        <w:rPr>
          <w:bCs/>
          <w:color w:val="FFFFFF"/>
          <w:sz w:val="16"/>
          <w:szCs w:val="16"/>
        </w:rPr>
        <w:t>‘’’’’’’’’’’’’’’’’’’’’’’’’’’’’’’</w:t>
      </w:r>
    </w:p>
    <w:p w14:paraId="52E4E117" w14:textId="319C102A" w:rsidR="004747E0" w:rsidRDefault="004747E0" w:rsidP="001323B7">
      <w:pPr>
        <w:rPr>
          <w:sz w:val="4"/>
          <w:szCs w:val="4"/>
        </w:rPr>
      </w:pPr>
    </w:p>
    <w:p w14:paraId="4B24E8CF" w14:textId="620426F6" w:rsidR="004747E0" w:rsidRDefault="004747E0" w:rsidP="001323B7">
      <w:pPr>
        <w:rPr>
          <w:sz w:val="4"/>
          <w:szCs w:val="4"/>
        </w:rPr>
      </w:pPr>
    </w:p>
    <w:p w14:paraId="54579C6F" w14:textId="40192BD6" w:rsidR="004747E0" w:rsidRDefault="004747E0" w:rsidP="001323B7">
      <w:pPr>
        <w:rPr>
          <w:sz w:val="4"/>
          <w:szCs w:val="4"/>
        </w:rPr>
      </w:pPr>
    </w:p>
    <w:p w14:paraId="20B37E98" w14:textId="210C5C7F" w:rsidR="004747E0" w:rsidRDefault="004747E0" w:rsidP="001323B7">
      <w:pPr>
        <w:rPr>
          <w:sz w:val="4"/>
          <w:szCs w:val="4"/>
        </w:rPr>
      </w:pPr>
    </w:p>
    <w:p w14:paraId="72452E5A" w14:textId="63103811" w:rsidR="004747E0" w:rsidRDefault="004747E0" w:rsidP="001323B7">
      <w:pPr>
        <w:rPr>
          <w:sz w:val="4"/>
          <w:szCs w:val="4"/>
        </w:rPr>
      </w:pPr>
    </w:p>
    <w:p w14:paraId="0043CA4F" w14:textId="43B4DBEA" w:rsidR="004747E0" w:rsidRDefault="004747E0" w:rsidP="001323B7">
      <w:pPr>
        <w:rPr>
          <w:sz w:val="4"/>
          <w:szCs w:val="4"/>
        </w:rPr>
      </w:pPr>
    </w:p>
    <w:p w14:paraId="0C658817" w14:textId="2E228152" w:rsidR="004747E0" w:rsidRDefault="004747E0" w:rsidP="001323B7">
      <w:pPr>
        <w:rPr>
          <w:sz w:val="4"/>
          <w:szCs w:val="4"/>
        </w:rPr>
      </w:pPr>
    </w:p>
    <w:p w14:paraId="7CC7EBA5" w14:textId="1CA81660" w:rsidR="004747E0" w:rsidRDefault="004747E0" w:rsidP="001323B7">
      <w:pPr>
        <w:rPr>
          <w:sz w:val="4"/>
          <w:szCs w:val="4"/>
        </w:rPr>
      </w:pPr>
    </w:p>
    <w:p w14:paraId="776F170C" w14:textId="7BD40DB5" w:rsidR="004747E0" w:rsidRDefault="004747E0" w:rsidP="001323B7">
      <w:pPr>
        <w:rPr>
          <w:sz w:val="4"/>
          <w:szCs w:val="4"/>
        </w:rPr>
      </w:pPr>
    </w:p>
    <w:p w14:paraId="111EDDC1" w14:textId="682DF879" w:rsidR="004747E0" w:rsidRDefault="004747E0" w:rsidP="001323B7">
      <w:pPr>
        <w:rPr>
          <w:sz w:val="4"/>
          <w:szCs w:val="4"/>
        </w:rPr>
      </w:pPr>
    </w:p>
    <w:p w14:paraId="46A21F1C" w14:textId="64B3E69A" w:rsidR="004747E0" w:rsidRDefault="004747E0" w:rsidP="001323B7"/>
    <w:p w14:paraId="3AC00400" w14:textId="73663E67" w:rsidR="004747E0" w:rsidRDefault="004747E0" w:rsidP="00EB1A0C">
      <w:pPr>
        <w:rPr>
          <w:b/>
          <w:bCs/>
          <w:sz w:val="24"/>
          <w:szCs w:val="24"/>
        </w:rPr>
      </w:pPr>
    </w:p>
    <w:p w14:paraId="3474DD6B" w14:textId="77777777" w:rsidR="004747E0" w:rsidRPr="004747E0" w:rsidRDefault="004747E0" w:rsidP="004747E0">
      <w:pPr>
        <w:jc w:val="center"/>
        <w:rPr>
          <w:b/>
          <w:bCs/>
          <w:sz w:val="24"/>
          <w:szCs w:val="24"/>
        </w:rPr>
      </w:pPr>
    </w:p>
    <w:sectPr w:rsidR="004747E0" w:rsidRPr="004747E0" w:rsidSect="00043122">
      <w:footerReference w:type="default" r:id="rId13"/>
      <w:headerReference w:type="first" r:id="rId14"/>
      <w:footerReference w:type="first" r:id="rId15"/>
      <w:type w:val="continuous"/>
      <w:pgSz w:w="12240" w:h="15840" w:code="1"/>
      <w:pgMar w:top="720" w:right="720" w:bottom="720" w:left="720" w:header="432"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7EB1A" w14:textId="77777777" w:rsidR="00396EC0" w:rsidRDefault="00396EC0">
      <w:r>
        <w:separator/>
      </w:r>
    </w:p>
  </w:endnote>
  <w:endnote w:type="continuationSeparator" w:id="0">
    <w:p w14:paraId="1DD7B28A" w14:textId="77777777" w:rsidR="00396EC0" w:rsidRDefault="00396EC0">
      <w:r>
        <w:continuationSeparator/>
      </w:r>
    </w:p>
  </w:endnote>
  <w:endnote w:type="continuationNotice" w:id="1">
    <w:p w14:paraId="68C7CACD" w14:textId="77777777" w:rsidR="00396EC0" w:rsidRDefault="00396E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D5F5" w14:textId="56DA4146" w:rsidR="00BB0480" w:rsidRPr="002821ED" w:rsidRDefault="00BB0480" w:rsidP="001B07D9">
    <w:pPr>
      <w:pStyle w:val="Footer"/>
      <w:tabs>
        <w:tab w:val="clear" w:pos="4320"/>
        <w:tab w:val="clear" w:pos="8640"/>
        <w:tab w:val="center" w:pos="5400"/>
        <w:tab w:val="right" w:pos="10800"/>
      </w:tabs>
    </w:pPr>
    <w:r>
      <w:t>Form 11.01</w:t>
    </w:r>
    <w:r w:rsidR="009731C7">
      <w:t>-A</w:t>
    </w:r>
    <w:r>
      <w:t xml:space="preserve"> Initial Inspection Checklist</w:t>
    </w:r>
    <w:r>
      <w:tab/>
    </w:r>
    <w:r w:rsidR="00054787">
      <w:t>July</w:t>
    </w:r>
    <w:r>
      <w:t xml:space="preserve"> 202</w:t>
    </w:r>
    <w:r w:rsidR="009731C7">
      <w:t>3</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EB1A0C">
      <w:t>2</w:t>
    </w:r>
  </w:p>
  <w:p w14:paraId="36851549" w14:textId="77777777" w:rsidR="00BB0480" w:rsidRPr="0033157E" w:rsidRDefault="00BB0480" w:rsidP="001B07D9">
    <w:pPr>
      <w:pStyle w:val="Footer"/>
      <w:rPr>
        <w:sz w:val="8"/>
        <w:szCs w:val="8"/>
      </w:rPr>
    </w:pPr>
  </w:p>
  <w:p w14:paraId="2A8E5FF9" w14:textId="77777777" w:rsidR="00BB0480" w:rsidRPr="00650EEF" w:rsidRDefault="00BB0480" w:rsidP="00DF3711">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77362" w14:textId="42C7FE1D" w:rsidR="00BB0480" w:rsidRPr="002821ED" w:rsidRDefault="00BB0480" w:rsidP="00DF3711">
    <w:pPr>
      <w:pStyle w:val="Footer"/>
      <w:tabs>
        <w:tab w:val="clear" w:pos="4320"/>
        <w:tab w:val="clear" w:pos="8640"/>
        <w:tab w:val="center" w:pos="5400"/>
        <w:tab w:val="right" w:pos="10800"/>
      </w:tabs>
    </w:pPr>
    <w:bookmarkStart w:id="2" w:name="_Hlk524960941"/>
    <w:r>
      <w:t>Form 11.01</w:t>
    </w:r>
    <w:r w:rsidR="009731C7">
      <w:t>-A</w:t>
    </w:r>
    <w:r>
      <w:t xml:space="preserve"> Initial Inspection Checklist</w:t>
    </w:r>
    <w:r>
      <w:tab/>
    </w:r>
    <w:r w:rsidR="00054787">
      <w:t>July</w:t>
    </w:r>
    <w:r>
      <w:t xml:space="preserve"> 202</w:t>
    </w:r>
    <w:r w:rsidR="009731C7">
      <w:t>3</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EB1A0C">
      <w:t>2</w:t>
    </w:r>
  </w:p>
  <w:p w14:paraId="38924BCC" w14:textId="77777777" w:rsidR="00BB0480" w:rsidRPr="0033157E" w:rsidRDefault="00BB0480" w:rsidP="001B07D9">
    <w:pPr>
      <w:pStyle w:val="Footer"/>
      <w:rPr>
        <w:sz w:val="8"/>
        <w:szCs w:val="8"/>
      </w:rPr>
    </w:pPr>
  </w:p>
  <w:p w14:paraId="5F7298BD" w14:textId="77777777" w:rsidR="00BB0480" w:rsidRDefault="00BB0480" w:rsidP="00DF3711">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6D49D" w14:textId="77777777" w:rsidR="00396EC0" w:rsidRDefault="00396EC0">
      <w:r>
        <w:separator/>
      </w:r>
    </w:p>
  </w:footnote>
  <w:footnote w:type="continuationSeparator" w:id="0">
    <w:p w14:paraId="2547B4DE" w14:textId="77777777" w:rsidR="00396EC0" w:rsidRDefault="00396EC0">
      <w:r>
        <w:continuationSeparator/>
      </w:r>
    </w:p>
  </w:footnote>
  <w:footnote w:type="continuationNotice" w:id="1">
    <w:p w14:paraId="50B3730D" w14:textId="77777777" w:rsidR="00396EC0" w:rsidRDefault="00396E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E4BA" w14:textId="3D04EEF8" w:rsidR="00BB0480" w:rsidRPr="000D3DC5" w:rsidRDefault="00BB0480" w:rsidP="00043122">
    <w:pPr>
      <w:jc w:val="right"/>
      <w:rPr>
        <w:b/>
        <w:sz w:val="28"/>
        <w:szCs w:val="28"/>
      </w:rPr>
    </w:pPr>
    <w:bookmarkStart w:id="1" w:name="_Hlk532822097"/>
    <w:r>
      <w:rPr>
        <w:b/>
        <w:noProof/>
      </w:rPr>
      <w:drawing>
        <wp:anchor distT="0" distB="0" distL="114300" distR="114300" simplePos="0" relativeHeight="251658240" behindDoc="0" locked="0" layoutInCell="1" allowOverlap="1" wp14:anchorId="46CF88D8" wp14:editId="33578CFD">
          <wp:simplePos x="0" y="0"/>
          <wp:positionH relativeFrom="column">
            <wp:posOffset>-19050</wp:posOffset>
          </wp:positionH>
          <wp:positionV relativeFrom="paragraph">
            <wp:posOffset>-146050</wp:posOffset>
          </wp:positionV>
          <wp:extent cx="906448" cy="906448"/>
          <wp:effectExtent l="0" t="0" r="8255" b="8255"/>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6448" cy="906448"/>
                  </a:xfrm>
                  <a:prstGeom prst="rect">
                    <a:avLst/>
                  </a:prstGeom>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6599594" w14:textId="77777777" w:rsidR="00BB0480" w:rsidRPr="000D3DC5" w:rsidRDefault="00BB0480" w:rsidP="00043122">
    <w:pPr>
      <w:jc w:val="right"/>
      <w:rPr>
        <w:b/>
        <w:sz w:val="24"/>
        <w:szCs w:val="24"/>
      </w:rPr>
    </w:pPr>
    <w:r w:rsidRPr="000D3DC5">
      <w:rPr>
        <w:b/>
        <w:sz w:val="24"/>
        <w:szCs w:val="24"/>
      </w:rPr>
      <w:t>Community Development and Revitalization</w:t>
    </w:r>
  </w:p>
  <w:p w14:paraId="75CC18B8" w14:textId="13BE17A9" w:rsidR="00BB0480" w:rsidRDefault="00BB0480" w:rsidP="00043122">
    <w:pPr>
      <w:jc w:val="right"/>
      <w:rPr>
        <w:b/>
        <w:sz w:val="24"/>
        <w:szCs w:val="24"/>
      </w:rPr>
    </w:pPr>
    <w:r>
      <w:rPr>
        <w:b/>
        <w:sz w:val="24"/>
        <w:szCs w:val="24"/>
      </w:rPr>
      <w:t>Form 11.01</w:t>
    </w:r>
    <w:r w:rsidR="009731C7">
      <w:rPr>
        <w:b/>
        <w:sz w:val="24"/>
        <w:szCs w:val="24"/>
      </w:rPr>
      <w:t>-A</w:t>
    </w:r>
  </w:p>
  <w:p w14:paraId="31DD2F66" w14:textId="77777777" w:rsidR="00BB0480" w:rsidRDefault="00BB0480" w:rsidP="00DF3711">
    <w:pPr>
      <w:pStyle w:val="Header"/>
      <w:tabs>
        <w:tab w:val="clear" w:pos="8640"/>
      </w:tabs>
      <w:jc w:val="right"/>
    </w:pPr>
    <w:r>
      <w:rPr>
        <w:b/>
        <w:sz w:val="24"/>
        <w:szCs w:val="24"/>
      </w:rPr>
      <w:t>Initial Inspection Checklist</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0B5C"/>
    <w:multiLevelType w:val="singleLevel"/>
    <w:tmpl w:val="ED264DEE"/>
    <w:lvl w:ilvl="0">
      <w:start w:val="1"/>
      <w:numFmt w:val="decimal"/>
      <w:lvlText w:val="%1.)"/>
      <w:lvlJc w:val="left"/>
      <w:pPr>
        <w:tabs>
          <w:tab w:val="num" w:pos="360"/>
        </w:tabs>
        <w:ind w:left="360" w:hanging="360"/>
      </w:pPr>
      <w:rPr>
        <w:rFonts w:hint="default"/>
      </w:rPr>
    </w:lvl>
  </w:abstractNum>
  <w:abstractNum w:abstractNumId="1" w15:restartNumberingAfterBreak="0">
    <w:nsid w:val="11F221C3"/>
    <w:multiLevelType w:val="hybridMultilevel"/>
    <w:tmpl w:val="DC16CD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C10952"/>
    <w:multiLevelType w:val="hybridMultilevel"/>
    <w:tmpl w:val="A42A7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71D74"/>
    <w:multiLevelType w:val="hybridMultilevel"/>
    <w:tmpl w:val="699C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8C6AE5"/>
    <w:multiLevelType w:val="hybridMultilevel"/>
    <w:tmpl w:val="4796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003523"/>
    <w:multiLevelType w:val="hybridMultilevel"/>
    <w:tmpl w:val="93F493AA"/>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1A7227"/>
    <w:multiLevelType w:val="hybridMultilevel"/>
    <w:tmpl w:val="3F9C9CE4"/>
    <w:lvl w:ilvl="0" w:tplc="04090001">
      <w:start w:val="1"/>
      <w:numFmt w:val="bullet"/>
      <w:lvlText w:val=""/>
      <w:lvlJc w:val="left"/>
      <w:pPr>
        <w:ind w:left="720" w:hanging="360"/>
      </w:pPr>
      <w:rPr>
        <w:rFonts w:ascii="Symbol" w:hAnsi="Symbo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8E1D4A"/>
    <w:multiLevelType w:val="hybridMultilevel"/>
    <w:tmpl w:val="4A96BAC0"/>
    <w:lvl w:ilvl="0" w:tplc="7BCA7EEA">
      <w:start w:val="125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9D023B2"/>
    <w:multiLevelType w:val="hybridMultilevel"/>
    <w:tmpl w:val="2F2E4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2A2422"/>
    <w:multiLevelType w:val="hybridMultilevel"/>
    <w:tmpl w:val="A42A7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66FDB"/>
    <w:multiLevelType w:val="singleLevel"/>
    <w:tmpl w:val="C85C2930"/>
    <w:lvl w:ilvl="0">
      <w:start w:val="1"/>
      <w:numFmt w:val="decimal"/>
      <w:lvlText w:val="%1.)"/>
      <w:lvlJc w:val="left"/>
      <w:pPr>
        <w:tabs>
          <w:tab w:val="num" w:pos="360"/>
        </w:tabs>
        <w:ind w:left="360" w:hanging="360"/>
      </w:pPr>
      <w:rPr>
        <w:rFonts w:hint="default"/>
      </w:rPr>
    </w:lvl>
  </w:abstractNum>
  <w:num w:numId="1" w16cid:durableId="898246539">
    <w:abstractNumId w:val="0"/>
  </w:num>
  <w:num w:numId="2" w16cid:durableId="1172649693">
    <w:abstractNumId w:val="10"/>
  </w:num>
  <w:num w:numId="3" w16cid:durableId="903683104">
    <w:abstractNumId w:val="7"/>
  </w:num>
  <w:num w:numId="4" w16cid:durableId="364062181">
    <w:abstractNumId w:val="3"/>
  </w:num>
  <w:num w:numId="5" w16cid:durableId="1018117162">
    <w:abstractNumId w:val="8"/>
  </w:num>
  <w:num w:numId="6" w16cid:durableId="1909266272">
    <w:abstractNumId w:val="4"/>
  </w:num>
  <w:num w:numId="7" w16cid:durableId="2130275182">
    <w:abstractNumId w:val="1"/>
  </w:num>
  <w:num w:numId="8" w16cid:durableId="421609578">
    <w:abstractNumId w:val="2"/>
  </w:num>
  <w:num w:numId="9" w16cid:durableId="1721661132">
    <w:abstractNumId w:val="9"/>
  </w:num>
  <w:num w:numId="10" w16cid:durableId="750006567">
    <w:abstractNumId w:val="6"/>
  </w:num>
  <w:num w:numId="11" w16cid:durableId="20539639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fxQ1U9ytVAyzvcBygjNfMF3qt88QSVRwuNetYV9i9pZYGW+p3zNzRC968W0CM2SDBF8rlVsqQLqbEWwQv4UYA==" w:salt="mtLPyYu/Ve6ikAEkuWgAhQ=="/>
  <w:defaultTabStop w:val="720"/>
  <w:displayHorizontalDrawingGridEvery w:val="0"/>
  <w:displayVerticalDrawingGridEvery w:val="0"/>
  <w:doNotUseMarginsForDrawingGridOrigin/>
  <w:doNotShadeFormData/>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DE1MLYwMjGxNDFW0lEKTi0uzszPAykwrAUABMJ07SwAAAA="/>
  </w:docVars>
  <w:rsids>
    <w:rsidRoot w:val="00F90A8D"/>
    <w:rsid w:val="0000146E"/>
    <w:rsid w:val="00002ABB"/>
    <w:rsid w:val="00003B48"/>
    <w:rsid w:val="000101FC"/>
    <w:rsid w:val="00014E0B"/>
    <w:rsid w:val="00015097"/>
    <w:rsid w:val="00021527"/>
    <w:rsid w:val="0002203E"/>
    <w:rsid w:val="000246B5"/>
    <w:rsid w:val="000269AD"/>
    <w:rsid w:val="00032775"/>
    <w:rsid w:val="000334BE"/>
    <w:rsid w:val="0003475E"/>
    <w:rsid w:val="0004022E"/>
    <w:rsid w:val="00043122"/>
    <w:rsid w:val="00046444"/>
    <w:rsid w:val="000510D4"/>
    <w:rsid w:val="0005174A"/>
    <w:rsid w:val="00054787"/>
    <w:rsid w:val="0005551E"/>
    <w:rsid w:val="000620FE"/>
    <w:rsid w:val="000716D5"/>
    <w:rsid w:val="0007383B"/>
    <w:rsid w:val="000830FD"/>
    <w:rsid w:val="0008319C"/>
    <w:rsid w:val="000879F7"/>
    <w:rsid w:val="00090704"/>
    <w:rsid w:val="000948EA"/>
    <w:rsid w:val="00097C49"/>
    <w:rsid w:val="000A7ED9"/>
    <w:rsid w:val="000B0795"/>
    <w:rsid w:val="000B2FB9"/>
    <w:rsid w:val="000B4454"/>
    <w:rsid w:val="000E3170"/>
    <w:rsid w:val="000F0320"/>
    <w:rsid w:val="000F0632"/>
    <w:rsid w:val="000F14F3"/>
    <w:rsid w:val="000F1552"/>
    <w:rsid w:val="000F19EF"/>
    <w:rsid w:val="000F2EC4"/>
    <w:rsid w:val="000F78B8"/>
    <w:rsid w:val="00102F61"/>
    <w:rsid w:val="00104F6A"/>
    <w:rsid w:val="00107E92"/>
    <w:rsid w:val="00110475"/>
    <w:rsid w:val="00110B6A"/>
    <w:rsid w:val="0011720F"/>
    <w:rsid w:val="00117430"/>
    <w:rsid w:val="001227EF"/>
    <w:rsid w:val="001231A3"/>
    <w:rsid w:val="001323B7"/>
    <w:rsid w:val="001365CA"/>
    <w:rsid w:val="0013725D"/>
    <w:rsid w:val="001400BE"/>
    <w:rsid w:val="00141AD1"/>
    <w:rsid w:val="00143273"/>
    <w:rsid w:val="001437DA"/>
    <w:rsid w:val="00150E48"/>
    <w:rsid w:val="001523DA"/>
    <w:rsid w:val="00156D73"/>
    <w:rsid w:val="001657BC"/>
    <w:rsid w:val="001775F6"/>
    <w:rsid w:val="00177B2E"/>
    <w:rsid w:val="00190556"/>
    <w:rsid w:val="001961D0"/>
    <w:rsid w:val="00196B78"/>
    <w:rsid w:val="001A1B40"/>
    <w:rsid w:val="001B018B"/>
    <w:rsid w:val="001B07D9"/>
    <w:rsid w:val="001B5EC6"/>
    <w:rsid w:val="001B61E7"/>
    <w:rsid w:val="001B631B"/>
    <w:rsid w:val="001C15B8"/>
    <w:rsid w:val="001C4991"/>
    <w:rsid w:val="001C5BC5"/>
    <w:rsid w:val="001D3656"/>
    <w:rsid w:val="001D6817"/>
    <w:rsid w:val="001E7B2D"/>
    <w:rsid w:val="001F3979"/>
    <w:rsid w:val="001F3D79"/>
    <w:rsid w:val="001F4D95"/>
    <w:rsid w:val="001F669A"/>
    <w:rsid w:val="00210B0F"/>
    <w:rsid w:val="0021285C"/>
    <w:rsid w:val="00213392"/>
    <w:rsid w:val="00216378"/>
    <w:rsid w:val="00241502"/>
    <w:rsid w:val="00242D96"/>
    <w:rsid w:val="002432C8"/>
    <w:rsid w:val="00252D41"/>
    <w:rsid w:val="002571D5"/>
    <w:rsid w:val="002608D0"/>
    <w:rsid w:val="00275070"/>
    <w:rsid w:val="00285A35"/>
    <w:rsid w:val="00294E07"/>
    <w:rsid w:val="00296880"/>
    <w:rsid w:val="00297D01"/>
    <w:rsid w:val="00297F94"/>
    <w:rsid w:val="002A7A38"/>
    <w:rsid w:val="002B2E16"/>
    <w:rsid w:val="002B438C"/>
    <w:rsid w:val="002B572D"/>
    <w:rsid w:val="002C3407"/>
    <w:rsid w:val="002C3D0D"/>
    <w:rsid w:val="002D201F"/>
    <w:rsid w:val="002E14D5"/>
    <w:rsid w:val="002E3A28"/>
    <w:rsid w:val="002E716C"/>
    <w:rsid w:val="002F12BC"/>
    <w:rsid w:val="002F50C2"/>
    <w:rsid w:val="00301945"/>
    <w:rsid w:val="00302E54"/>
    <w:rsid w:val="00311714"/>
    <w:rsid w:val="00321C1F"/>
    <w:rsid w:val="0032495C"/>
    <w:rsid w:val="003269D3"/>
    <w:rsid w:val="00331A1E"/>
    <w:rsid w:val="003402E3"/>
    <w:rsid w:val="00344913"/>
    <w:rsid w:val="00344D46"/>
    <w:rsid w:val="0034510B"/>
    <w:rsid w:val="003467D5"/>
    <w:rsid w:val="00347DBC"/>
    <w:rsid w:val="003549B1"/>
    <w:rsid w:val="00354FF3"/>
    <w:rsid w:val="00357190"/>
    <w:rsid w:val="00363B85"/>
    <w:rsid w:val="00364C30"/>
    <w:rsid w:val="0036525E"/>
    <w:rsid w:val="0036673B"/>
    <w:rsid w:val="003743B2"/>
    <w:rsid w:val="00380623"/>
    <w:rsid w:val="00384506"/>
    <w:rsid w:val="00385835"/>
    <w:rsid w:val="003861E3"/>
    <w:rsid w:val="00391E60"/>
    <w:rsid w:val="00394932"/>
    <w:rsid w:val="00394F64"/>
    <w:rsid w:val="00396B70"/>
    <w:rsid w:val="00396EC0"/>
    <w:rsid w:val="003975B8"/>
    <w:rsid w:val="003A61E1"/>
    <w:rsid w:val="003B1827"/>
    <w:rsid w:val="003B5111"/>
    <w:rsid w:val="003B754C"/>
    <w:rsid w:val="003D0421"/>
    <w:rsid w:val="003D2427"/>
    <w:rsid w:val="003E3994"/>
    <w:rsid w:val="003E6823"/>
    <w:rsid w:val="00401F80"/>
    <w:rsid w:val="00413C6D"/>
    <w:rsid w:val="004167E0"/>
    <w:rsid w:val="0042393B"/>
    <w:rsid w:val="00423D6E"/>
    <w:rsid w:val="00424459"/>
    <w:rsid w:val="00425EF5"/>
    <w:rsid w:val="00441B7C"/>
    <w:rsid w:val="00443B31"/>
    <w:rsid w:val="00447D5A"/>
    <w:rsid w:val="00450FD3"/>
    <w:rsid w:val="00451EDC"/>
    <w:rsid w:val="0046196B"/>
    <w:rsid w:val="004747E0"/>
    <w:rsid w:val="004767E3"/>
    <w:rsid w:val="00476D97"/>
    <w:rsid w:val="00483CE0"/>
    <w:rsid w:val="00485DE6"/>
    <w:rsid w:val="00497225"/>
    <w:rsid w:val="0049757F"/>
    <w:rsid w:val="004A2554"/>
    <w:rsid w:val="004A2EC6"/>
    <w:rsid w:val="004A7FF4"/>
    <w:rsid w:val="004B14DE"/>
    <w:rsid w:val="004B1EFE"/>
    <w:rsid w:val="004B4A78"/>
    <w:rsid w:val="004B6B05"/>
    <w:rsid w:val="004C0B92"/>
    <w:rsid w:val="004D6866"/>
    <w:rsid w:val="004D76EF"/>
    <w:rsid w:val="004D7DB1"/>
    <w:rsid w:val="004E2406"/>
    <w:rsid w:val="004E3FF3"/>
    <w:rsid w:val="004E73A0"/>
    <w:rsid w:val="004F6EF8"/>
    <w:rsid w:val="00502C77"/>
    <w:rsid w:val="005061EF"/>
    <w:rsid w:val="00506DBE"/>
    <w:rsid w:val="00510151"/>
    <w:rsid w:val="00511D6A"/>
    <w:rsid w:val="0051626C"/>
    <w:rsid w:val="00520339"/>
    <w:rsid w:val="005213BE"/>
    <w:rsid w:val="00524B4B"/>
    <w:rsid w:val="0052561A"/>
    <w:rsid w:val="005306C8"/>
    <w:rsid w:val="00531C79"/>
    <w:rsid w:val="00532C4F"/>
    <w:rsid w:val="0053448F"/>
    <w:rsid w:val="0053651C"/>
    <w:rsid w:val="00537ADB"/>
    <w:rsid w:val="0054335E"/>
    <w:rsid w:val="00546B48"/>
    <w:rsid w:val="00550F7B"/>
    <w:rsid w:val="00551C11"/>
    <w:rsid w:val="00561AB8"/>
    <w:rsid w:val="00567895"/>
    <w:rsid w:val="0057215E"/>
    <w:rsid w:val="00572A2A"/>
    <w:rsid w:val="005740DD"/>
    <w:rsid w:val="0057492B"/>
    <w:rsid w:val="0058232A"/>
    <w:rsid w:val="0058364E"/>
    <w:rsid w:val="00593712"/>
    <w:rsid w:val="005A078C"/>
    <w:rsid w:val="005A22C8"/>
    <w:rsid w:val="005A5149"/>
    <w:rsid w:val="005B0067"/>
    <w:rsid w:val="005B2B1A"/>
    <w:rsid w:val="005B5082"/>
    <w:rsid w:val="005B56AE"/>
    <w:rsid w:val="005B66F7"/>
    <w:rsid w:val="005C16F0"/>
    <w:rsid w:val="005C3668"/>
    <w:rsid w:val="005C5440"/>
    <w:rsid w:val="005C59A0"/>
    <w:rsid w:val="005C7270"/>
    <w:rsid w:val="005C7495"/>
    <w:rsid w:val="005D2382"/>
    <w:rsid w:val="005D457E"/>
    <w:rsid w:val="005D4B37"/>
    <w:rsid w:val="005D6D2F"/>
    <w:rsid w:val="005E70E6"/>
    <w:rsid w:val="005F6736"/>
    <w:rsid w:val="006041A1"/>
    <w:rsid w:val="00606A79"/>
    <w:rsid w:val="00616F22"/>
    <w:rsid w:val="00621AB0"/>
    <w:rsid w:val="00621AD8"/>
    <w:rsid w:val="0062434E"/>
    <w:rsid w:val="00631EA0"/>
    <w:rsid w:val="00632F66"/>
    <w:rsid w:val="0063746E"/>
    <w:rsid w:val="00640461"/>
    <w:rsid w:val="00642143"/>
    <w:rsid w:val="00643153"/>
    <w:rsid w:val="00650EEF"/>
    <w:rsid w:val="0065139C"/>
    <w:rsid w:val="0065268B"/>
    <w:rsid w:val="00656F21"/>
    <w:rsid w:val="00662992"/>
    <w:rsid w:val="00666B0E"/>
    <w:rsid w:val="00672D77"/>
    <w:rsid w:val="00676247"/>
    <w:rsid w:val="006844AD"/>
    <w:rsid w:val="00686AAD"/>
    <w:rsid w:val="00687E3B"/>
    <w:rsid w:val="006A0D2E"/>
    <w:rsid w:val="006A62AB"/>
    <w:rsid w:val="006A7DFB"/>
    <w:rsid w:val="006B2E6A"/>
    <w:rsid w:val="006B35AF"/>
    <w:rsid w:val="006B4C04"/>
    <w:rsid w:val="006C3385"/>
    <w:rsid w:val="006C4448"/>
    <w:rsid w:val="006C639C"/>
    <w:rsid w:val="006D2139"/>
    <w:rsid w:val="006D3B2E"/>
    <w:rsid w:val="006D42D7"/>
    <w:rsid w:val="006D6BB5"/>
    <w:rsid w:val="006E4ADB"/>
    <w:rsid w:val="006E6924"/>
    <w:rsid w:val="006F30B5"/>
    <w:rsid w:val="006F43AE"/>
    <w:rsid w:val="006F4966"/>
    <w:rsid w:val="00702D05"/>
    <w:rsid w:val="007030A5"/>
    <w:rsid w:val="007048C7"/>
    <w:rsid w:val="0070526F"/>
    <w:rsid w:val="00712ACF"/>
    <w:rsid w:val="00713777"/>
    <w:rsid w:val="00715EEB"/>
    <w:rsid w:val="00720589"/>
    <w:rsid w:val="00736FE3"/>
    <w:rsid w:val="0074164D"/>
    <w:rsid w:val="007429DC"/>
    <w:rsid w:val="00744720"/>
    <w:rsid w:val="007472A0"/>
    <w:rsid w:val="00757AF6"/>
    <w:rsid w:val="00762401"/>
    <w:rsid w:val="00763288"/>
    <w:rsid w:val="00765CAE"/>
    <w:rsid w:val="007674ED"/>
    <w:rsid w:val="00773D9D"/>
    <w:rsid w:val="00774552"/>
    <w:rsid w:val="00775A2D"/>
    <w:rsid w:val="0077616E"/>
    <w:rsid w:val="007769C3"/>
    <w:rsid w:val="00780998"/>
    <w:rsid w:val="00781674"/>
    <w:rsid w:val="00783DA6"/>
    <w:rsid w:val="00791BF5"/>
    <w:rsid w:val="0079227C"/>
    <w:rsid w:val="00792B2F"/>
    <w:rsid w:val="007947EA"/>
    <w:rsid w:val="00795220"/>
    <w:rsid w:val="007974FF"/>
    <w:rsid w:val="007979CE"/>
    <w:rsid w:val="00797E9A"/>
    <w:rsid w:val="007B0233"/>
    <w:rsid w:val="007B15F3"/>
    <w:rsid w:val="007B1A7C"/>
    <w:rsid w:val="007B1F09"/>
    <w:rsid w:val="007B50C4"/>
    <w:rsid w:val="007B6564"/>
    <w:rsid w:val="007D1C07"/>
    <w:rsid w:val="007D254B"/>
    <w:rsid w:val="007D5A25"/>
    <w:rsid w:val="007E38D0"/>
    <w:rsid w:val="007E3E60"/>
    <w:rsid w:val="007F3B9C"/>
    <w:rsid w:val="007F5E8D"/>
    <w:rsid w:val="00803320"/>
    <w:rsid w:val="00820C84"/>
    <w:rsid w:val="00821C68"/>
    <w:rsid w:val="0082395C"/>
    <w:rsid w:val="008255CB"/>
    <w:rsid w:val="008340F6"/>
    <w:rsid w:val="00835940"/>
    <w:rsid w:val="00836DE0"/>
    <w:rsid w:val="00837C31"/>
    <w:rsid w:val="008437D4"/>
    <w:rsid w:val="00845A39"/>
    <w:rsid w:val="0085065C"/>
    <w:rsid w:val="008560FD"/>
    <w:rsid w:val="008617DC"/>
    <w:rsid w:val="008629EF"/>
    <w:rsid w:val="00862E9F"/>
    <w:rsid w:val="00863550"/>
    <w:rsid w:val="008641C8"/>
    <w:rsid w:val="008722DB"/>
    <w:rsid w:val="00877C80"/>
    <w:rsid w:val="008802ED"/>
    <w:rsid w:val="00882290"/>
    <w:rsid w:val="0088636D"/>
    <w:rsid w:val="0088667B"/>
    <w:rsid w:val="00890EB1"/>
    <w:rsid w:val="00891BAE"/>
    <w:rsid w:val="0089512E"/>
    <w:rsid w:val="008A16D9"/>
    <w:rsid w:val="008A77E3"/>
    <w:rsid w:val="008B263D"/>
    <w:rsid w:val="008C0AB5"/>
    <w:rsid w:val="008C1A88"/>
    <w:rsid w:val="008C4377"/>
    <w:rsid w:val="008C4CFF"/>
    <w:rsid w:val="008C6109"/>
    <w:rsid w:val="008D33D0"/>
    <w:rsid w:val="008D3EAA"/>
    <w:rsid w:val="008D587E"/>
    <w:rsid w:val="008E3285"/>
    <w:rsid w:val="008E3C57"/>
    <w:rsid w:val="008E4134"/>
    <w:rsid w:val="008E68FA"/>
    <w:rsid w:val="008E7317"/>
    <w:rsid w:val="008F1BC3"/>
    <w:rsid w:val="008F3D0E"/>
    <w:rsid w:val="008F454C"/>
    <w:rsid w:val="008F5B20"/>
    <w:rsid w:val="008F678F"/>
    <w:rsid w:val="009021EE"/>
    <w:rsid w:val="00902F1F"/>
    <w:rsid w:val="00906F5A"/>
    <w:rsid w:val="00913EF6"/>
    <w:rsid w:val="00914F7C"/>
    <w:rsid w:val="00920C2A"/>
    <w:rsid w:val="00937A2A"/>
    <w:rsid w:val="00937C3B"/>
    <w:rsid w:val="00943EC0"/>
    <w:rsid w:val="00946EA8"/>
    <w:rsid w:val="00957B90"/>
    <w:rsid w:val="00960ADA"/>
    <w:rsid w:val="009618C6"/>
    <w:rsid w:val="00970179"/>
    <w:rsid w:val="009716E8"/>
    <w:rsid w:val="00971D49"/>
    <w:rsid w:val="009731C7"/>
    <w:rsid w:val="00976BC7"/>
    <w:rsid w:val="00977E31"/>
    <w:rsid w:val="00981C43"/>
    <w:rsid w:val="009879E7"/>
    <w:rsid w:val="009917B3"/>
    <w:rsid w:val="00993EC7"/>
    <w:rsid w:val="0099581A"/>
    <w:rsid w:val="0099638E"/>
    <w:rsid w:val="009A6528"/>
    <w:rsid w:val="009B0446"/>
    <w:rsid w:val="009B478E"/>
    <w:rsid w:val="009C18E1"/>
    <w:rsid w:val="009D0842"/>
    <w:rsid w:val="009D10C9"/>
    <w:rsid w:val="009D489A"/>
    <w:rsid w:val="009D62ED"/>
    <w:rsid w:val="009E0DB8"/>
    <w:rsid w:val="009F1B6E"/>
    <w:rsid w:val="009F1DCC"/>
    <w:rsid w:val="00A02FD7"/>
    <w:rsid w:val="00A03748"/>
    <w:rsid w:val="00A046F8"/>
    <w:rsid w:val="00A05B7D"/>
    <w:rsid w:val="00A12CBB"/>
    <w:rsid w:val="00A15210"/>
    <w:rsid w:val="00A1642A"/>
    <w:rsid w:val="00A16D76"/>
    <w:rsid w:val="00A2489E"/>
    <w:rsid w:val="00A44AB7"/>
    <w:rsid w:val="00A45829"/>
    <w:rsid w:val="00A45F4A"/>
    <w:rsid w:val="00A61AB1"/>
    <w:rsid w:val="00A62089"/>
    <w:rsid w:val="00A62A1C"/>
    <w:rsid w:val="00A642D7"/>
    <w:rsid w:val="00A74D52"/>
    <w:rsid w:val="00A768D5"/>
    <w:rsid w:val="00A82A55"/>
    <w:rsid w:val="00A85AF0"/>
    <w:rsid w:val="00A86BCE"/>
    <w:rsid w:val="00A90981"/>
    <w:rsid w:val="00A923F2"/>
    <w:rsid w:val="00A9549E"/>
    <w:rsid w:val="00A96DE2"/>
    <w:rsid w:val="00AA059D"/>
    <w:rsid w:val="00AA10F4"/>
    <w:rsid w:val="00AA4E10"/>
    <w:rsid w:val="00AA5D3E"/>
    <w:rsid w:val="00AB147E"/>
    <w:rsid w:val="00AB3147"/>
    <w:rsid w:val="00AB75D8"/>
    <w:rsid w:val="00AC5668"/>
    <w:rsid w:val="00AD2C95"/>
    <w:rsid w:val="00AD4E81"/>
    <w:rsid w:val="00AD7C8F"/>
    <w:rsid w:val="00AE19B1"/>
    <w:rsid w:val="00AE3E18"/>
    <w:rsid w:val="00AE5692"/>
    <w:rsid w:val="00AF3C87"/>
    <w:rsid w:val="00AF4B93"/>
    <w:rsid w:val="00AF58AA"/>
    <w:rsid w:val="00B11A1E"/>
    <w:rsid w:val="00B13BE3"/>
    <w:rsid w:val="00B16437"/>
    <w:rsid w:val="00B219A9"/>
    <w:rsid w:val="00B236F6"/>
    <w:rsid w:val="00B26B1A"/>
    <w:rsid w:val="00B27249"/>
    <w:rsid w:val="00B3241D"/>
    <w:rsid w:val="00B356CD"/>
    <w:rsid w:val="00B456A5"/>
    <w:rsid w:val="00B508C4"/>
    <w:rsid w:val="00B52392"/>
    <w:rsid w:val="00B600AD"/>
    <w:rsid w:val="00B63AFC"/>
    <w:rsid w:val="00B650E2"/>
    <w:rsid w:val="00B676FE"/>
    <w:rsid w:val="00B73DE5"/>
    <w:rsid w:val="00B74927"/>
    <w:rsid w:val="00B75D6A"/>
    <w:rsid w:val="00B77D22"/>
    <w:rsid w:val="00B802DA"/>
    <w:rsid w:val="00B80B7B"/>
    <w:rsid w:val="00B810DF"/>
    <w:rsid w:val="00B8647A"/>
    <w:rsid w:val="00B869F2"/>
    <w:rsid w:val="00B91102"/>
    <w:rsid w:val="00B96380"/>
    <w:rsid w:val="00BA083D"/>
    <w:rsid w:val="00BB0480"/>
    <w:rsid w:val="00BB0A9C"/>
    <w:rsid w:val="00BB75FF"/>
    <w:rsid w:val="00BC0079"/>
    <w:rsid w:val="00BC55B0"/>
    <w:rsid w:val="00BD3592"/>
    <w:rsid w:val="00BD3DC1"/>
    <w:rsid w:val="00BD49FF"/>
    <w:rsid w:val="00BE03F4"/>
    <w:rsid w:val="00BE28AE"/>
    <w:rsid w:val="00BE700B"/>
    <w:rsid w:val="00BE7716"/>
    <w:rsid w:val="00BF3AFB"/>
    <w:rsid w:val="00C009FD"/>
    <w:rsid w:val="00C05CF0"/>
    <w:rsid w:val="00C065B9"/>
    <w:rsid w:val="00C14315"/>
    <w:rsid w:val="00C15028"/>
    <w:rsid w:val="00C17B47"/>
    <w:rsid w:val="00C37076"/>
    <w:rsid w:val="00C3743A"/>
    <w:rsid w:val="00C55AC5"/>
    <w:rsid w:val="00C57521"/>
    <w:rsid w:val="00C7279E"/>
    <w:rsid w:val="00C774E8"/>
    <w:rsid w:val="00C83112"/>
    <w:rsid w:val="00C852DA"/>
    <w:rsid w:val="00C857BD"/>
    <w:rsid w:val="00C93D64"/>
    <w:rsid w:val="00C9417D"/>
    <w:rsid w:val="00C963C2"/>
    <w:rsid w:val="00C96C2C"/>
    <w:rsid w:val="00CA0729"/>
    <w:rsid w:val="00CA491F"/>
    <w:rsid w:val="00CB36FD"/>
    <w:rsid w:val="00CC1C16"/>
    <w:rsid w:val="00CC4E3A"/>
    <w:rsid w:val="00CC6C3E"/>
    <w:rsid w:val="00CC72E0"/>
    <w:rsid w:val="00CD1AF6"/>
    <w:rsid w:val="00CD4B9C"/>
    <w:rsid w:val="00CD6825"/>
    <w:rsid w:val="00CF36FE"/>
    <w:rsid w:val="00CF4DC4"/>
    <w:rsid w:val="00D00A01"/>
    <w:rsid w:val="00D01AEA"/>
    <w:rsid w:val="00D04AFF"/>
    <w:rsid w:val="00D07336"/>
    <w:rsid w:val="00D103B8"/>
    <w:rsid w:val="00D10469"/>
    <w:rsid w:val="00D12C4A"/>
    <w:rsid w:val="00D17864"/>
    <w:rsid w:val="00D209F9"/>
    <w:rsid w:val="00D245BD"/>
    <w:rsid w:val="00D24976"/>
    <w:rsid w:val="00D264A6"/>
    <w:rsid w:val="00D26ED5"/>
    <w:rsid w:val="00D33F59"/>
    <w:rsid w:val="00D40436"/>
    <w:rsid w:val="00D4240C"/>
    <w:rsid w:val="00D42FB2"/>
    <w:rsid w:val="00D5192C"/>
    <w:rsid w:val="00D560CD"/>
    <w:rsid w:val="00D604A6"/>
    <w:rsid w:val="00D62449"/>
    <w:rsid w:val="00D66379"/>
    <w:rsid w:val="00D71D58"/>
    <w:rsid w:val="00D743EC"/>
    <w:rsid w:val="00D75755"/>
    <w:rsid w:val="00D76D39"/>
    <w:rsid w:val="00D856F9"/>
    <w:rsid w:val="00D971BA"/>
    <w:rsid w:val="00DA029A"/>
    <w:rsid w:val="00DA0E65"/>
    <w:rsid w:val="00DA2355"/>
    <w:rsid w:val="00DA5589"/>
    <w:rsid w:val="00DA7229"/>
    <w:rsid w:val="00DB1345"/>
    <w:rsid w:val="00DB5639"/>
    <w:rsid w:val="00DE0D7D"/>
    <w:rsid w:val="00DE10DA"/>
    <w:rsid w:val="00DE7E19"/>
    <w:rsid w:val="00DF0E8F"/>
    <w:rsid w:val="00DF2808"/>
    <w:rsid w:val="00DF3308"/>
    <w:rsid w:val="00DF3711"/>
    <w:rsid w:val="00DF3E7A"/>
    <w:rsid w:val="00DF648E"/>
    <w:rsid w:val="00E02189"/>
    <w:rsid w:val="00E0627A"/>
    <w:rsid w:val="00E07DBC"/>
    <w:rsid w:val="00E17BA3"/>
    <w:rsid w:val="00E325A4"/>
    <w:rsid w:val="00E36DC8"/>
    <w:rsid w:val="00E4486E"/>
    <w:rsid w:val="00E466C0"/>
    <w:rsid w:val="00E46EDF"/>
    <w:rsid w:val="00E51CEC"/>
    <w:rsid w:val="00E523E5"/>
    <w:rsid w:val="00E63EE6"/>
    <w:rsid w:val="00E71F93"/>
    <w:rsid w:val="00E7299A"/>
    <w:rsid w:val="00E76149"/>
    <w:rsid w:val="00E76575"/>
    <w:rsid w:val="00E765CD"/>
    <w:rsid w:val="00E76D95"/>
    <w:rsid w:val="00E76EB2"/>
    <w:rsid w:val="00E77C4E"/>
    <w:rsid w:val="00E8131F"/>
    <w:rsid w:val="00E8211B"/>
    <w:rsid w:val="00E82719"/>
    <w:rsid w:val="00E830CF"/>
    <w:rsid w:val="00E943AC"/>
    <w:rsid w:val="00E94EF8"/>
    <w:rsid w:val="00E967AC"/>
    <w:rsid w:val="00EA06A2"/>
    <w:rsid w:val="00EA0809"/>
    <w:rsid w:val="00EB096A"/>
    <w:rsid w:val="00EB1A0C"/>
    <w:rsid w:val="00EC35D6"/>
    <w:rsid w:val="00EC3927"/>
    <w:rsid w:val="00EC50D5"/>
    <w:rsid w:val="00ED3DFA"/>
    <w:rsid w:val="00EE1D36"/>
    <w:rsid w:val="00EE2215"/>
    <w:rsid w:val="00EE5C13"/>
    <w:rsid w:val="00EF4495"/>
    <w:rsid w:val="00EF671E"/>
    <w:rsid w:val="00F048B7"/>
    <w:rsid w:val="00F0686A"/>
    <w:rsid w:val="00F119C3"/>
    <w:rsid w:val="00F1337E"/>
    <w:rsid w:val="00F137FC"/>
    <w:rsid w:val="00F1525B"/>
    <w:rsid w:val="00F159F5"/>
    <w:rsid w:val="00F16C81"/>
    <w:rsid w:val="00F2470F"/>
    <w:rsid w:val="00F37265"/>
    <w:rsid w:val="00F44BB4"/>
    <w:rsid w:val="00F5612F"/>
    <w:rsid w:val="00F609C7"/>
    <w:rsid w:val="00F643AD"/>
    <w:rsid w:val="00F715E4"/>
    <w:rsid w:val="00F74765"/>
    <w:rsid w:val="00F77F37"/>
    <w:rsid w:val="00F807C8"/>
    <w:rsid w:val="00F85A4C"/>
    <w:rsid w:val="00F90A8D"/>
    <w:rsid w:val="00FA2FA3"/>
    <w:rsid w:val="00FA3E00"/>
    <w:rsid w:val="00FB167A"/>
    <w:rsid w:val="00FB2A1B"/>
    <w:rsid w:val="00FB3213"/>
    <w:rsid w:val="00FB3413"/>
    <w:rsid w:val="00FB46A0"/>
    <w:rsid w:val="00FB49B4"/>
    <w:rsid w:val="00FC0BBD"/>
    <w:rsid w:val="00FC1F1C"/>
    <w:rsid w:val="00FC23A7"/>
    <w:rsid w:val="00FC676B"/>
    <w:rsid w:val="00FC7CF3"/>
    <w:rsid w:val="00FD0918"/>
    <w:rsid w:val="00FD4BD2"/>
    <w:rsid w:val="00FD4C42"/>
    <w:rsid w:val="00FD5394"/>
    <w:rsid w:val="00FD58D7"/>
    <w:rsid w:val="00FE63B5"/>
    <w:rsid w:val="00FE752B"/>
    <w:rsid w:val="00FF3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729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632"/>
  </w:style>
  <w:style w:type="paragraph" w:styleId="Heading1">
    <w:name w:val="heading 1"/>
    <w:basedOn w:val="Normal"/>
    <w:next w:val="Normal"/>
    <w:qFormat/>
    <w:rsid w:val="00DB5639"/>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B5639"/>
    <w:pPr>
      <w:jc w:val="center"/>
    </w:pPr>
    <w:rPr>
      <w:b/>
      <w:sz w:val="24"/>
    </w:rPr>
  </w:style>
  <w:style w:type="paragraph" w:styleId="Subtitle">
    <w:name w:val="Subtitle"/>
    <w:basedOn w:val="Normal"/>
    <w:qFormat/>
    <w:rsid w:val="00DB5639"/>
    <w:rPr>
      <w:b/>
      <w:sz w:val="24"/>
    </w:rPr>
  </w:style>
  <w:style w:type="paragraph" w:styleId="Header">
    <w:name w:val="header"/>
    <w:basedOn w:val="Normal"/>
    <w:link w:val="HeaderChar"/>
    <w:uiPriority w:val="99"/>
    <w:rsid w:val="00DB5639"/>
    <w:pPr>
      <w:tabs>
        <w:tab w:val="center" w:pos="4320"/>
        <w:tab w:val="right" w:pos="8640"/>
      </w:tabs>
    </w:pPr>
  </w:style>
  <w:style w:type="paragraph" w:styleId="Footer">
    <w:name w:val="footer"/>
    <w:basedOn w:val="Normal"/>
    <w:link w:val="FooterChar"/>
    <w:uiPriority w:val="99"/>
    <w:rsid w:val="00DB5639"/>
    <w:pPr>
      <w:tabs>
        <w:tab w:val="center" w:pos="4320"/>
        <w:tab w:val="right" w:pos="8640"/>
      </w:tabs>
    </w:pPr>
  </w:style>
  <w:style w:type="paragraph" w:styleId="Caption">
    <w:name w:val="caption"/>
    <w:basedOn w:val="Normal"/>
    <w:next w:val="Normal"/>
    <w:qFormat/>
    <w:rsid w:val="00DB5639"/>
    <w:pPr>
      <w:jc w:val="center"/>
    </w:pPr>
    <w:rPr>
      <w:b/>
      <w:sz w:val="24"/>
    </w:rPr>
  </w:style>
  <w:style w:type="character" w:styleId="PageNumber">
    <w:name w:val="page number"/>
    <w:basedOn w:val="DefaultParagraphFont"/>
    <w:rsid w:val="00DB5639"/>
  </w:style>
  <w:style w:type="paragraph" w:styleId="BalloonText">
    <w:name w:val="Balloon Text"/>
    <w:basedOn w:val="Normal"/>
    <w:semiHidden/>
    <w:rsid w:val="00F136C6"/>
    <w:rPr>
      <w:rFonts w:ascii="Tahoma" w:hAnsi="Tahoma" w:cs="Tahoma"/>
      <w:sz w:val="16"/>
      <w:szCs w:val="16"/>
    </w:rPr>
  </w:style>
  <w:style w:type="table" w:styleId="TableGrid">
    <w:name w:val="Table Grid"/>
    <w:basedOn w:val="TableNormal"/>
    <w:uiPriority w:val="59"/>
    <w:rsid w:val="007E44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886E7A"/>
  </w:style>
  <w:style w:type="character" w:customStyle="1" w:styleId="TitleChar">
    <w:name w:val="Title Char"/>
    <w:link w:val="Title"/>
    <w:rsid w:val="00361014"/>
    <w:rPr>
      <w:b/>
      <w:sz w:val="24"/>
    </w:rPr>
  </w:style>
  <w:style w:type="character" w:customStyle="1" w:styleId="FooterChar">
    <w:name w:val="Footer Char"/>
    <w:link w:val="Footer"/>
    <w:uiPriority w:val="99"/>
    <w:rsid w:val="00650EEF"/>
  </w:style>
  <w:style w:type="character" w:customStyle="1" w:styleId="HeaderChar">
    <w:name w:val="Header Char"/>
    <w:link w:val="Header"/>
    <w:uiPriority w:val="99"/>
    <w:rsid w:val="00110475"/>
  </w:style>
  <w:style w:type="paragraph" w:styleId="NormalWeb">
    <w:name w:val="Normal (Web)"/>
    <w:basedOn w:val="Normal"/>
    <w:uiPriority w:val="99"/>
    <w:unhideWhenUsed/>
    <w:rsid w:val="002F12BC"/>
    <w:pPr>
      <w:spacing w:before="100" w:beforeAutospacing="1" w:after="100" w:afterAutospacing="1"/>
    </w:pPr>
    <w:rPr>
      <w:sz w:val="24"/>
      <w:szCs w:val="24"/>
    </w:rPr>
  </w:style>
  <w:style w:type="character" w:styleId="CommentReference">
    <w:name w:val="annotation reference"/>
    <w:uiPriority w:val="99"/>
    <w:semiHidden/>
    <w:unhideWhenUsed/>
    <w:rsid w:val="00BE03F4"/>
    <w:rPr>
      <w:sz w:val="16"/>
      <w:szCs w:val="16"/>
    </w:rPr>
  </w:style>
  <w:style w:type="paragraph" w:styleId="CommentSubject">
    <w:name w:val="annotation subject"/>
    <w:basedOn w:val="CommentText"/>
    <w:next w:val="CommentText"/>
    <w:link w:val="CommentSubjectChar"/>
    <w:uiPriority w:val="99"/>
    <w:semiHidden/>
    <w:unhideWhenUsed/>
    <w:rsid w:val="00BE03F4"/>
    <w:rPr>
      <w:b/>
      <w:bCs/>
    </w:rPr>
  </w:style>
  <w:style w:type="character" w:customStyle="1" w:styleId="CommentTextChar">
    <w:name w:val="Comment Text Char"/>
    <w:basedOn w:val="DefaultParagraphFont"/>
    <w:link w:val="CommentText"/>
    <w:semiHidden/>
    <w:rsid w:val="00BE03F4"/>
  </w:style>
  <w:style w:type="character" w:customStyle="1" w:styleId="CommentSubjectChar">
    <w:name w:val="Comment Subject Char"/>
    <w:link w:val="CommentSubject"/>
    <w:uiPriority w:val="99"/>
    <w:semiHidden/>
    <w:rsid w:val="00BE03F4"/>
    <w:rPr>
      <w:b/>
      <w:bCs/>
    </w:rPr>
  </w:style>
  <w:style w:type="table" w:customStyle="1" w:styleId="TableGrid1">
    <w:name w:val="Table Grid1"/>
    <w:basedOn w:val="TableNormal"/>
    <w:next w:val="TableGrid"/>
    <w:uiPriority w:val="59"/>
    <w:rsid w:val="005D2382"/>
    <w:pPr>
      <w:ind w:firstLine="720"/>
    </w:pPr>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520339"/>
    <w:rPr>
      <w:color w:val="808080"/>
    </w:rPr>
  </w:style>
  <w:style w:type="paragraph" w:styleId="ListParagraph">
    <w:name w:val="List Paragraph"/>
    <w:basedOn w:val="Normal"/>
    <w:uiPriority w:val="34"/>
    <w:qFormat/>
    <w:rsid w:val="00B16437"/>
    <w:pPr>
      <w:ind w:left="720"/>
      <w:contextualSpacing/>
    </w:pPr>
  </w:style>
  <w:style w:type="paragraph" w:styleId="Revision">
    <w:name w:val="Revision"/>
    <w:hidden/>
    <w:uiPriority w:val="99"/>
    <w:semiHidden/>
    <w:rsid w:val="00F80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8204">
      <w:bodyDiv w:val="1"/>
      <w:marLeft w:val="0"/>
      <w:marRight w:val="0"/>
      <w:marTop w:val="0"/>
      <w:marBottom w:val="0"/>
      <w:divBdr>
        <w:top w:val="none" w:sz="0" w:space="0" w:color="auto"/>
        <w:left w:val="none" w:sz="0" w:space="0" w:color="auto"/>
        <w:bottom w:val="none" w:sz="0" w:space="0" w:color="auto"/>
        <w:right w:val="none" w:sz="0" w:space="0" w:color="auto"/>
      </w:divBdr>
    </w:div>
    <w:div w:id="130246457">
      <w:bodyDiv w:val="1"/>
      <w:marLeft w:val="0"/>
      <w:marRight w:val="0"/>
      <w:marTop w:val="0"/>
      <w:marBottom w:val="0"/>
      <w:divBdr>
        <w:top w:val="none" w:sz="0" w:space="0" w:color="auto"/>
        <w:left w:val="none" w:sz="0" w:space="0" w:color="auto"/>
        <w:bottom w:val="none" w:sz="0" w:space="0" w:color="auto"/>
        <w:right w:val="none" w:sz="0" w:space="0" w:color="auto"/>
      </w:divBdr>
    </w:div>
    <w:div w:id="516772396">
      <w:bodyDiv w:val="1"/>
      <w:marLeft w:val="0"/>
      <w:marRight w:val="0"/>
      <w:marTop w:val="0"/>
      <w:marBottom w:val="0"/>
      <w:divBdr>
        <w:top w:val="none" w:sz="0" w:space="0" w:color="auto"/>
        <w:left w:val="none" w:sz="0" w:space="0" w:color="auto"/>
        <w:bottom w:val="none" w:sz="0" w:space="0" w:color="auto"/>
        <w:right w:val="none" w:sz="0" w:space="0" w:color="auto"/>
      </w:divBdr>
    </w:div>
    <w:div w:id="602303580">
      <w:bodyDiv w:val="1"/>
      <w:marLeft w:val="0"/>
      <w:marRight w:val="0"/>
      <w:marTop w:val="0"/>
      <w:marBottom w:val="0"/>
      <w:divBdr>
        <w:top w:val="none" w:sz="0" w:space="0" w:color="auto"/>
        <w:left w:val="none" w:sz="0" w:space="0" w:color="auto"/>
        <w:bottom w:val="none" w:sz="0" w:space="0" w:color="auto"/>
        <w:right w:val="none" w:sz="0" w:space="0" w:color="auto"/>
      </w:divBdr>
    </w:div>
    <w:div w:id="616647591">
      <w:bodyDiv w:val="1"/>
      <w:marLeft w:val="0"/>
      <w:marRight w:val="0"/>
      <w:marTop w:val="0"/>
      <w:marBottom w:val="0"/>
      <w:divBdr>
        <w:top w:val="none" w:sz="0" w:space="0" w:color="auto"/>
        <w:left w:val="none" w:sz="0" w:space="0" w:color="auto"/>
        <w:bottom w:val="none" w:sz="0" w:space="0" w:color="auto"/>
        <w:right w:val="none" w:sz="0" w:space="0" w:color="auto"/>
      </w:divBdr>
    </w:div>
    <w:div w:id="889151623">
      <w:bodyDiv w:val="1"/>
      <w:marLeft w:val="0"/>
      <w:marRight w:val="0"/>
      <w:marTop w:val="0"/>
      <w:marBottom w:val="0"/>
      <w:divBdr>
        <w:top w:val="none" w:sz="0" w:space="0" w:color="auto"/>
        <w:left w:val="none" w:sz="0" w:space="0" w:color="auto"/>
        <w:bottom w:val="none" w:sz="0" w:space="0" w:color="auto"/>
        <w:right w:val="none" w:sz="0" w:space="0" w:color="auto"/>
      </w:divBdr>
    </w:div>
    <w:div w:id="954409040">
      <w:bodyDiv w:val="1"/>
      <w:marLeft w:val="0"/>
      <w:marRight w:val="0"/>
      <w:marTop w:val="0"/>
      <w:marBottom w:val="0"/>
      <w:divBdr>
        <w:top w:val="none" w:sz="0" w:space="0" w:color="auto"/>
        <w:left w:val="none" w:sz="0" w:space="0" w:color="auto"/>
        <w:bottom w:val="none" w:sz="0" w:space="0" w:color="auto"/>
        <w:right w:val="none" w:sz="0" w:space="0" w:color="auto"/>
      </w:divBdr>
    </w:div>
    <w:div w:id="1082265369">
      <w:bodyDiv w:val="1"/>
      <w:marLeft w:val="0"/>
      <w:marRight w:val="0"/>
      <w:marTop w:val="0"/>
      <w:marBottom w:val="0"/>
      <w:divBdr>
        <w:top w:val="none" w:sz="0" w:space="0" w:color="auto"/>
        <w:left w:val="none" w:sz="0" w:space="0" w:color="auto"/>
        <w:bottom w:val="none" w:sz="0" w:space="0" w:color="auto"/>
        <w:right w:val="none" w:sz="0" w:space="0" w:color="auto"/>
      </w:divBdr>
    </w:div>
    <w:div w:id="1632785158">
      <w:bodyDiv w:val="1"/>
      <w:marLeft w:val="0"/>
      <w:marRight w:val="0"/>
      <w:marTop w:val="0"/>
      <w:marBottom w:val="0"/>
      <w:divBdr>
        <w:top w:val="none" w:sz="0" w:space="0" w:color="auto"/>
        <w:left w:val="none" w:sz="0" w:space="0" w:color="auto"/>
        <w:bottom w:val="none" w:sz="0" w:space="0" w:color="auto"/>
        <w:right w:val="none" w:sz="0" w:space="0" w:color="auto"/>
      </w:divBdr>
    </w:div>
    <w:div w:id="1649944102">
      <w:bodyDiv w:val="1"/>
      <w:marLeft w:val="0"/>
      <w:marRight w:val="0"/>
      <w:marTop w:val="0"/>
      <w:marBottom w:val="0"/>
      <w:divBdr>
        <w:top w:val="none" w:sz="0" w:space="0" w:color="auto"/>
        <w:left w:val="none" w:sz="0" w:space="0" w:color="auto"/>
        <w:bottom w:val="none" w:sz="0" w:space="0" w:color="auto"/>
        <w:right w:val="none" w:sz="0" w:space="0" w:color="auto"/>
      </w:divBdr>
    </w:div>
    <w:div w:id="1935088615">
      <w:bodyDiv w:val="1"/>
      <w:marLeft w:val="0"/>
      <w:marRight w:val="0"/>
      <w:marTop w:val="0"/>
      <w:marBottom w:val="0"/>
      <w:divBdr>
        <w:top w:val="none" w:sz="0" w:space="0" w:color="auto"/>
        <w:left w:val="none" w:sz="0" w:space="0" w:color="auto"/>
        <w:bottom w:val="none" w:sz="0" w:space="0" w:color="auto"/>
        <w:right w:val="none" w:sz="0" w:space="0" w:color="auto"/>
      </w:divBdr>
    </w:div>
    <w:div w:id="1973710677">
      <w:bodyDiv w:val="1"/>
      <w:marLeft w:val="0"/>
      <w:marRight w:val="0"/>
      <w:marTop w:val="0"/>
      <w:marBottom w:val="0"/>
      <w:divBdr>
        <w:top w:val="none" w:sz="0" w:space="0" w:color="auto"/>
        <w:left w:val="none" w:sz="0" w:space="0" w:color="auto"/>
        <w:bottom w:val="none" w:sz="0" w:space="0" w:color="auto"/>
        <w:right w:val="none" w:sz="0" w:space="0" w:color="auto"/>
      </w:divBdr>
    </w:div>
    <w:div w:id="2138719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4EA52042394309BD7CA195890A4E80"/>
        <w:category>
          <w:name w:val="General"/>
          <w:gallery w:val="placeholder"/>
        </w:category>
        <w:types>
          <w:type w:val="bbPlcHdr"/>
        </w:types>
        <w:behaviors>
          <w:behavior w:val="content"/>
        </w:behaviors>
        <w:guid w:val="{4B169C7A-477F-4C95-A42A-0CAC6D912904}"/>
      </w:docPartPr>
      <w:docPartBody>
        <w:p w:rsidR="002F6410" w:rsidRDefault="002F6410" w:rsidP="002F6410">
          <w:pPr>
            <w:pStyle w:val="D84EA52042394309BD7CA195890A4E801"/>
          </w:pPr>
          <w:r w:rsidRPr="00EB1A0C">
            <w:rPr>
              <w:b/>
              <w:sz w:val="22"/>
              <w:szCs w:val="22"/>
            </w:rPr>
            <w:t xml:space="preserve"> </w:t>
          </w:r>
        </w:p>
      </w:docPartBody>
    </w:docPart>
    <w:docPart>
      <w:docPartPr>
        <w:name w:val="81112747F9AA458C9AB9659092A88A99"/>
        <w:category>
          <w:name w:val="General"/>
          <w:gallery w:val="placeholder"/>
        </w:category>
        <w:types>
          <w:type w:val="bbPlcHdr"/>
        </w:types>
        <w:behaviors>
          <w:behavior w:val="content"/>
        </w:behaviors>
        <w:guid w:val="{FC1EBA71-56BF-4C2C-AF9C-F31C8ABF2238}"/>
      </w:docPartPr>
      <w:docPartBody>
        <w:p w:rsidR="002F6410" w:rsidRDefault="002F6410" w:rsidP="002F6410">
          <w:pPr>
            <w:pStyle w:val="81112747F9AA458C9AB9659092A88A991"/>
          </w:pPr>
          <w:r w:rsidRPr="00EB1A0C">
            <w:rPr>
              <w:b/>
              <w:sz w:val="22"/>
              <w:szCs w:val="22"/>
            </w:rPr>
            <w:t xml:space="preserve"> </w:t>
          </w:r>
        </w:p>
      </w:docPartBody>
    </w:docPart>
    <w:docPart>
      <w:docPartPr>
        <w:name w:val="69393F5380464AC28881B47B2BACBF0A"/>
        <w:category>
          <w:name w:val="General"/>
          <w:gallery w:val="placeholder"/>
        </w:category>
        <w:types>
          <w:type w:val="bbPlcHdr"/>
        </w:types>
        <w:behaviors>
          <w:behavior w:val="content"/>
        </w:behaviors>
        <w:guid w:val="{68F55694-7191-4FAD-910F-28D50A2738AB}"/>
      </w:docPartPr>
      <w:docPartBody>
        <w:p w:rsidR="002F6410" w:rsidRDefault="002F6410" w:rsidP="002F6410">
          <w:pPr>
            <w:pStyle w:val="69393F5380464AC28881B47B2BACBF0A1"/>
          </w:pPr>
          <w:r w:rsidRPr="00EB1A0C">
            <w:rPr>
              <w:b/>
              <w:sz w:val="22"/>
              <w:szCs w:val="22"/>
            </w:rPr>
            <w:t xml:space="preserve"> </w:t>
          </w:r>
        </w:p>
      </w:docPartBody>
    </w:docPart>
    <w:docPart>
      <w:docPartPr>
        <w:name w:val="F527E9389A5043508C7406FA02B4EB4B"/>
        <w:category>
          <w:name w:val="General"/>
          <w:gallery w:val="placeholder"/>
        </w:category>
        <w:types>
          <w:type w:val="bbPlcHdr"/>
        </w:types>
        <w:behaviors>
          <w:behavior w:val="content"/>
        </w:behaviors>
        <w:guid w:val="{54F50F61-AA39-49AF-903C-08C922F71AFF}"/>
      </w:docPartPr>
      <w:docPartBody>
        <w:p w:rsidR="002F6410" w:rsidRDefault="002F6410" w:rsidP="002F6410">
          <w:pPr>
            <w:pStyle w:val="F527E9389A5043508C7406FA02B4EB4B1"/>
          </w:pPr>
          <w:r w:rsidRPr="00EB1A0C">
            <w:rPr>
              <w:b/>
              <w:sz w:val="22"/>
              <w:szCs w:val="22"/>
            </w:rPr>
            <w:t xml:space="preserve"> </w:t>
          </w:r>
        </w:p>
      </w:docPartBody>
    </w:docPart>
    <w:docPart>
      <w:docPartPr>
        <w:name w:val="92AA7E7C49DB4551B34D11903F98AA9A"/>
        <w:category>
          <w:name w:val="General"/>
          <w:gallery w:val="placeholder"/>
        </w:category>
        <w:types>
          <w:type w:val="bbPlcHdr"/>
        </w:types>
        <w:behaviors>
          <w:behavior w:val="content"/>
        </w:behaviors>
        <w:guid w:val="{8B30C2F0-A61D-4EAD-9225-09FA9D56DBAC}"/>
      </w:docPartPr>
      <w:docPartBody>
        <w:p w:rsidR="002F6410" w:rsidRDefault="002F6410" w:rsidP="002F6410">
          <w:pPr>
            <w:pStyle w:val="92AA7E7C49DB4551B34D11903F98AA9A1"/>
          </w:pPr>
          <w:r w:rsidRPr="00EB1A0C">
            <w:rPr>
              <w:b/>
              <w:sz w:val="22"/>
              <w:szCs w:val="22"/>
            </w:rPr>
            <w:t xml:space="preserve"> </w:t>
          </w:r>
        </w:p>
      </w:docPartBody>
    </w:docPart>
    <w:docPart>
      <w:docPartPr>
        <w:name w:val="92B1D158CE7A4EDF8336114BE8856D6F"/>
        <w:category>
          <w:name w:val="General"/>
          <w:gallery w:val="placeholder"/>
        </w:category>
        <w:types>
          <w:type w:val="bbPlcHdr"/>
        </w:types>
        <w:behaviors>
          <w:behavior w:val="content"/>
        </w:behaviors>
        <w:guid w:val="{45F721A5-6494-4BC0-8DD5-33BFD431BA0E}"/>
      </w:docPartPr>
      <w:docPartBody>
        <w:p w:rsidR="002F6410" w:rsidRDefault="002F6410" w:rsidP="002F6410">
          <w:pPr>
            <w:pStyle w:val="92B1D158CE7A4EDF8336114BE8856D6F1"/>
          </w:pPr>
          <w:r w:rsidRPr="00EB1A0C">
            <w:rPr>
              <w:b/>
              <w:sz w:val="22"/>
              <w:szCs w:val="22"/>
            </w:rPr>
            <w:t xml:space="preserve"> </w:t>
          </w:r>
        </w:p>
      </w:docPartBody>
    </w:docPart>
    <w:docPart>
      <w:docPartPr>
        <w:name w:val="59AA2096FFAE423A8753069E424BEB28"/>
        <w:category>
          <w:name w:val="General"/>
          <w:gallery w:val="placeholder"/>
        </w:category>
        <w:types>
          <w:type w:val="bbPlcHdr"/>
        </w:types>
        <w:behaviors>
          <w:behavior w:val="content"/>
        </w:behaviors>
        <w:guid w:val="{E9210D08-3F47-42ED-B92C-8769620F34DE}"/>
      </w:docPartPr>
      <w:docPartBody>
        <w:p w:rsidR="002F6410" w:rsidRDefault="002F6410" w:rsidP="002F6410">
          <w:pPr>
            <w:pStyle w:val="59AA2096FFAE423A8753069E424BEB281"/>
          </w:pPr>
          <w:r w:rsidRPr="00EB1A0C">
            <w:rPr>
              <w:b/>
              <w:sz w:val="22"/>
              <w:szCs w:val="22"/>
            </w:rPr>
            <w:t xml:space="preserve"> </w:t>
          </w:r>
        </w:p>
      </w:docPartBody>
    </w:docPart>
    <w:docPart>
      <w:docPartPr>
        <w:name w:val="8D3A7D2859C74B5585C1863F5CCBD8AE"/>
        <w:category>
          <w:name w:val="General"/>
          <w:gallery w:val="placeholder"/>
        </w:category>
        <w:types>
          <w:type w:val="bbPlcHdr"/>
        </w:types>
        <w:behaviors>
          <w:behavior w:val="content"/>
        </w:behaviors>
        <w:guid w:val="{2F02CE82-6F95-48B3-9741-F662B47EB2B6}"/>
      </w:docPartPr>
      <w:docPartBody>
        <w:p w:rsidR="002F6410" w:rsidRDefault="002F6410" w:rsidP="002F6410">
          <w:pPr>
            <w:pStyle w:val="8D3A7D2859C74B5585C1863F5CCBD8AE1"/>
          </w:pPr>
          <w:r w:rsidRPr="00EB1A0C">
            <w:rPr>
              <w:b/>
              <w:sz w:val="22"/>
              <w:szCs w:val="22"/>
            </w:rPr>
            <w:t xml:space="preserve"> </w:t>
          </w:r>
        </w:p>
      </w:docPartBody>
    </w:docPart>
    <w:docPart>
      <w:docPartPr>
        <w:name w:val="6D5295DD18FD447EB54233E096C58BB6"/>
        <w:category>
          <w:name w:val="General"/>
          <w:gallery w:val="placeholder"/>
        </w:category>
        <w:types>
          <w:type w:val="bbPlcHdr"/>
        </w:types>
        <w:behaviors>
          <w:behavior w:val="content"/>
        </w:behaviors>
        <w:guid w:val="{79A7E7CA-6AB2-42E2-9A4C-8BE659AFBFEA}"/>
      </w:docPartPr>
      <w:docPartBody>
        <w:p w:rsidR="002F6410" w:rsidRDefault="002F6410" w:rsidP="002F6410">
          <w:pPr>
            <w:pStyle w:val="6D5295DD18FD447EB54233E096C58BB61"/>
          </w:pPr>
          <w:r w:rsidRPr="00EB1A0C">
            <w:rPr>
              <w:b/>
              <w:sz w:val="22"/>
              <w:szCs w:val="22"/>
            </w:rPr>
            <w:t xml:space="preserve"> </w:t>
          </w:r>
        </w:p>
      </w:docPartBody>
    </w:docPart>
    <w:docPart>
      <w:docPartPr>
        <w:name w:val="83186AC03DD24E32A8B09C86F6DFBCFD"/>
        <w:category>
          <w:name w:val="General"/>
          <w:gallery w:val="placeholder"/>
        </w:category>
        <w:types>
          <w:type w:val="bbPlcHdr"/>
        </w:types>
        <w:behaviors>
          <w:behavior w:val="content"/>
        </w:behaviors>
        <w:guid w:val="{F545EB7B-CB56-499F-BD41-8D0C0E32DE6C}"/>
      </w:docPartPr>
      <w:docPartBody>
        <w:p w:rsidR="002F6410" w:rsidRDefault="002F6410" w:rsidP="002F6410">
          <w:pPr>
            <w:pStyle w:val="83186AC03DD24E32A8B09C86F6DFBCFD1"/>
          </w:pPr>
          <w:r w:rsidRPr="00EB1A0C">
            <w:rPr>
              <w:b/>
              <w:sz w:val="22"/>
              <w:szCs w:val="22"/>
            </w:rPr>
            <w:t xml:space="preserve"> </w:t>
          </w:r>
        </w:p>
      </w:docPartBody>
    </w:docPart>
    <w:docPart>
      <w:docPartPr>
        <w:name w:val="89C0793B012B4E5BB85D8FFD6AA18100"/>
        <w:category>
          <w:name w:val="General"/>
          <w:gallery w:val="placeholder"/>
        </w:category>
        <w:types>
          <w:type w:val="bbPlcHdr"/>
        </w:types>
        <w:behaviors>
          <w:behavior w:val="content"/>
        </w:behaviors>
        <w:guid w:val="{5C7B1C30-AA9E-4251-9157-4FEC7560376A}"/>
      </w:docPartPr>
      <w:docPartBody>
        <w:p w:rsidR="002F6410" w:rsidRDefault="002F6410" w:rsidP="002F6410">
          <w:pPr>
            <w:pStyle w:val="89C0793B012B4E5BB85D8FFD6AA181001"/>
          </w:pPr>
          <w:r w:rsidRPr="00EB1A0C">
            <w:rPr>
              <w:b/>
              <w:sz w:val="22"/>
              <w:szCs w:val="22"/>
            </w:rPr>
            <w:t xml:space="preserve"> </w:t>
          </w:r>
        </w:p>
      </w:docPartBody>
    </w:docPart>
    <w:docPart>
      <w:docPartPr>
        <w:name w:val="C8CDBCE1F723452E951B210A3BF48091"/>
        <w:category>
          <w:name w:val="General"/>
          <w:gallery w:val="placeholder"/>
        </w:category>
        <w:types>
          <w:type w:val="bbPlcHdr"/>
        </w:types>
        <w:behaviors>
          <w:behavior w:val="content"/>
        </w:behaviors>
        <w:guid w:val="{58BE8F72-2624-4631-B8AD-2051188331A6}"/>
      </w:docPartPr>
      <w:docPartBody>
        <w:p w:rsidR="002F6410" w:rsidRDefault="002F6410" w:rsidP="002F6410">
          <w:pPr>
            <w:pStyle w:val="C8CDBCE1F723452E951B210A3BF480911"/>
          </w:pPr>
          <w:r w:rsidRPr="00EB1A0C">
            <w:rPr>
              <w:b/>
              <w:sz w:val="22"/>
              <w:szCs w:val="22"/>
            </w:rPr>
            <w:t xml:space="preserve"> </w:t>
          </w:r>
        </w:p>
      </w:docPartBody>
    </w:docPart>
    <w:docPart>
      <w:docPartPr>
        <w:name w:val="16C648D8B37F45F097D68EA05A491363"/>
        <w:category>
          <w:name w:val="General"/>
          <w:gallery w:val="placeholder"/>
        </w:category>
        <w:types>
          <w:type w:val="bbPlcHdr"/>
        </w:types>
        <w:behaviors>
          <w:behavior w:val="content"/>
        </w:behaviors>
        <w:guid w:val="{572023C3-260C-4133-BF66-C0DAC9764000}"/>
      </w:docPartPr>
      <w:docPartBody>
        <w:p w:rsidR="002F6410" w:rsidRDefault="002F6410" w:rsidP="002F6410">
          <w:pPr>
            <w:pStyle w:val="16C648D8B37F45F097D68EA05A4913631"/>
          </w:pPr>
          <w:r w:rsidRPr="00EB1A0C">
            <w:rPr>
              <w:b/>
              <w:sz w:val="22"/>
              <w:szCs w:val="22"/>
            </w:rPr>
            <w:t xml:space="preserve"> </w:t>
          </w:r>
        </w:p>
      </w:docPartBody>
    </w:docPart>
    <w:docPart>
      <w:docPartPr>
        <w:name w:val="1833AA1F5F664AA789009F1F667FAD57"/>
        <w:category>
          <w:name w:val="General"/>
          <w:gallery w:val="placeholder"/>
        </w:category>
        <w:types>
          <w:type w:val="bbPlcHdr"/>
        </w:types>
        <w:behaviors>
          <w:behavior w:val="content"/>
        </w:behaviors>
        <w:guid w:val="{93FBC393-9AA0-4F3D-9120-50B81E17F9B0}"/>
      </w:docPartPr>
      <w:docPartBody>
        <w:p w:rsidR="002F6410" w:rsidRDefault="002F6410" w:rsidP="002F6410">
          <w:pPr>
            <w:pStyle w:val="1833AA1F5F664AA789009F1F667FAD571"/>
          </w:pPr>
          <w:r w:rsidRPr="00EB1A0C">
            <w:rPr>
              <w:b/>
              <w:sz w:val="22"/>
              <w:szCs w:val="22"/>
            </w:rPr>
            <w:t xml:space="preserve"> </w:t>
          </w:r>
        </w:p>
      </w:docPartBody>
    </w:docPart>
    <w:docPart>
      <w:docPartPr>
        <w:name w:val="35999A018E0C43B8BB76F8A35266C8BC"/>
        <w:category>
          <w:name w:val="General"/>
          <w:gallery w:val="placeholder"/>
        </w:category>
        <w:types>
          <w:type w:val="bbPlcHdr"/>
        </w:types>
        <w:behaviors>
          <w:behavior w:val="content"/>
        </w:behaviors>
        <w:guid w:val="{BF2FFBE6-B27F-4511-89B8-6148358198DD}"/>
      </w:docPartPr>
      <w:docPartBody>
        <w:p w:rsidR="002F6410" w:rsidRDefault="002F6410" w:rsidP="002F6410">
          <w:pPr>
            <w:pStyle w:val="35999A018E0C43B8BB76F8A35266C8BC1"/>
          </w:pPr>
          <w:r w:rsidRPr="00EB1A0C">
            <w:rPr>
              <w:b/>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462F"/>
    <w:rsid w:val="000810DA"/>
    <w:rsid w:val="00083889"/>
    <w:rsid w:val="000A3955"/>
    <w:rsid w:val="000D0788"/>
    <w:rsid w:val="00177CDF"/>
    <w:rsid w:val="001E5760"/>
    <w:rsid w:val="0020076F"/>
    <w:rsid w:val="002514BE"/>
    <w:rsid w:val="002A407C"/>
    <w:rsid w:val="002C6103"/>
    <w:rsid w:val="002F6410"/>
    <w:rsid w:val="00347A24"/>
    <w:rsid w:val="003D7CA4"/>
    <w:rsid w:val="003E7F7B"/>
    <w:rsid w:val="00426117"/>
    <w:rsid w:val="004511F9"/>
    <w:rsid w:val="00454CE6"/>
    <w:rsid w:val="00490697"/>
    <w:rsid w:val="005250C2"/>
    <w:rsid w:val="00561C6E"/>
    <w:rsid w:val="005A10D0"/>
    <w:rsid w:val="005B14D7"/>
    <w:rsid w:val="005C18D9"/>
    <w:rsid w:val="005D6609"/>
    <w:rsid w:val="00603B46"/>
    <w:rsid w:val="006046EA"/>
    <w:rsid w:val="00605C00"/>
    <w:rsid w:val="00623E18"/>
    <w:rsid w:val="00637A27"/>
    <w:rsid w:val="006452B7"/>
    <w:rsid w:val="006A540F"/>
    <w:rsid w:val="006C462F"/>
    <w:rsid w:val="0070667C"/>
    <w:rsid w:val="007F4261"/>
    <w:rsid w:val="009A077C"/>
    <w:rsid w:val="009B5841"/>
    <w:rsid w:val="00A21F10"/>
    <w:rsid w:val="00AC780D"/>
    <w:rsid w:val="00BB7234"/>
    <w:rsid w:val="00BC1062"/>
    <w:rsid w:val="00C17AE8"/>
    <w:rsid w:val="00C97B6E"/>
    <w:rsid w:val="00D97525"/>
    <w:rsid w:val="00DC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410"/>
    <w:rPr>
      <w:color w:val="808080"/>
    </w:rPr>
  </w:style>
  <w:style w:type="paragraph" w:customStyle="1" w:styleId="D84EA52042394309BD7CA195890A4E801">
    <w:name w:val="D84EA52042394309BD7CA195890A4E801"/>
    <w:rsid w:val="002F6410"/>
    <w:pPr>
      <w:spacing w:after="0" w:line="240" w:lineRule="auto"/>
    </w:pPr>
    <w:rPr>
      <w:rFonts w:ascii="Times New Roman" w:eastAsia="Times New Roman" w:hAnsi="Times New Roman" w:cs="Times New Roman"/>
      <w:sz w:val="20"/>
      <w:szCs w:val="20"/>
    </w:rPr>
  </w:style>
  <w:style w:type="paragraph" w:customStyle="1" w:styleId="81112747F9AA458C9AB9659092A88A991">
    <w:name w:val="81112747F9AA458C9AB9659092A88A991"/>
    <w:rsid w:val="002F6410"/>
    <w:pPr>
      <w:spacing w:after="0" w:line="240" w:lineRule="auto"/>
    </w:pPr>
    <w:rPr>
      <w:rFonts w:ascii="Times New Roman" w:eastAsia="Times New Roman" w:hAnsi="Times New Roman" w:cs="Times New Roman"/>
      <w:sz w:val="20"/>
      <w:szCs w:val="20"/>
    </w:rPr>
  </w:style>
  <w:style w:type="paragraph" w:customStyle="1" w:styleId="69393F5380464AC28881B47B2BACBF0A1">
    <w:name w:val="69393F5380464AC28881B47B2BACBF0A1"/>
    <w:rsid w:val="002F6410"/>
    <w:pPr>
      <w:spacing w:after="0" w:line="240" w:lineRule="auto"/>
    </w:pPr>
    <w:rPr>
      <w:rFonts w:ascii="Times New Roman" w:eastAsia="Times New Roman" w:hAnsi="Times New Roman" w:cs="Times New Roman"/>
      <w:sz w:val="20"/>
      <w:szCs w:val="20"/>
    </w:rPr>
  </w:style>
  <w:style w:type="paragraph" w:customStyle="1" w:styleId="F527E9389A5043508C7406FA02B4EB4B1">
    <w:name w:val="F527E9389A5043508C7406FA02B4EB4B1"/>
    <w:rsid w:val="002F6410"/>
    <w:pPr>
      <w:spacing w:after="0" w:line="240" w:lineRule="auto"/>
    </w:pPr>
    <w:rPr>
      <w:rFonts w:ascii="Times New Roman" w:eastAsia="Times New Roman" w:hAnsi="Times New Roman" w:cs="Times New Roman"/>
      <w:sz w:val="20"/>
      <w:szCs w:val="20"/>
    </w:rPr>
  </w:style>
  <w:style w:type="paragraph" w:customStyle="1" w:styleId="92AA7E7C49DB4551B34D11903F98AA9A1">
    <w:name w:val="92AA7E7C49DB4551B34D11903F98AA9A1"/>
    <w:rsid w:val="002F6410"/>
    <w:pPr>
      <w:spacing w:after="0" w:line="240" w:lineRule="auto"/>
    </w:pPr>
    <w:rPr>
      <w:rFonts w:ascii="Times New Roman" w:eastAsia="Times New Roman" w:hAnsi="Times New Roman" w:cs="Times New Roman"/>
      <w:sz w:val="20"/>
      <w:szCs w:val="20"/>
    </w:rPr>
  </w:style>
  <w:style w:type="paragraph" w:customStyle="1" w:styleId="92B1D158CE7A4EDF8336114BE8856D6F1">
    <w:name w:val="92B1D158CE7A4EDF8336114BE8856D6F1"/>
    <w:rsid w:val="002F6410"/>
    <w:pPr>
      <w:spacing w:after="0" w:line="240" w:lineRule="auto"/>
    </w:pPr>
    <w:rPr>
      <w:rFonts w:ascii="Times New Roman" w:eastAsia="Times New Roman" w:hAnsi="Times New Roman" w:cs="Times New Roman"/>
      <w:sz w:val="20"/>
      <w:szCs w:val="20"/>
    </w:rPr>
  </w:style>
  <w:style w:type="paragraph" w:customStyle="1" w:styleId="59AA2096FFAE423A8753069E424BEB281">
    <w:name w:val="59AA2096FFAE423A8753069E424BEB281"/>
    <w:rsid w:val="002F6410"/>
    <w:pPr>
      <w:spacing w:after="0" w:line="240" w:lineRule="auto"/>
    </w:pPr>
    <w:rPr>
      <w:rFonts w:ascii="Times New Roman" w:eastAsia="Times New Roman" w:hAnsi="Times New Roman" w:cs="Times New Roman"/>
      <w:sz w:val="20"/>
      <w:szCs w:val="20"/>
    </w:rPr>
  </w:style>
  <w:style w:type="paragraph" w:customStyle="1" w:styleId="8D3A7D2859C74B5585C1863F5CCBD8AE1">
    <w:name w:val="8D3A7D2859C74B5585C1863F5CCBD8AE1"/>
    <w:rsid w:val="002F6410"/>
    <w:pPr>
      <w:spacing w:after="0" w:line="240" w:lineRule="auto"/>
    </w:pPr>
    <w:rPr>
      <w:rFonts w:ascii="Times New Roman" w:eastAsia="Times New Roman" w:hAnsi="Times New Roman" w:cs="Times New Roman"/>
      <w:sz w:val="20"/>
      <w:szCs w:val="20"/>
    </w:rPr>
  </w:style>
  <w:style w:type="paragraph" w:customStyle="1" w:styleId="6D5295DD18FD447EB54233E096C58BB61">
    <w:name w:val="6D5295DD18FD447EB54233E096C58BB61"/>
    <w:rsid w:val="002F6410"/>
    <w:pPr>
      <w:spacing w:after="0" w:line="240" w:lineRule="auto"/>
    </w:pPr>
    <w:rPr>
      <w:rFonts w:ascii="Times New Roman" w:eastAsia="Times New Roman" w:hAnsi="Times New Roman" w:cs="Times New Roman"/>
      <w:sz w:val="20"/>
      <w:szCs w:val="20"/>
    </w:rPr>
  </w:style>
  <w:style w:type="paragraph" w:customStyle="1" w:styleId="83186AC03DD24E32A8B09C86F6DFBCFD1">
    <w:name w:val="83186AC03DD24E32A8B09C86F6DFBCFD1"/>
    <w:rsid w:val="002F6410"/>
    <w:pPr>
      <w:spacing w:after="0" w:line="240" w:lineRule="auto"/>
    </w:pPr>
    <w:rPr>
      <w:rFonts w:ascii="Times New Roman" w:eastAsia="Times New Roman" w:hAnsi="Times New Roman" w:cs="Times New Roman"/>
      <w:sz w:val="20"/>
      <w:szCs w:val="20"/>
    </w:rPr>
  </w:style>
  <w:style w:type="paragraph" w:customStyle="1" w:styleId="89C0793B012B4E5BB85D8FFD6AA181001">
    <w:name w:val="89C0793B012B4E5BB85D8FFD6AA181001"/>
    <w:rsid w:val="002F6410"/>
    <w:pPr>
      <w:spacing w:after="0" w:line="240" w:lineRule="auto"/>
    </w:pPr>
    <w:rPr>
      <w:rFonts w:ascii="Times New Roman" w:eastAsia="Times New Roman" w:hAnsi="Times New Roman" w:cs="Times New Roman"/>
      <w:sz w:val="20"/>
      <w:szCs w:val="20"/>
    </w:rPr>
  </w:style>
  <w:style w:type="paragraph" w:customStyle="1" w:styleId="C8CDBCE1F723452E951B210A3BF480911">
    <w:name w:val="C8CDBCE1F723452E951B210A3BF480911"/>
    <w:rsid w:val="002F6410"/>
    <w:pPr>
      <w:spacing w:after="0" w:line="240" w:lineRule="auto"/>
    </w:pPr>
    <w:rPr>
      <w:rFonts w:ascii="Times New Roman" w:eastAsia="Times New Roman" w:hAnsi="Times New Roman" w:cs="Times New Roman"/>
      <w:sz w:val="20"/>
      <w:szCs w:val="20"/>
    </w:rPr>
  </w:style>
  <w:style w:type="paragraph" w:customStyle="1" w:styleId="16C648D8B37F45F097D68EA05A4913631">
    <w:name w:val="16C648D8B37F45F097D68EA05A4913631"/>
    <w:rsid w:val="002F6410"/>
    <w:pPr>
      <w:spacing w:after="0" w:line="240" w:lineRule="auto"/>
    </w:pPr>
    <w:rPr>
      <w:rFonts w:ascii="Times New Roman" w:eastAsia="Times New Roman" w:hAnsi="Times New Roman" w:cs="Times New Roman"/>
      <w:sz w:val="20"/>
      <w:szCs w:val="20"/>
    </w:rPr>
  </w:style>
  <w:style w:type="paragraph" w:customStyle="1" w:styleId="1833AA1F5F664AA789009F1F667FAD571">
    <w:name w:val="1833AA1F5F664AA789009F1F667FAD571"/>
    <w:rsid w:val="002F6410"/>
    <w:pPr>
      <w:spacing w:after="0" w:line="240" w:lineRule="auto"/>
    </w:pPr>
    <w:rPr>
      <w:rFonts w:ascii="Times New Roman" w:eastAsia="Times New Roman" w:hAnsi="Times New Roman" w:cs="Times New Roman"/>
      <w:sz w:val="20"/>
      <w:szCs w:val="20"/>
    </w:rPr>
  </w:style>
  <w:style w:type="paragraph" w:customStyle="1" w:styleId="35999A018E0C43B8BB76F8A35266C8BC1">
    <w:name w:val="35999A018E0C43B8BB76F8A35266C8BC1"/>
    <w:rsid w:val="002F6410"/>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LongProp xmlns="" name="TaxCatchAll"><![CDATA[67;#Grant Administrators|cff9c950-e071-48eb-ac80-95bf8023840a;#66;#Subrecipient|16ad8921-8571-4d69-953f-2b3fb40f8acd;#89;#Residential Activities|0b4397d5-b3a3-4603-96e9-fc8ebad84213;#113;#Damage Assessment|81fbd06b-2ecb-4ff0-8f05-fb56f71a950b;#162;#Property Eligibility|941427bf-b5b2-4ff1-a9d6-0c3099f834ad;#5;#Implementation|909baae2-82be-4a54-be69-9b1366702c03;#107;#Form|e45b7b4b-143e-4e13-918b-00d32cc43031;#4;#Homeowner Recovery|1dba0136-a03e-4e0c-8864-40ead30a8de2;#2;#Single family Rental Recovery|e8557fd4-e940-46db-80f5-48caaa0a30c7;#1;#Housing|53e9fa43-4819-4712-873d-a53d23d6602f]]></LongProp>
</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30" ma:contentTypeDescription="Create a new document." ma:contentTypeScope="" ma:versionID="4753ce760e21a3b9d9625734e2ae685c">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2c5782f59b4f66472a428e341bceba83"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element ref="ns2:lcf76f155ced4ddcb4097134ff3c332f" minOccurs="0"/>
                <xsd:element ref="ns2:Document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40ebc9f0-6ce8-497b-a5d7-aeb949375202" ma:termSetId="09814cd3-568e-fe90-9814-8d621ff8fb84" ma:anchorId="fba54fb3-c3e1-fe81-a776-ca4b69148c4d" ma:open="true" ma:isKeyword="false">
      <xsd:complexType>
        <xsd:sequence>
          <xsd:element ref="pc:Terms" minOccurs="0" maxOccurs="1"/>
        </xsd:sequence>
      </xsd:complexType>
    </xsd:element>
    <xsd:element name="DocumentType" ma:index="36" nillable="true" ma:displayName="Document Type" ma:format="Dropdown" ma:internalName="Document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p:properties xmlns:p="http://schemas.microsoft.com/office/2006/metadata/properties" xmlns:xsi="http://www.w3.org/2001/XMLSchema-instance" xmlns:pc="http://schemas.microsoft.com/office/infopath/2007/PartnerControls">
  <documentManagement>
    <Additional_x0020_File_x0020_Header_x0020_Info xmlns="9271d55d-c789-4661-9b95-3dc6195f5542" xsi:nil="true"/>
    <_dlc_DocId xmlns="05ae06be-15d9-46bd-bcfe-bd38703688c6">5456MLPZ9F5K-253731926-526545</_dlc_DocId>
    <_dlc_DocIdUrl xmlns="05ae06be-15d9-46bd-bcfe-bd38703688c6">
      <Url>https://texasrebuilds.sharepoint.com/sites/team-sites/housing/sf/_layouts/15/DocIdRedir.aspx?ID=5456MLPZ9F5K-253731926-526545</Url>
      <Description>5456MLPZ9F5K-253731926-526545</Description>
    </_dlc_DocIdUrl>
    <TaxCatchAll xmlns="05ae06be-15d9-46bd-bcfe-bd38703688c6">
      <Value>269</Value>
      <Value>288</Value>
      <Value>254</Value>
      <Value>253</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HARP</TermName>
          <TermId xmlns="http://schemas.microsoft.com/office/infopath/2007/PartnerControls">25892193-825e-4df5-ab9e-f8d157761f24</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lcf76f155ced4ddcb4097134ff3c332f xmlns="9271d55d-c789-4661-9b95-3dc6195f5542">
      <Terms xmlns="http://schemas.microsoft.com/office/infopath/2007/PartnerControls"/>
    </lcf76f155ced4ddcb4097134ff3c332f>
    <DocumentType xmlns="9271d55d-c789-4661-9b95-3dc6195f5542">Reference</DocumentTyp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E4F5E0-8064-4F76-AEDF-6A19C3DF3ECD}">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9AA7825D-F5AC-412F-A4E7-54E1DE78D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58DCB-DE14-48E7-86EC-8B393108568A}">
  <ds:schemaRefs>
    <ds:schemaRef ds:uri="http://schemas.microsoft.com/sharepoint/events"/>
  </ds:schemaRefs>
</ds:datastoreItem>
</file>

<file path=customXml/itemProps4.xml><?xml version="1.0" encoding="utf-8"?>
<ds:datastoreItem xmlns:ds="http://schemas.openxmlformats.org/officeDocument/2006/customXml" ds:itemID="{3A6D76B6-18F7-45EF-8730-68DB4E860D41}">
  <ds:schemaRefs>
    <ds:schemaRef ds:uri="http://schemas.openxmlformats.org/officeDocument/2006/bibliography"/>
  </ds:schemaRefs>
</ds:datastoreItem>
</file>

<file path=customXml/itemProps5.xml><?xml version="1.0" encoding="utf-8"?>
<ds:datastoreItem xmlns:ds="http://schemas.openxmlformats.org/officeDocument/2006/customXml" ds:itemID="{13B92D4E-38F2-40FE-9905-6F38B2073E53}">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6.xml><?xml version="1.0" encoding="utf-8"?>
<ds:datastoreItem xmlns:ds="http://schemas.openxmlformats.org/officeDocument/2006/customXml" ds:itemID="{98A57779-7770-4D6A-A4E3-E4C4BF397B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3</Words>
  <Characters>2773</Characters>
  <Application>Microsoft Office Word</Application>
  <DocSecurity>0</DocSecurity>
  <Lines>231</Lines>
  <Paragraphs>84</Paragraphs>
  <ScaleCrop>false</ScaleCrop>
  <HeadingPairs>
    <vt:vector size="2" baseType="variant">
      <vt:variant>
        <vt:lpstr>Title</vt:lpstr>
      </vt:variant>
      <vt:variant>
        <vt:i4>1</vt:i4>
      </vt:variant>
    </vt:vector>
  </HeadingPairs>
  <TitlesOfParts>
    <vt:vector size="1" baseType="lpstr">
      <vt:lpstr>11.01 Initial Inspection Checklist</vt:lpstr>
    </vt:vector>
  </TitlesOfParts>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01 Initial Inspection Checklist</dc:title>
  <dc:subject/>
  <dc:creator/>
  <cp:keywords/>
  <cp:lastModifiedBy/>
  <cp:revision>1</cp:revision>
  <dcterms:created xsi:type="dcterms:W3CDTF">2023-07-19T20:41:00Z</dcterms:created>
  <dcterms:modified xsi:type="dcterms:W3CDTF">2023-07-1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b61863e4-f227-419b-b256-f1718263fa3d,4;</vt:lpwstr>
  </property>
  <property fmtid="{D5CDD505-2E9C-101B-9397-08002B2CF9AE}" pid="3" name="ProgramAreaMulti_00">
    <vt:lpwstr>Property Eligibility|941427bf-b5b2-4ff1-a9d6-0c3099f834ad</vt:lpwstr>
  </property>
  <property fmtid="{D5CDD505-2E9C-101B-9397-08002B2CF9AE}" pid="4" name="ProgramArea0">
    <vt:lpwstr/>
  </property>
  <property fmtid="{D5CDD505-2E9C-101B-9397-08002B2CF9AE}" pid="5" name="GLODocumentType0">
    <vt:lpwstr>Form|e45b7b4b-143e-4e13-918b-00d32cc43031</vt:lpwstr>
  </property>
  <property fmtid="{D5CDD505-2E9C-101B-9397-08002B2CF9AE}" pid="6" name="SubprogramAreaMulti">
    <vt:lpwstr>4;#Homeowner Recovery|1dba0136-a03e-4e0c-8864-40ead30a8de2;#2;#Single family Rental Recovery|e8557fd4-e940-46db-80f5-48caaa0a30c7</vt:lpwstr>
  </property>
  <property fmtid="{D5CDD505-2E9C-101B-9397-08002B2CF9AE}" pid="7" name="UsersMulti_0">
    <vt:lpwstr>Subrecipient|16ad8921-8571-4d69-953f-2b3fb40f8acd;Grant Administrators|cff9c950-e071-48eb-ac80-95bf8023840a</vt:lpwstr>
  </property>
  <property fmtid="{D5CDD505-2E9C-101B-9397-08002B2CF9AE}" pid="8" name="GLOProgramArea">
    <vt:lpwstr/>
  </property>
  <property fmtid="{D5CDD505-2E9C-101B-9397-08002B2CF9AE}" pid="9" name="GLOSubProgramArea">
    <vt:lpwstr/>
  </property>
  <property fmtid="{D5CDD505-2E9C-101B-9397-08002B2CF9AE}" pid="10" name="GLOUsers">
    <vt:lpwstr/>
  </property>
  <property fmtid="{D5CDD505-2E9C-101B-9397-08002B2CF9AE}" pid="11" name="SubProgramArea0">
    <vt:lpwstr/>
  </property>
  <property fmtid="{D5CDD505-2E9C-101B-9397-08002B2CF9AE}" pid="12" name="GLODocumentType">
    <vt:lpwstr>107;#Form|e45b7b4b-143e-4e13-918b-00d32cc43031</vt:lpwstr>
  </property>
  <property fmtid="{D5CDD505-2E9C-101B-9397-08002B2CF9AE}" pid="13" name="TexasGLOUsers0">
    <vt:lpwstr/>
  </property>
  <property fmtid="{D5CDD505-2E9C-101B-9397-08002B2CF9AE}" pid="14" name="e01b7f157dc14e96a4fd2938f4a96bfb">
    <vt:lpwstr>Housing|53e9fa43-4819-4712-873d-a53d23d6602f</vt:lpwstr>
  </property>
  <property fmtid="{D5CDD505-2E9C-101B-9397-08002B2CF9AE}" pid="15" name="UsersMulti">
    <vt:lpwstr>66;#Subrecipient|16ad8921-8571-4d69-953f-2b3fb40f8acd;#67;#Grant Administrators|cff9c950-e071-48eb-ac80-95bf8023840a</vt:lpwstr>
  </property>
  <property fmtid="{D5CDD505-2E9C-101B-9397-08002B2CF9AE}" pid="16" name="ProcessPhaseMulti">
    <vt:lpwstr>5;#Implementation|909baae2-82be-4a54-be69-9b1366702c03</vt:lpwstr>
  </property>
  <property fmtid="{D5CDD505-2E9C-101B-9397-08002B2CF9AE}" pid="17" name="DocumentOwner">
    <vt:lpwstr>89;#Residential Activities|0b4397d5-b3a3-4603-96e9-fc8ebad84213</vt:lpwstr>
  </property>
  <property fmtid="{D5CDD505-2E9C-101B-9397-08002B2CF9AE}" pid="18" name="SubcategoryMulti">
    <vt:lpwstr>113;#Damage Assessment|81fbd06b-2ecb-4ff0-8f05-fb56f71a950b</vt:lpwstr>
  </property>
  <property fmtid="{D5CDD505-2E9C-101B-9397-08002B2CF9AE}" pid="19" name="SubcategoryMulti_0">
    <vt:lpwstr>Damage Assessment|81fbd06b-2ecb-4ff0-8f05-fb56f71a950b</vt:lpwstr>
  </property>
  <property fmtid="{D5CDD505-2E9C-101B-9397-08002B2CF9AE}" pid="20" name="ProgramAreaMulti_01">
    <vt:lpwstr>Implementation|909baae2-82be-4a54-be69-9b1366702c03</vt:lpwstr>
  </property>
  <property fmtid="{D5CDD505-2E9C-101B-9397-08002B2CF9AE}" pid="21" name="DocumentOwner_0">
    <vt:lpwstr>Residential Activities|0b4397d5-b3a3-4603-96e9-fc8ebad84213</vt:lpwstr>
  </property>
  <property fmtid="{D5CDD505-2E9C-101B-9397-08002B2CF9AE}" pid="22" name="GLOCategory">
    <vt:lpwstr/>
  </property>
  <property fmtid="{D5CDD505-2E9C-101B-9397-08002B2CF9AE}" pid="23" name="TaxCatchAll">
    <vt:lpwstr>67;#Grant Administrators|cff9c950-e071-48eb-ac80-95bf8023840a;#66;#Subrecipient|16ad8921-8571-4d69-953f-2b3fb40f8acd;#89;#Residential Activities|0b4397d5-b3a3-4603-96e9-fc8ebad84213;#113;#Damage Assessment|81fbd06b-2ecb-4ff0-8f05-fb56f71a950b;#162;#Proper</vt:lpwstr>
  </property>
  <property fmtid="{D5CDD505-2E9C-101B-9397-08002B2CF9AE}" pid="24" name="CategoryPage0">
    <vt:lpwstr/>
  </property>
  <property fmtid="{D5CDD505-2E9C-101B-9397-08002B2CF9AE}" pid="25" name="ProgramAreaMulti">
    <vt:lpwstr>1;#Housing|53e9fa43-4819-4712-873d-a53d23d6602f</vt:lpwstr>
  </property>
  <property fmtid="{D5CDD505-2E9C-101B-9397-08002B2CF9AE}" pid="26" name="ProgramAreaMulti_0">
    <vt:lpwstr>Homeowner Recovery|1dba0136-a03e-4e0c-8864-40ead30a8de2;Single family Rental Recovery|e8557fd4-e940-46db-80f5-48caaa0a30c7</vt:lpwstr>
  </property>
  <property fmtid="{D5CDD505-2E9C-101B-9397-08002B2CF9AE}" pid="27" name="CategoryMulti">
    <vt:lpwstr>162;#Property Eligibility|941427bf-b5b2-4ff1-a9d6-0c3099f834ad</vt:lpwstr>
  </property>
  <property fmtid="{D5CDD505-2E9C-101B-9397-08002B2CF9AE}" pid="28" name="GLOFundingRound">
    <vt:lpwstr/>
  </property>
  <property fmtid="{D5CDD505-2E9C-101B-9397-08002B2CF9AE}" pid="29" name="GLOFundingRound0">
    <vt:lpwstr/>
  </property>
  <property fmtid="{D5CDD505-2E9C-101B-9397-08002B2CF9AE}" pid="30" name="GLOMultilineText1">
    <vt:lpwstr/>
  </property>
  <property fmtid="{D5CDD505-2E9C-101B-9397-08002B2CF9AE}" pid="31" name="xd_Signature">
    <vt:lpwstr/>
  </property>
  <property fmtid="{D5CDD505-2E9C-101B-9397-08002B2CF9AE}" pid="32" name="Order">
    <vt:lpwstr>28500.0000000000</vt:lpwstr>
  </property>
  <property fmtid="{D5CDD505-2E9C-101B-9397-08002B2CF9AE}" pid="33" name="xd_ProgID">
    <vt:lpwstr/>
  </property>
  <property fmtid="{D5CDD505-2E9C-101B-9397-08002B2CF9AE}" pid="34" name="PublishingStartDate">
    <vt:lpwstr/>
  </property>
  <property fmtid="{D5CDD505-2E9C-101B-9397-08002B2CF9AE}" pid="35" name="PublishingExpirationDate">
    <vt:lpwstr/>
  </property>
  <property fmtid="{D5CDD505-2E9C-101B-9397-08002B2CF9AE}" pid="36" name="TemplateUrl">
    <vt:lpwstr/>
  </property>
  <property fmtid="{D5CDD505-2E9C-101B-9397-08002B2CF9AE}" pid="37" name="Form Download Required">
    <vt:lpwstr/>
  </property>
  <property fmtid="{D5CDD505-2E9C-101B-9397-08002B2CF9AE}" pid="38" name="_dlc_DocId">
    <vt:lpwstr>5456MLPZ9F5K-253731926-235</vt:lpwstr>
  </property>
  <property fmtid="{D5CDD505-2E9C-101B-9397-08002B2CF9AE}" pid="39" name="_dlc_DocIdUrl">
    <vt:lpwstr>https://texasrebuilds.sharepoint.com/sites/team-sites/housing/sf/_layouts/15/DocIdRedir.aspx?ID=5456MLPZ9F5K-253731926-235, 5456MLPZ9F5K-253731926-235</vt:lpwstr>
  </property>
  <property fmtid="{D5CDD505-2E9C-101B-9397-08002B2CF9AE}" pid="40" name="_dlc_DocIdItemGuid">
    <vt:lpwstr>f7edd1fe-37ba-4dd4-8fa9-dc8db2e28251</vt:lpwstr>
  </property>
  <property fmtid="{D5CDD505-2E9C-101B-9397-08002B2CF9AE}" pid="41" name="ContentTypeId">
    <vt:lpwstr>0x01010000547EF65395E5439FF04195D127056A</vt:lpwstr>
  </property>
  <property fmtid="{D5CDD505-2E9C-101B-9397-08002B2CF9AE}" pid="42" name="Program Entity">
    <vt:lpwstr>288;#All Program Staff|eb6dd5e6-cfd0-4505-949e-daa0a7e6231e</vt:lpwstr>
  </property>
  <property fmtid="{D5CDD505-2E9C-101B-9397-08002B2CF9AE}" pid="43" name="Program">
    <vt:lpwstr>253;#HARP|25892193-825e-4df5-ab9e-f8d157761f24</vt:lpwstr>
  </property>
  <property fmtid="{D5CDD505-2E9C-101B-9397-08002B2CF9AE}" pid="44" name="Document Group">
    <vt:lpwstr>254;#Form|52c6df1d-607f-461e-86a0-ca8bad76642e</vt:lpwstr>
  </property>
  <property fmtid="{D5CDD505-2E9C-101B-9397-08002B2CF9AE}" pid="45" name="Original Folder">
    <vt:lpwstr/>
  </property>
  <property fmtid="{D5CDD505-2E9C-101B-9397-08002B2CF9AE}" pid="46" name="Original_x0020_Folder">
    <vt:lpwstr/>
  </property>
  <property fmtid="{D5CDD505-2E9C-101B-9397-08002B2CF9AE}" pid="47" name="MediaServiceImageTags">
    <vt:lpwstr/>
  </property>
  <property fmtid="{D5CDD505-2E9C-101B-9397-08002B2CF9AE}" pid="48" name="GrammarlyDocumentId">
    <vt:lpwstr>3aeb060f1a25607d9e28111bcefe94c8f5e40af6d4f6dddc4389bcde515d0196</vt:lpwstr>
  </property>
</Properties>
</file>